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6FAA2" w14:textId="40C7EB2E" w:rsidR="00E55A16" w:rsidRPr="00DE7CC7" w:rsidRDefault="00E55A16" w:rsidP="00E55A16">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60288" behindDoc="0" locked="0" layoutInCell="1" allowOverlap="1" wp14:anchorId="5C74E259" wp14:editId="0B1C49A6">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10E2CB5" w14:textId="77777777" w:rsidR="00E55A16" w:rsidRDefault="00E55A16" w:rsidP="00E55A16">
                            <w:r>
                              <w:rPr>
                                <w:noProof/>
                              </w:rPr>
                              <w:drawing>
                                <wp:inline distT="0" distB="0" distL="0" distR="0" wp14:anchorId="07D5E8EF" wp14:editId="3455CFBF">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C74E259" id="_x0000_t202" coordsize="21600,21600" o:spt="202" path="m,l,21600r21600,l21600,xe">
                <v:stroke joinstyle="miter"/>
                <v:path gradientshapeok="t" o:connecttype="rect"/>
              </v:shapetype>
              <v:shape id="Text Box 10" o:spid="_x0000_s1026" type="#_x0000_t202" style="position:absolute;margin-left:-10.5pt;margin-top:4.5pt;width:327pt;height:14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" fillcolor="white [3212]" strokecolor="white [3212]" strokeweight=".5pt">
                <v:textbox>
                  <w:txbxContent>
                    <w:p w14:paraId="310E2CB5" w14:textId="77777777" w:rsidR="00E55A16" w:rsidRDefault="00E55A16" w:rsidP="00E55A16">
                      <w:r>
                        <w:rPr>
                          <w:noProof/>
                        </w:rPr>
                        <w:drawing>
                          <wp:inline distT="0" distB="0" distL="0" distR="0" wp14:anchorId="07D5E8EF" wp14:editId="3455CFBF">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2E39E4D5" w14:textId="61BFE22B" w:rsidR="00E55A16" w:rsidRPr="00DE7CC7" w:rsidRDefault="00E55A16" w:rsidP="00E55A16">
      <w:pPr>
        <w:spacing w:after="0" w:line="240" w:lineRule="auto"/>
        <w:rPr>
          <w:rFonts w:ascii="Gill Sans MT" w:hAnsi="Gill Sans MT"/>
          <w:b/>
          <w:sz w:val="40"/>
        </w:rPr>
      </w:pPr>
    </w:p>
    <w:p w14:paraId="7E0C79E5" w14:textId="1C6820D2" w:rsidR="00E55A16" w:rsidRPr="00DE7CC7" w:rsidRDefault="00E55A16" w:rsidP="00E55A16">
      <w:pPr>
        <w:spacing w:after="0" w:line="240" w:lineRule="auto"/>
        <w:rPr>
          <w:rFonts w:ascii="Gill Sans MT" w:hAnsi="Gill Sans MT"/>
          <w:b/>
          <w:sz w:val="40"/>
        </w:rPr>
      </w:pPr>
    </w:p>
    <w:p w14:paraId="3886754D" w14:textId="77777777" w:rsidR="009E70E0" w:rsidRDefault="009E70E0" w:rsidP="00E55A16">
      <w:pPr>
        <w:spacing w:after="0" w:line="240" w:lineRule="auto"/>
        <w:rPr>
          <w:rFonts w:ascii="Gill Sans MT" w:hAnsi="Gill Sans MT"/>
          <w:b/>
          <w:sz w:val="40"/>
        </w:rPr>
      </w:pPr>
    </w:p>
    <w:p w14:paraId="2AAD04F0" w14:textId="5FC8E1AC" w:rsidR="00E55A16" w:rsidRDefault="00E55A16" w:rsidP="00E55A16">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9264" behindDoc="0" locked="0" layoutInCell="1" allowOverlap="1" wp14:anchorId="57422C8F" wp14:editId="20B46030">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E55A16" w14:paraId="686A3DA4" w14:textId="77777777" w:rsidTr="00810991">
                              <w:tc>
                                <w:tcPr>
                                  <w:tcW w:w="1345" w:type="dxa"/>
                                  <w:tcBorders>
                                    <w:right w:val="dotted" w:sz="36" w:space="0" w:color="E28700"/>
                                  </w:tcBorders>
                                </w:tcPr>
                                <w:p w14:paraId="5B0FB1B2" w14:textId="77777777" w:rsidR="00E55A16" w:rsidRDefault="00E55A16"/>
                              </w:tc>
                              <w:tc>
                                <w:tcPr>
                                  <w:tcW w:w="11862" w:type="dxa"/>
                                  <w:tcBorders>
                                    <w:left w:val="dotted" w:sz="36" w:space="0" w:color="E28700"/>
                                  </w:tcBorders>
                                </w:tcPr>
                                <w:p w14:paraId="0420D54E" w14:textId="77777777" w:rsidR="00E55A16" w:rsidRDefault="00E55A16"/>
                                <w:p w14:paraId="7AA3CA6E" w14:textId="77777777" w:rsidR="00E55A16" w:rsidRDefault="00E55A16" w:rsidP="00810991">
                                  <w:pPr>
                                    <w:rPr>
                                      <w:rFonts w:ascii="Century Gothic" w:hAnsi="Century Gothic"/>
                                      <w:sz w:val="36"/>
                                    </w:rPr>
                                  </w:pPr>
                                </w:p>
                                <w:p w14:paraId="7899C788" w14:textId="7BD297C6" w:rsidR="00E55A16" w:rsidRPr="006E66E2" w:rsidRDefault="00E55A16" w:rsidP="00810991">
                                  <w:pPr>
                                    <w:rPr>
                                      <w:rFonts w:ascii="Century Gothic" w:hAnsi="Century Gothic"/>
                                      <w:sz w:val="88"/>
                                      <w:szCs w:val="88"/>
                                    </w:rPr>
                                  </w:pPr>
                                  <w:r>
                                    <w:rPr>
                                      <w:rFonts w:ascii="Century Gothic" w:hAnsi="Century Gothic"/>
                                      <w:sz w:val="88"/>
                                      <w:szCs w:val="88"/>
                                    </w:rPr>
                                    <w:t>Anatomy &amp; Physiology Curriculum Guide</w:t>
                                  </w:r>
                                </w:p>
                                <w:p w14:paraId="3E88AA10" w14:textId="77777777" w:rsidR="00E55A16" w:rsidRDefault="00E55A1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05A00EF3" w14:textId="0E9B6584" w:rsidR="00E55A16" w:rsidRPr="006E66E2" w:rsidRDefault="00E55A16" w:rsidP="00E55A16">
                                  <w:pPr>
                                    <w:rPr>
                                      <w:rFonts w:ascii="Century Gothic" w:hAnsi="Century Gothic"/>
                                      <w:color w:val="17365D" w:themeColor="text2" w:themeShade="BF"/>
                                      <w:sz w:val="36"/>
                                    </w:rPr>
                                  </w:pPr>
                                </w:p>
                              </w:tc>
                            </w:tr>
                          </w:tbl>
                          <w:p w14:paraId="4ECBB3B7" w14:textId="77777777" w:rsidR="00E55A16" w:rsidRDefault="00E55A16" w:rsidP="00E55A1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22C8F" id="Text Box 13" o:spid="_x0000_s1027" type="#_x0000_t202" style="position:absolute;margin-left:-19.25pt;margin-top:25.6pt;width:714.15pt;height:3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E55A16" w14:paraId="686A3DA4" w14:textId="77777777" w:rsidTr="00810991">
                        <w:tc>
                          <w:tcPr>
                            <w:tcW w:w="1345" w:type="dxa"/>
                            <w:tcBorders>
                              <w:right w:val="dotted" w:sz="36" w:space="0" w:color="E28700"/>
                            </w:tcBorders>
                          </w:tcPr>
                          <w:p w14:paraId="5B0FB1B2" w14:textId="77777777" w:rsidR="00E55A16" w:rsidRDefault="00E55A16"/>
                        </w:tc>
                        <w:tc>
                          <w:tcPr>
                            <w:tcW w:w="11862" w:type="dxa"/>
                            <w:tcBorders>
                              <w:left w:val="dotted" w:sz="36" w:space="0" w:color="E28700"/>
                            </w:tcBorders>
                          </w:tcPr>
                          <w:p w14:paraId="0420D54E" w14:textId="77777777" w:rsidR="00E55A16" w:rsidRDefault="00E55A16"/>
                          <w:p w14:paraId="7AA3CA6E" w14:textId="77777777" w:rsidR="00E55A16" w:rsidRDefault="00E55A16" w:rsidP="00810991">
                            <w:pPr>
                              <w:rPr>
                                <w:rFonts w:ascii="Century Gothic" w:hAnsi="Century Gothic"/>
                                <w:sz w:val="36"/>
                              </w:rPr>
                            </w:pPr>
                          </w:p>
                          <w:p w14:paraId="7899C788" w14:textId="7BD297C6" w:rsidR="00E55A16" w:rsidRPr="006E66E2" w:rsidRDefault="00E55A16" w:rsidP="00810991">
                            <w:pPr>
                              <w:rPr>
                                <w:rFonts w:ascii="Century Gothic" w:hAnsi="Century Gothic"/>
                                <w:sz w:val="88"/>
                                <w:szCs w:val="88"/>
                              </w:rPr>
                            </w:pPr>
                            <w:r>
                              <w:rPr>
                                <w:rFonts w:ascii="Century Gothic" w:hAnsi="Century Gothic"/>
                                <w:sz w:val="88"/>
                                <w:szCs w:val="88"/>
                              </w:rPr>
                              <w:t>Anatomy &amp; Physiology Curriculum Guide</w:t>
                            </w:r>
                          </w:p>
                          <w:p w14:paraId="3E88AA10" w14:textId="77777777" w:rsidR="00E55A16" w:rsidRDefault="00E55A1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05A00EF3" w14:textId="0E9B6584" w:rsidR="00E55A16" w:rsidRPr="006E66E2" w:rsidRDefault="00E55A16" w:rsidP="00E55A16">
                            <w:pPr>
                              <w:rPr>
                                <w:rFonts w:ascii="Century Gothic" w:hAnsi="Century Gothic"/>
                                <w:color w:val="17365D" w:themeColor="text2" w:themeShade="BF"/>
                                <w:sz w:val="36"/>
                              </w:rPr>
                            </w:pPr>
                          </w:p>
                        </w:tc>
                      </w:tr>
                    </w:tbl>
                    <w:p w14:paraId="4ECBB3B7" w14:textId="77777777" w:rsidR="00E55A16" w:rsidRDefault="00E55A16" w:rsidP="00E55A16">
                      <w:pPr>
                        <w:jc w:val="center"/>
                      </w:pPr>
                    </w:p>
                  </w:txbxContent>
                </v:textbox>
                <w10:wrap anchorx="margin"/>
              </v:shape>
            </w:pict>
          </mc:Fallback>
        </mc:AlternateContent>
      </w:r>
    </w:p>
    <w:p w14:paraId="1141110C" w14:textId="0837AE7D" w:rsidR="009E70E0" w:rsidRDefault="009E70E0" w:rsidP="00E55A16">
      <w:pPr>
        <w:spacing w:after="0" w:line="240" w:lineRule="auto"/>
        <w:rPr>
          <w:rFonts w:ascii="Gill Sans MT" w:hAnsi="Gill Sans MT"/>
          <w:b/>
          <w:sz w:val="40"/>
        </w:rPr>
      </w:pPr>
    </w:p>
    <w:p w14:paraId="5B2D9C91" w14:textId="77777777" w:rsidR="009E70E0" w:rsidRPr="00DE7CC7" w:rsidRDefault="009E70E0" w:rsidP="00E55A16">
      <w:pPr>
        <w:spacing w:after="0" w:line="240" w:lineRule="auto"/>
        <w:rPr>
          <w:rFonts w:ascii="Gill Sans MT" w:hAnsi="Gill Sans MT"/>
          <w:b/>
          <w:sz w:val="40"/>
        </w:rPr>
      </w:pPr>
    </w:p>
    <w:p w14:paraId="4AA34553" w14:textId="77777777" w:rsidR="00E55A16" w:rsidRPr="00DE7CC7" w:rsidRDefault="00E55A16" w:rsidP="00E55A16">
      <w:pPr>
        <w:spacing w:after="0" w:line="240" w:lineRule="auto"/>
        <w:rPr>
          <w:rFonts w:ascii="Gill Sans MT" w:hAnsi="Gill Sans MT"/>
          <w:b/>
          <w:sz w:val="40"/>
        </w:rPr>
      </w:pPr>
    </w:p>
    <w:p w14:paraId="74A76EB2" w14:textId="77777777" w:rsidR="00E55A16" w:rsidRPr="00DE7CC7" w:rsidRDefault="00E55A16" w:rsidP="00E55A16">
      <w:pPr>
        <w:spacing w:after="0" w:line="240" w:lineRule="auto"/>
        <w:rPr>
          <w:rFonts w:ascii="Gill Sans MT" w:hAnsi="Gill Sans MT"/>
          <w:b/>
          <w:sz w:val="40"/>
        </w:rPr>
      </w:pPr>
    </w:p>
    <w:p w14:paraId="564E91EE" w14:textId="77777777" w:rsidR="00E55A16" w:rsidRPr="00DE7CC7" w:rsidRDefault="00E55A16" w:rsidP="00E55A16">
      <w:pPr>
        <w:spacing w:after="0" w:line="240" w:lineRule="auto"/>
        <w:rPr>
          <w:rFonts w:ascii="Gill Sans MT" w:hAnsi="Gill Sans MT"/>
          <w:b/>
          <w:sz w:val="40"/>
        </w:rPr>
      </w:pPr>
    </w:p>
    <w:p w14:paraId="1F414DA0" w14:textId="77777777" w:rsidR="00E55A16" w:rsidRPr="00DE7CC7" w:rsidRDefault="00E55A16" w:rsidP="00E55A16">
      <w:pPr>
        <w:spacing w:after="0" w:line="240" w:lineRule="auto"/>
        <w:rPr>
          <w:rFonts w:ascii="Gill Sans MT" w:hAnsi="Gill Sans MT"/>
          <w:b/>
          <w:sz w:val="40"/>
        </w:rPr>
      </w:pPr>
    </w:p>
    <w:p w14:paraId="274BB7C3" w14:textId="77777777" w:rsidR="00E55A16" w:rsidRPr="00DE7CC7" w:rsidRDefault="00E55A16" w:rsidP="00E55A16">
      <w:pPr>
        <w:spacing w:after="0" w:line="240" w:lineRule="auto"/>
        <w:rPr>
          <w:rFonts w:ascii="Gill Sans MT" w:hAnsi="Gill Sans MT"/>
          <w:b/>
          <w:sz w:val="40"/>
        </w:rPr>
      </w:pPr>
    </w:p>
    <w:p w14:paraId="1ED57601" w14:textId="77777777" w:rsidR="00E55A16" w:rsidRPr="00DE7CC7" w:rsidRDefault="00E55A16" w:rsidP="00E55A16">
      <w:pPr>
        <w:spacing w:after="0" w:line="240" w:lineRule="auto"/>
        <w:rPr>
          <w:rFonts w:ascii="Gill Sans MT" w:hAnsi="Gill Sans MT"/>
          <w:b/>
          <w:sz w:val="40"/>
        </w:rPr>
      </w:pPr>
    </w:p>
    <w:p w14:paraId="7E1CC6BF" w14:textId="77777777" w:rsidR="00E55A16" w:rsidRPr="00DE7CC7" w:rsidRDefault="00E55A16" w:rsidP="00E55A16">
      <w:pPr>
        <w:spacing w:after="0" w:line="240" w:lineRule="auto"/>
        <w:rPr>
          <w:rFonts w:ascii="Gill Sans MT" w:hAnsi="Gill Sans MT"/>
          <w:b/>
          <w:sz w:val="40"/>
        </w:rPr>
      </w:pPr>
    </w:p>
    <w:p w14:paraId="31018B0B" w14:textId="77777777" w:rsidR="00E55A16" w:rsidRPr="00DE7CC7" w:rsidRDefault="00E55A16" w:rsidP="00E55A16">
      <w:pPr>
        <w:spacing w:after="0" w:line="240" w:lineRule="auto"/>
        <w:rPr>
          <w:rFonts w:ascii="Gill Sans MT" w:hAnsi="Gill Sans MT"/>
          <w:b/>
          <w:sz w:val="40"/>
        </w:rPr>
      </w:pPr>
    </w:p>
    <w:p w14:paraId="233FF000" w14:textId="77777777" w:rsidR="00E55A16" w:rsidRPr="00DE7CC7" w:rsidRDefault="00E55A16" w:rsidP="00E55A16">
      <w:pPr>
        <w:spacing w:after="0" w:line="240" w:lineRule="auto"/>
        <w:rPr>
          <w:rFonts w:ascii="Gill Sans MT" w:hAnsi="Gill Sans MT"/>
          <w:b/>
          <w:sz w:val="40"/>
        </w:rPr>
      </w:pPr>
    </w:p>
    <w:p w14:paraId="66E70305" w14:textId="1A008F2F" w:rsidR="00E55A16" w:rsidRDefault="00E55A16" w:rsidP="00E55A16">
      <w:pPr>
        <w:spacing w:after="0" w:line="240" w:lineRule="auto"/>
        <w:rPr>
          <w:rFonts w:ascii="Gill Sans MT" w:hAnsi="Gill Sans MT"/>
          <w:b/>
          <w:sz w:val="40"/>
        </w:rPr>
      </w:pPr>
    </w:p>
    <w:p w14:paraId="2281B021" w14:textId="644EA25A" w:rsidR="00E55A16" w:rsidRDefault="00E55A16" w:rsidP="00E55A16">
      <w:pPr>
        <w:spacing w:after="0" w:line="240" w:lineRule="auto"/>
        <w:rPr>
          <w:rFonts w:ascii="Gill Sans MT" w:hAnsi="Gill Sans MT"/>
          <w:b/>
          <w:sz w:val="40"/>
        </w:rPr>
      </w:pPr>
    </w:p>
    <w:p w14:paraId="37B731A9" w14:textId="09F8E781" w:rsidR="00E55A16" w:rsidRDefault="00E55A16" w:rsidP="00E55A16">
      <w:pPr>
        <w:spacing w:after="0" w:line="240" w:lineRule="auto"/>
        <w:rPr>
          <w:rFonts w:ascii="Gill Sans MT" w:hAnsi="Gill Sans MT"/>
          <w:b/>
          <w:sz w:val="40"/>
        </w:rPr>
      </w:pPr>
    </w:p>
    <w:p w14:paraId="2CD601CD" w14:textId="290FE952" w:rsidR="00E55A16" w:rsidRDefault="00E55A16" w:rsidP="00E55A16">
      <w:pPr>
        <w:spacing w:after="0" w:line="240" w:lineRule="auto"/>
        <w:rPr>
          <w:rFonts w:ascii="Gill Sans MT" w:hAnsi="Gill Sans MT"/>
          <w:b/>
          <w:sz w:val="40"/>
        </w:rPr>
      </w:pPr>
    </w:p>
    <w:p w14:paraId="773C0AAD" w14:textId="77777777" w:rsidR="00E55A16" w:rsidRPr="00DE7CC7" w:rsidRDefault="00E55A16" w:rsidP="00E55A16">
      <w:pPr>
        <w:spacing w:after="0" w:line="240" w:lineRule="auto"/>
        <w:rPr>
          <w:rFonts w:ascii="Gill Sans MT" w:hAnsi="Gill Sans MT"/>
          <w:b/>
          <w:sz w:val="40"/>
        </w:rPr>
      </w:pPr>
    </w:p>
    <w:p w14:paraId="476BBA8C" w14:textId="77777777" w:rsidR="00E55A16" w:rsidRPr="00DE7CC7" w:rsidRDefault="00E55A16" w:rsidP="00E55A16">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61312" behindDoc="0" locked="0" layoutInCell="1" allowOverlap="1" wp14:anchorId="42DADD0A" wp14:editId="615EAD09">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7BA45F9" w14:textId="77777777" w:rsidR="00E55A16" w:rsidRPr="00D274C3" w:rsidRDefault="00F23B6D" w:rsidP="00E55A16">
                            <w:pPr>
                              <w:jc w:val="right"/>
                              <w:rPr>
                                <w:rFonts w:ascii="Garamond" w:hAnsi="Garamond"/>
                                <w:sz w:val="36"/>
                                <w:szCs w:val="24"/>
                              </w:rPr>
                            </w:pPr>
                            <w:hyperlink r:id="rId13" w:history="1">
                              <w:r w:rsidR="00E55A16" w:rsidRPr="00D274C3">
                                <w:rPr>
                                  <w:rStyle w:val="Hyperlink"/>
                                  <w:rFonts w:ascii="Garamond" w:hAnsi="Garamond"/>
                                  <w:sz w:val="36"/>
                                  <w:szCs w:val="24"/>
                                </w:rPr>
                                <w:t>http://grading.dmschools.org</w:t>
                              </w:r>
                            </w:hyperlink>
                            <w:r w:rsidR="00E55A16" w:rsidRPr="00D274C3">
                              <w:rPr>
                                <w:rFonts w:ascii="Garamond" w:hAnsi="Garamond"/>
                                <w:sz w:val="36"/>
                                <w:szCs w:val="24"/>
                              </w:rPr>
                              <w:t xml:space="preserve"> </w:t>
                            </w:r>
                          </w:p>
                          <w:p w14:paraId="401B6123" w14:textId="77777777" w:rsidR="00E55A16" w:rsidRPr="00D274C3" w:rsidRDefault="00F23B6D" w:rsidP="00E55A16">
                            <w:pPr>
                              <w:jc w:val="right"/>
                              <w:rPr>
                                <w:rFonts w:ascii="Garamond" w:hAnsi="Garamond"/>
                                <w:sz w:val="36"/>
                                <w:szCs w:val="24"/>
                              </w:rPr>
                            </w:pPr>
                            <w:hyperlink r:id="rId14" w:history="1">
                              <w:r w:rsidR="00E55A16" w:rsidRPr="006D453D">
                                <w:rPr>
                                  <w:rStyle w:val="Hyperlink"/>
                                  <w:rFonts w:ascii="Garamond" w:hAnsi="Garamond"/>
                                  <w:sz w:val="36"/>
                                  <w:szCs w:val="24"/>
                                </w:rPr>
                                <w:t>http://science.dmschools.org</w:t>
                              </w:r>
                            </w:hyperlink>
                          </w:p>
                          <w:p w14:paraId="756A42F8" w14:textId="77777777" w:rsidR="00E55A16" w:rsidRPr="00D274C3" w:rsidRDefault="00E55A16" w:rsidP="00E55A16">
                            <w:pPr>
                              <w:jc w:val="right"/>
                              <w:rPr>
                                <w:rFonts w:ascii="Garamond" w:hAnsi="Garamond"/>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DADD0A"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" fillcolor="white [3212]" strokecolor="white [3212]" strokeweight=".5pt">
                <v:textbox>
                  <w:txbxContent>
                    <w:p w14:paraId="77BA45F9" w14:textId="77777777" w:rsidR="00E55A16" w:rsidRPr="00D274C3" w:rsidRDefault="00E55A16" w:rsidP="00E55A16">
                      <w:pPr>
                        <w:jc w:val="right"/>
                        <w:rPr>
                          <w:rFonts w:ascii="Garamond" w:hAnsi="Garamond"/>
                          <w:sz w:val="36"/>
                          <w:szCs w:val="24"/>
                        </w:rPr>
                      </w:pPr>
                      <w:hyperlink r:id="rId15" w:history="1">
                        <w:r w:rsidRPr="00D274C3">
                          <w:rPr>
                            <w:rStyle w:val="Hyperlink"/>
                            <w:rFonts w:ascii="Garamond" w:hAnsi="Garamond"/>
                            <w:sz w:val="36"/>
                            <w:szCs w:val="24"/>
                          </w:rPr>
                          <w:t>http://grading.dmschools.org</w:t>
                        </w:r>
                      </w:hyperlink>
                      <w:r w:rsidRPr="00D274C3">
                        <w:rPr>
                          <w:rFonts w:ascii="Garamond" w:hAnsi="Garamond"/>
                          <w:sz w:val="36"/>
                          <w:szCs w:val="24"/>
                        </w:rPr>
                        <w:t xml:space="preserve"> </w:t>
                      </w:r>
                    </w:p>
                    <w:p w14:paraId="401B6123" w14:textId="77777777" w:rsidR="00E55A16" w:rsidRPr="00D274C3" w:rsidRDefault="00E55A16" w:rsidP="00E55A16">
                      <w:pPr>
                        <w:jc w:val="right"/>
                        <w:rPr>
                          <w:rFonts w:ascii="Garamond" w:hAnsi="Garamond"/>
                          <w:sz w:val="36"/>
                          <w:szCs w:val="24"/>
                        </w:rPr>
                      </w:pPr>
                      <w:hyperlink r:id="rId16" w:history="1">
                        <w:r w:rsidRPr="006D453D">
                          <w:rPr>
                            <w:rStyle w:val="Hyperlink"/>
                            <w:rFonts w:ascii="Garamond" w:hAnsi="Garamond"/>
                            <w:sz w:val="36"/>
                            <w:szCs w:val="24"/>
                          </w:rPr>
                          <w:t>http://science.dmschools.org</w:t>
                        </w:r>
                      </w:hyperlink>
                    </w:p>
                    <w:p w14:paraId="756A42F8" w14:textId="77777777" w:rsidR="00E55A16" w:rsidRPr="00D274C3" w:rsidRDefault="00E55A16" w:rsidP="00E55A16">
                      <w:pPr>
                        <w:jc w:val="right"/>
                        <w:rPr>
                          <w:rFonts w:ascii="Garamond" w:hAnsi="Garamond"/>
                          <w:sz w:val="24"/>
                          <w:szCs w:val="24"/>
                        </w:rPr>
                      </w:pPr>
                    </w:p>
                  </w:txbxContent>
                </v:textbox>
                <w10:wrap anchorx="margin"/>
              </v:shape>
            </w:pict>
          </mc:Fallback>
        </mc:AlternateContent>
      </w:r>
    </w:p>
    <w:p w14:paraId="0AE05DA3" w14:textId="77777777" w:rsidR="00E55A16" w:rsidRPr="00DE7CC7" w:rsidRDefault="00E55A16" w:rsidP="00E55A16">
      <w:pPr>
        <w:spacing w:after="0" w:line="240" w:lineRule="auto"/>
        <w:rPr>
          <w:rFonts w:ascii="Gill Sans MT" w:hAnsi="Gill Sans MT"/>
          <w:b/>
          <w:sz w:val="40"/>
        </w:rPr>
      </w:pPr>
    </w:p>
    <w:p w14:paraId="5FD56EC3" w14:textId="77777777" w:rsidR="00F87C3B" w:rsidRPr="003A086B" w:rsidRDefault="00F87C3B" w:rsidP="00F87C3B">
      <w:pPr>
        <w:rPr>
          <w:rFonts w:ascii="Gill Sans MT" w:hAnsi="Gill Sans MT"/>
          <w:b/>
          <w:bCs/>
          <w:u w:val="single"/>
        </w:rPr>
      </w:pP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F87C3B" w:rsidRPr="00BC3B20" w14:paraId="603664EA"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1A07114C" w14:textId="77777777" w:rsidR="00F87C3B" w:rsidRPr="00BC3B20" w:rsidRDefault="00F87C3B" w:rsidP="00A0499E">
            <w:pPr>
              <w:jc w:val="center"/>
              <w:rPr>
                <w:rFonts w:ascii="Gill Sans MT" w:hAnsi="Gill Sans MT" w:cs="Gill Sans"/>
                <w:b/>
                <w:sz w:val="20"/>
                <w:szCs w:val="32"/>
              </w:rPr>
            </w:pPr>
            <w:r w:rsidRPr="00BC3B20">
              <w:rPr>
                <w:rFonts w:ascii="Gill Sans MT" w:hAnsi="Gill Sans MT" w:cs="Gill Sans"/>
                <w:b/>
                <w:sz w:val="20"/>
                <w:szCs w:val="32"/>
              </w:rPr>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1C2F5E03" w14:textId="77777777" w:rsidR="00F87C3B" w:rsidRPr="00BC3B20" w:rsidRDefault="00F87C3B"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F87C3B" w:rsidRPr="00BC3B20" w14:paraId="3A72D455"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21CA5E52" w14:textId="77777777" w:rsidR="00F87C3B" w:rsidRPr="00227C2D" w:rsidRDefault="00F87C3B" w:rsidP="00A0499E">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6B91262F"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F87C3B" w:rsidRPr="00BC3B20" w14:paraId="3249AE7F"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62489313" w14:textId="77777777" w:rsidR="00F87C3B" w:rsidRPr="00227C2D" w:rsidRDefault="00F87C3B" w:rsidP="00A0499E">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153F23B6"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F87C3B" w:rsidRPr="00BC3B20" w14:paraId="3483A8E4"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4FB80C83" w14:textId="77777777" w:rsidR="00F87C3B" w:rsidRPr="00227C2D" w:rsidRDefault="00F87C3B" w:rsidP="00A0499E">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62C4D747"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F87C3B" w:rsidRPr="00BC3B20" w14:paraId="5D33C2C3"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39F31476" w14:textId="77777777" w:rsidR="00F87C3B" w:rsidRPr="00227C2D" w:rsidRDefault="00F87C3B" w:rsidP="00A0499E">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3D64C058"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F87C3B" w:rsidRPr="00BC3B20" w14:paraId="71717195"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25C3A808" w14:textId="77777777" w:rsidR="00F87C3B" w:rsidRPr="00227C2D" w:rsidRDefault="00F87C3B" w:rsidP="00A0499E">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5E11F1AD"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F87C3B" w:rsidRPr="00BC3B20" w14:paraId="74C93ECF"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281F4503" w14:textId="77777777" w:rsidR="00F87C3B" w:rsidRPr="00227C2D" w:rsidRDefault="00F87C3B" w:rsidP="00A0499E">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52A73C83"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F87C3B" w:rsidRPr="00BC3B20" w14:paraId="6A4E694D"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677B8781" w14:textId="77777777" w:rsidR="00F87C3B" w:rsidRPr="00227C2D" w:rsidRDefault="00F87C3B" w:rsidP="00A0499E">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090A46E5"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F87C3B" w:rsidRPr="00BC3B20" w14:paraId="1DF8E799"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5D2A8BF5" w14:textId="77777777" w:rsidR="00F87C3B" w:rsidRPr="00227C2D" w:rsidRDefault="00F87C3B" w:rsidP="00A0499E">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44481FCD" w14:textId="77777777" w:rsidR="00F87C3B" w:rsidRPr="00BC3B20" w:rsidRDefault="00F87C3B"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70D9902D" w14:textId="77777777" w:rsidR="00F87C3B" w:rsidRPr="00BC3B20" w:rsidRDefault="00F87C3B" w:rsidP="00F87C3B">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657D0602" w14:textId="77777777" w:rsidR="00F87C3B" w:rsidRPr="00F10965" w:rsidRDefault="00F87C3B" w:rsidP="00F87C3B">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085C57B7" w14:textId="77777777" w:rsidR="00F87C3B" w:rsidRPr="00BC3B20" w:rsidRDefault="00F87C3B" w:rsidP="00F87C3B">
      <w:pPr>
        <w:pStyle w:val="NoSpacing"/>
        <w:numPr>
          <w:ilvl w:val="0"/>
          <w:numId w:val="23"/>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4384" behindDoc="1" locked="0" layoutInCell="1" allowOverlap="1" wp14:anchorId="5658EC71" wp14:editId="2C738198">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1924050D" w14:textId="77777777" w:rsidR="00F87C3B" w:rsidRPr="0060470A" w:rsidRDefault="00F87C3B" w:rsidP="00F87C3B">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8EC71" id="Text Box 5" o:spid="_x0000_s1029" type="#_x0000_t202" style="position:absolute;left:0;text-align:left;margin-left:383.85pt;margin-top:7.4pt;width:93.9pt;height:39.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NU1AxzoCAACDBAAADgAAAAAAAAAA&#10;AAAAAAAuAgAAZHJzL2Uyb0RvYy54bWxQSwECLQAUAAYACAAAACEAcxLAHNwAAAAJAQAADwAAAAAA&#10;AAAAAAAAAACUBAAAZHJzL2Rvd25yZXYueG1sUEsFBgAAAAAEAAQA8wAAAJ0FAAAAAA==&#10;" fillcolor="white [3201]" strokeweight=".5pt">
                <v:textbox>
                  <w:txbxContent>
                    <w:p w14:paraId="1924050D" w14:textId="77777777" w:rsidR="00F87C3B" w:rsidRPr="0060470A" w:rsidRDefault="00F87C3B" w:rsidP="00F87C3B">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599DCAEA" w14:textId="77777777" w:rsidR="00F87C3B" w:rsidRPr="00BC3B20" w:rsidRDefault="00F87C3B" w:rsidP="00F87C3B">
      <w:pPr>
        <w:pStyle w:val="NoSpacing"/>
        <w:numPr>
          <w:ilvl w:val="0"/>
          <w:numId w:val="23"/>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157E5F22" w14:textId="77777777" w:rsidR="00F87C3B" w:rsidRPr="00BC3B20" w:rsidRDefault="00F87C3B" w:rsidP="00F87C3B">
      <w:pPr>
        <w:pStyle w:val="NoSpacing"/>
        <w:numPr>
          <w:ilvl w:val="0"/>
          <w:numId w:val="23"/>
        </w:numPr>
        <w:rPr>
          <w:rFonts w:ascii="Gill Sans MT" w:hAnsi="Gill Sans MT"/>
        </w:rPr>
      </w:pPr>
      <w:r w:rsidRPr="00BC3B20">
        <w:rPr>
          <w:rFonts w:ascii="Gill Sans MT" w:hAnsi="Gill Sans MT"/>
        </w:rPr>
        <w:t xml:space="preserve">Show student learning of targets through multiple and varying points of data </w:t>
      </w:r>
    </w:p>
    <w:p w14:paraId="2C1452F3" w14:textId="77777777" w:rsidR="00F87C3B" w:rsidRPr="00F10965" w:rsidRDefault="00F87C3B" w:rsidP="00F87C3B">
      <w:pPr>
        <w:pStyle w:val="NoSpacing"/>
        <w:numPr>
          <w:ilvl w:val="0"/>
          <w:numId w:val="23"/>
        </w:numPr>
        <w:rPr>
          <w:rFonts w:ascii="Gill Sans MT" w:hAnsi="Gill Sans MT"/>
        </w:rPr>
      </w:pPr>
      <w:r w:rsidRPr="00BC3B20">
        <w:rPr>
          <w:rFonts w:ascii="Gill Sans MT" w:hAnsi="Gill Sans MT"/>
        </w:rPr>
        <w:t xml:space="preserve">Provide opportunities for feedback between student and teacher. </w:t>
      </w:r>
    </w:p>
    <w:p w14:paraId="22BF0594" w14:textId="77777777" w:rsidR="00F87C3B" w:rsidRDefault="00F87C3B" w:rsidP="00F87C3B">
      <w:pPr>
        <w:jc w:val="both"/>
        <w:rPr>
          <w:rFonts w:ascii="Gill Sans MT" w:hAnsi="Gill Sans MT"/>
          <w:b/>
          <w:u w:val="single"/>
        </w:rPr>
      </w:pPr>
    </w:p>
    <w:p w14:paraId="1545B551" w14:textId="77777777" w:rsidR="00F87C3B" w:rsidRDefault="00F87C3B" w:rsidP="00F87C3B">
      <w:pPr>
        <w:jc w:val="both"/>
        <w:rPr>
          <w:rFonts w:ascii="Gill Sans MT" w:hAnsi="Gill Sans MT"/>
          <w:b/>
          <w:u w:val="single"/>
        </w:rPr>
      </w:pPr>
    </w:p>
    <w:p w14:paraId="2E49A0E5" w14:textId="77777777" w:rsidR="00F87C3B" w:rsidRDefault="00F87C3B" w:rsidP="00F87C3B">
      <w:pPr>
        <w:jc w:val="both"/>
        <w:rPr>
          <w:rFonts w:ascii="Gill Sans MT" w:hAnsi="Gill Sans MT"/>
          <w:b/>
          <w:u w:val="single"/>
        </w:rPr>
      </w:pPr>
    </w:p>
    <w:p w14:paraId="59AE3B12" w14:textId="77777777" w:rsidR="00F87C3B" w:rsidRPr="00BC3B20" w:rsidRDefault="00F87C3B" w:rsidP="00F87C3B">
      <w:pPr>
        <w:jc w:val="both"/>
        <w:rPr>
          <w:rFonts w:ascii="Gill Sans MT" w:hAnsi="Gill Sans MT"/>
          <w:b/>
          <w:u w:val="single"/>
        </w:rPr>
      </w:pPr>
      <w:r w:rsidRPr="00BC3B20">
        <w:rPr>
          <w:rFonts w:ascii="Gill Sans MT" w:hAnsi="Gill Sans MT"/>
          <w:b/>
          <w:u w:val="single"/>
        </w:rPr>
        <w:t xml:space="preserve">Scoring </w:t>
      </w:r>
    </w:p>
    <w:p w14:paraId="0C1CFF21" w14:textId="77777777" w:rsidR="00F87C3B" w:rsidRPr="00BC3B20" w:rsidRDefault="00F87C3B" w:rsidP="00F87C3B">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63360" behindDoc="0" locked="0" layoutInCell="1" allowOverlap="1" wp14:anchorId="663F7630" wp14:editId="2BA604B4">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55"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300E82A5" w14:textId="77777777" w:rsidR="00F87C3B" w:rsidRDefault="00F87C3B" w:rsidP="00F87C3B">
                            <w:pPr>
                              <w:jc w:val="center"/>
                              <w:rPr>
                                <w:rFonts w:ascii="Gill Sans MT" w:hAnsi="Gill Sans MT"/>
                                <w:b/>
                              </w:rPr>
                            </w:pPr>
                            <w:r>
                              <w:rPr>
                                <w:rFonts w:ascii="Gill Sans MT" w:hAnsi="Gill Sans MT"/>
                                <w:b/>
                              </w:rPr>
                              <w:t>Guiding Practices of Standards-Referenced Grading</w:t>
                            </w:r>
                          </w:p>
                          <w:p w14:paraId="37B6B38E"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A consistent 4-point grading scale will be used.</w:t>
                            </w:r>
                          </w:p>
                          <w:p w14:paraId="77133097"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Student achievement and behavior will be reported separately.</w:t>
                            </w:r>
                          </w:p>
                          <w:p w14:paraId="363C012D"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Scores will be based on a body of evidence.</w:t>
                            </w:r>
                          </w:p>
                          <w:p w14:paraId="3705D99D"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 xml:space="preserve">Achievement will be organized by learning topic and converted to a grade at semester’s end. </w:t>
                            </w:r>
                          </w:p>
                          <w:p w14:paraId="767A33B3"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 xml:space="preserve">Students will have multiple opportunities to demonstrate proficiency. </w:t>
                            </w:r>
                          </w:p>
                          <w:p w14:paraId="491E47CC"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Accommodations and modifications will be provided for exceptional learners.</w:t>
                            </w:r>
                          </w:p>
                          <w:p w14:paraId="29B53AFF" w14:textId="77777777" w:rsidR="00F87C3B" w:rsidRDefault="00F87C3B" w:rsidP="00F87C3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F7630" id="Round Diagonal Corner Rectangle 55" o:spid="_x0000_s1030" style="position:absolute;left:0;text-align:left;margin-left:224.45pt;margin-top:0;width:275.65pt;height:249.75pt;z-index:25166336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300E82A5" w14:textId="77777777" w:rsidR="00F87C3B" w:rsidRDefault="00F87C3B" w:rsidP="00F87C3B">
                      <w:pPr>
                        <w:jc w:val="center"/>
                        <w:rPr>
                          <w:rFonts w:ascii="Gill Sans MT" w:hAnsi="Gill Sans MT"/>
                          <w:b/>
                        </w:rPr>
                      </w:pPr>
                      <w:r>
                        <w:rPr>
                          <w:rFonts w:ascii="Gill Sans MT" w:hAnsi="Gill Sans MT"/>
                          <w:b/>
                        </w:rPr>
                        <w:t>Guiding Practices of Standards-Referenced Grading</w:t>
                      </w:r>
                    </w:p>
                    <w:p w14:paraId="37B6B38E"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A consistent 4-point grading scale will be used.</w:t>
                      </w:r>
                    </w:p>
                    <w:p w14:paraId="77133097"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Student achievement and behavior will be reported separately.</w:t>
                      </w:r>
                    </w:p>
                    <w:p w14:paraId="363C012D"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Scores will be based on a body of evidence.</w:t>
                      </w:r>
                    </w:p>
                    <w:p w14:paraId="3705D99D"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 xml:space="preserve">Achievement will be organized by learning topic and converted to a grade at semester’s end. </w:t>
                      </w:r>
                    </w:p>
                    <w:p w14:paraId="767A33B3"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 xml:space="preserve">Students will have multiple opportunities to demonstrate proficiency. </w:t>
                      </w:r>
                    </w:p>
                    <w:p w14:paraId="491E47CC" w14:textId="77777777" w:rsidR="00F87C3B" w:rsidRPr="00F10965" w:rsidRDefault="00F87C3B" w:rsidP="00F87C3B">
                      <w:pPr>
                        <w:pStyle w:val="ListParagraph"/>
                        <w:numPr>
                          <w:ilvl w:val="0"/>
                          <w:numId w:val="22"/>
                        </w:numPr>
                        <w:rPr>
                          <w:rFonts w:ascii="Gill Sans MT" w:hAnsi="Gill Sans MT"/>
                        </w:rPr>
                      </w:pPr>
                      <w:r w:rsidRPr="00F10965">
                        <w:rPr>
                          <w:rFonts w:ascii="Gill Sans MT" w:hAnsi="Gill Sans MT"/>
                        </w:rPr>
                        <w:t>Accommodations and modifications will be provided for exceptional learners.</w:t>
                      </w:r>
                    </w:p>
                    <w:p w14:paraId="29B53AFF" w14:textId="77777777" w:rsidR="00F87C3B" w:rsidRDefault="00F87C3B" w:rsidP="00F87C3B"/>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4F744371" w14:textId="77777777" w:rsidR="00F87C3B" w:rsidRPr="00BC3B20" w:rsidRDefault="00F87C3B" w:rsidP="00F87C3B">
      <w:pPr>
        <w:jc w:val="both"/>
        <w:rPr>
          <w:rFonts w:ascii="Gill Sans MT" w:eastAsia="Calibri" w:hAnsi="Gill Sans MT" w:cs="Gill Sans"/>
          <w:sz w:val="20"/>
          <w:szCs w:val="20"/>
        </w:rPr>
      </w:pPr>
      <w:r w:rsidRPr="00FA3B27">
        <w:rPr>
          <w:rFonts w:ascii="Gill Sans MT" w:eastAsia="Calibri" w:hAnsi="Gill Sans MT" w:cs="Gill Sans"/>
          <w:b/>
          <w:bCs/>
          <w:sz w:val="20"/>
          <w:szCs w:val="20"/>
          <w:highlight w:val="yellow"/>
          <w:u w:val="single"/>
        </w:rPr>
        <w:t>***Only scores of 4, 3.5, 3, 2.5, 2, 1.5, 1, and 0 can be entered as Topic Scores</w:t>
      </w:r>
      <w:r w:rsidRPr="00FA3B27">
        <w:rPr>
          <w:rFonts w:ascii="Gill Sans MT" w:eastAsia="Calibri" w:hAnsi="Gill Sans MT" w:cs="Gill Sans"/>
          <w:sz w:val="20"/>
          <w:szCs w:val="20"/>
          <w:highlight w:val="yellow"/>
        </w:rPr>
        <w:t>.</w:t>
      </w:r>
    </w:p>
    <w:p w14:paraId="3A4C3791" w14:textId="77777777" w:rsidR="00F87C3B" w:rsidRDefault="00F87C3B" w:rsidP="00F87C3B">
      <w:pPr>
        <w:jc w:val="both"/>
        <w:rPr>
          <w:rFonts w:ascii="Gill Sans MT" w:eastAsia="Calibri" w:hAnsi="Gill Sans MT" w:cs="Gill Sans"/>
          <w:b/>
          <w:sz w:val="30"/>
          <w:szCs w:val="32"/>
        </w:rPr>
      </w:pPr>
    </w:p>
    <w:p w14:paraId="18FC96A3" w14:textId="77777777" w:rsidR="00F87C3B" w:rsidRPr="00BC3B20" w:rsidRDefault="00F87C3B" w:rsidP="00F87C3B">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2D2BA057" w14:textId="77777777" w:rsidR="00F87C3B" w:rsidRPr="00BC3B20" w:rsidRDefault="00F87C3B" w:rsidP="00F87C3B">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7DB2FB20" w14:textId="77777777" w:rsidR="00F87C3B" w:rsidRPr="000A144B" w:rsidRDefault="00F87C3B" w:rsidP="00F87C3B">
      <w:pPr>
        <w:rPr>
          <w:rFonts w:ascii="Gill Sans MT" w:hAnsi="Gill Sans MT"/>
          <w:sz w:val="20"/>
        </w:rPr>
      </w:pPr>
      <w:r w:rsidRPr="00BC3B20">
        <w:rPr>
          <w:rFonts w:ascii="Gill Sans MT" w:hAnsi="Gill Sans MT"/>
        </w:rPr>
        <w:t xml:space="preserve">Students will be allowed multiple opportunities to demonstrate proficiency. Teachers need reliable pieces of evidence to be confident students have a good grasp of the learning topics before deciding a final topic score. To make standards-referenced grading work, the idea of </w:t>
      </w:r>
      <w:r w:rsidRPr="00BC3B20">
        <w:rPr>
          <w:rFonts w:ascii="Gill Sans MT" w:hAnsi="Gill Sans MT"/>
        </w:rPr>
        <w:lastRenderedPageBreak/>
        <w:t>“multiple opportunities” is emphasized. If after these opportunities students still have not mastered Level 3, they may then be afforded the chance to reassess.</w:t>
      </w:r>
    </w:p>
    <w:p w14:paraId="13E3D725" w14:textId="77777777" w:rsidR="00E55A16" w:rsidRDefault="00E55A16"/>
    <w:tbl>
      <w:tblPr>
        <w:tblStyle w:val="TableGrid"/>
        <w:tblW w:w="12955" w:type="dxa"/>
        <w:tblLook w:val="04A0" w:firstRow="1" w:lastRow="0" w:firstColumn="1" w:lastColumn="0" w:noHBand="0" w:noVBand="1"/>
      </w:tblPr>
      <w:tblGrid>
        <w:gridCol w:w="3237"/>
        <w:gridCol w:w="3237"/>
        <w:gridCol w:w="6481"/>
      </w:tblGrid>
      <w:tr w:rsidR="001A67D1" w14:paraId="372A7227" w14:textId="77777777" w:rsidTr="00BB6D75">
        <w:tc>
          <w:tcPr>
            <w:tcW w:w="3237" w:type="dxa"/>
          </w:tcPr>
          <w:p w14:paraId="6967FBFF" w14:textId="77777777" w:rsidR="001A67D1" w:rsidRPr="005E7A09" w:rsidRDefault="001A67D1" w:rsidP="00BB6D75">
            <w:pPr>
              <w:jc w:val="center"/>
              <w:rPr>
                <w:b/>
                <w:sz w:val="24"/>
                <w:szCs w:val="24"/>
              </w:rPr>
            </w:pPr>
            <w:r w:rsidRPr="005E7A09">
              <w:rPr>
                <w:b/>
                <w:sz w:val="24"/>
                <w:szCs w:val="24"/>
              </w:rPr>
              <w:t>Topic</w:t>
            </w:r>
          </w:p>
        </w:tc>
        <w:tc>
          <w:tcPr>
            <w:tcW w:w="3237" w:type="dxa"/>
          </w:tcPr>
          <w:p w14:paraId="553B45FE" w14:textId="77777777" w:rsidR="001A67D1" w:rsidRPr="005E7A09" w:rsidRDefault="001A67D1" w:rsidP="00BB6D75">
            <w:pPr>
              <w:jc w:val="center"/>
              <w:rPr>
                <w:b/>
                <w:sz w:val="24"/>
                <w:szCs w:val="24"/>
              </w:rPr>
            </w:pPr>
            <w:r w:rsidRPr="005E7A09">
              <w:rPr>
                <w:b/>
                <w:sz w:val="24"/>
                <w:szCs w:val="24"/>
              </w:rPr>
              <w:t>NGSS Performance Expectation</w:t>
            </w:r>
          </w:p>
        </w:tc>
        <w:tc>
          <w:tcPr>
            <w:tcW w:w="6481" w:type="dxa"/>
          </w:tcPr>
          <w:p w14:paraId="5DF911BD" w14:textId="77777777" w:rsidR="001A67D1" w:rsidRPr="005E7A09" w:rsidRDefault="001A67D1" w:rsidP="00BB6D75">
            <w:pPr>
              <w:jc w:val="center"/>
              <w:rPr>
                <w:b/>
                <w:sz w:val="24"/>
                <w:szCs w:val="24"/>
              </w:rPr>
            </w:pPr>
            <w:r w:rsidRPr="005E7A09">
              <w:rPr>
                <w:b/>
                <w:sz w:val="24"/>
                <w:szCs w:val="24"/>
              </w:rPr>
              <w:t>Driving Questions</w:t>
            </w:r>
          </w:p>
        </w:tc>
      </w:tr>
      <w:tr w:rsidR="001A67D1" w14:paraId="4643A082" w14:textId="77777777" w:rsidTr="00BB6D75">
        <w:tc>
          <w:tcPr>
            <w:tcW w:w="3237" w:type="dxa"/>
          </w:tcPr>
          <w:p w14:paraId="726A0A9F" w14:textId="77777777" w:rsidR="001A67D1" w:rsidRPr="005E7A09" w:rsidRDefault="001A67D1" w:rsidP="00BB6D75">
            <w:pPr>
              <w:rPr>
                <w:sz w:val="24"/>
                <w:szCs w:val="24"/>
              </w:rPr>
            </w:pPr>
            <w:r w:rsidRPr="005E7A09">
              <w:rPr>
                <w:sz w:val="24"/>
                <w:szCs w:val="24"/>
              </w:rPr>
              <w:t>Structure and Function</w:t>
            </w:r>
          </w:p>
        </w:tc>
        <w:tc>
          <w:tcPr>
            <w:tcW w:w="3237" w:type="dxa"/>
          </w:tcPr>
          <w:p w14:paraId="69266866" w14:textId="77777777" w:rsidR="001A67D1" w:rsidRPr="005E7A09" w:rsidRDefault="001A67D1" w:rsidP="00BB6D75">
            <w:pPr>
              <w:rPr>
                <w:sz w:val="24"/>
                <w:szCs w:val="24"/>
              </w:rPr>
            </w:pPr>
            <w:r w:rsidRPr="005E7A09">
              <w:rPr>
                <w:sz w:val="24"/>
                <w:szCs w:val="24"/>
              </w:rPr>
              <w:t>HS-LS1-2, HS-LS1-3</w:t>
            </w:r>
          </w:p>
        </w:tc>
        <w:tc>
          <w:tcPr>
            <w:tcW w:w="6481" w:type="dxa"/>
          </w:tcPr>
          <w:p w14:paraId="01800DF7" w14:textId="77777777" w:rsidR="001A67D1" w:rsidRPr="005E7A09" w:rsidRDefault="001A67D1" w:rsidP="00BB6D75">
            <w:pPr>
              <w:rPr>
                <w:sz w:val="24"/>
                <w:szCs w:val="24"/>
              </w:rPr>
            </w:pPr>
            <w:r w:rsidRPr="005E7A09">
              <w:rPr>
                <w:sz w:val="24"/>
                <w:szCs w:val="24"/>
              </w:rPr>
              <w:t>How do feedback mechanisms work to maintain homeostasis? How are human body systems organized?</w:t>
            </w:r>
          </w:p>
          <w:p w14:paraId="28A46857" w14:textId="77777777" w:rsidR="001A67D1" w:rsidRPr="005E7A09" w:rsidRDefault="001A67D1" w:rsidP="00BB6D75">
            <w:pPr>
              <w:rPr>
                <w:sz w:val="24"/>
                <w:szCs w:val="24"/>
              </w:rPr>
            </w:pPr>
            <w:r w:rsidRPr="005E7A09">
              <w:rPr>
                <w:sz w:val="24"/>
                <w:szCs w:val="24"/>
              </w:rPr>
              <w:t xml:space="preserve">What are the specific functions of the human organ systems? </w:t>
            </w:r>
          </w:p>
        </w:tc>
      </w:tr>
      <w:tr w:rsidR="00AE1711" w14:paraId="4A323313" w14:textId="77777777" w:rsidTr="00BB6D75">
        <w:tc>
          <w:tcPr>
            <w:tcW w:w="3237" w:type="dxa"/>
          </w:tcPr>
          <w:p w14:paraId="2B716478" w14:textId="77777777" w:rsidR="00AE1711" w:rsidRPr="005E7A09" w:rsidRDefault="00AE1711" w:rsidP="00AE1711">
            <w:pPr>
              <w:rPr>
                <w:sz w:val="24"/>
                <w:szCs w:val="24"/>
              </w:rPr>
            </w:pPr>
            <w:r>
              <w:rPr>
                <w:sz w:val="24"/>
                <w:szCs w:val="24"/>
              </w:rPr>
              <w:t>Nervous</w:t>
            </w:r>
            <w:r w:rsidRPr="005E7A09">
              <w:rPr>
                <w:sz w:val="24"/>
                <w:szCs w:val="24"/>
              </w:rPr>
              <w:t xml:space="preserve"> System</w:t>
            </w:r>
          </w:p>
        </w:tc>
        <w:tc>
          <w:tcPr>
            <w:tcW w:w="3237" w:type="dxa"/>
          </w:tcPr>
          <w:p w14:paraId="38282B75" w14:textId="77777777" w:rsidR="00AE1711" w:rsidRPr="005E7A09" w:rsidRDefault="00AE1711" w:rsidP="00AE1711">
            <w:pPr>
              <w:rPr>
                <w:sz w:val="24"/>
                <w:szCs w:val="24"/>
              </w:rPr>
            </w:pPr>
            <w:r w:rsidRPr="005E7A09">
              <w:rPr>
                <w:sz w:val="24"/>
                <w:szCs w:val="24"/>
              </w:rPr>
              <w:t>HS-LS1-2, HS-LS1-3</w:t>
            </w:r>
          </w:p>
        </w:tc>
        <w:tc>
          <w:tcPr>
            <w:tcW w:w="6481" w:type="dxa"/>
          </w:tcPr>
          <w:p w14:paraId="7817F580" w14:textId="77777777" w:rsidR="00AE1711" w:rsidRPr="005E7A09" w:rsidRDefault="00AE1711" w:rsidP="00AE1711">
            <w:pPr>
              <w:rPr>
                <w:sz w:val="24"/>
                <w:szCs w:val="24"/>
              </w:rPr>
            </w:pPr>
            <w:r>
              <w:rPr>
                <w:sz w:val="24"/>
                <w:szCs w:val="24"/>
              </w:rPr>
              <w:t xml:space="preserve">How does the human receive, process, and respond to stimuli? How does the nervous system play a crucial role in maintaining homeostasis? How does the structure of the neuron enhance its ability to function as a transmitter? </w:t>
            </w:r>
          </w:p>
        </w:tc>
      </w:tr>
      <w:tr w:rsidR="001A67D1" w14:paraId="3F449F42" w14:textId="77777777" w:rsidTr="00BB6D75">
        <w:tc>
          <w:tcPr>
            <w:tcW w:w="3237" w:type="dxa"/>
          </w:tcPr>
          <w:p w14:paraId="02DE383F" w14:textId="77777777" w:rsidR="001A67D1" w:rsidRPr="005E7A09" w:rsidRDefault="001A67D1" w:rsidP="00BB6D75">
            <w:pPr>
              <w:rPr>
                <w:sz w:val="24"/>
                <w:szCs w:val="24"/>
              </w:rPr>
            </w:pPr>
            <w:r w:rsidRPr="005E7A09">
              <w:rPr>
                <w:sz w:val="24"/>
                <w:szCs w:val="24"/>
              </w:rPr>
              <w:t>Skeletal/Muscular</w:t>
            </w:r>
          </w:p>
        </w:tc>
        <w:tc>
          <w:tcPr>
            <w:tcW w:w="3237" w:type="dxa"/>
          </w:tcPr>
          <w:p w14:paraId="22208249" w14:textId="77777777" w:rsidR="001A67D1" w:rsidRPr="005E7A09" w:rsidRDefault="001A67D1" w:rsidP="00BB6D75">
            <w:pPr>
              <w:rPr>
                <w:sz w:val="24"/>
                <w:szCs w:val="24"/>
              </w:rPr>
            </w:pPr>
            <w:r w:rsidRPr="005E7A09">
              <w:rPr>
                <w:sz w:val="24"/>
                <w:szCs w:val="24"/>
              </w:rPr>
              <w:t>HS-LS1-2, HS-LS1-3</w:t>
            </w:r>
          </w:p>
        </w:tc>
        <w:tc>
          <w:tcPr>
            <w:tcW w:w="6481" w:type="dxa"/>
          </w:tcPr>
          <w:p w14:paraId="5432E33E" w14:textId="77777777" w:rsidR="001A67D1" w:rsidRPr="005E7A09" w:rsidRDefault="001A67D1" w:rsidP="00BB6D75">
            <w:pPr>
              <w:rPr>
                <w:sz w:val="24"/>
                <w:szCs w:val="24"/>
              </w:rPr>
            </w:pPr>
            <w:r w:rsidRPr="005E7A09">
              <w:rPr>
                <w:sz w:val="24"/>
                <w:szCs w:val="24"/>
              </w:rPr>
              <w:t>How does the structure of the skeletal and muscular systems assist in their function? What is the relationship between the skeletal and muscular systems? What effects can the environment have on these systems?</w:t>
            </w:r>
          </w:p>
        </w:tc>
      </w:tr>
      <w:tr w:rsidR="001A67D1" w14:paraId="3CF3AD3D" w14:textId="77777777" w:rsidTr="00BB6D75">
        <w:tc>
          <w:tcPr>
            <w:tcW w:w="3237" w:type="dxa"/>
          </w:tcPr>
          <w:p w14:paraId="469E89BB" w14:textId="77777777" w:rsidR="001A67D1" w:rsidRPr="005E7A09" w:rsidRDefault="001A67D1" w:rsidP="00BB6D75">
            <w:pPr>
              <w:rPr>
                <w:sz w:val="24"/>
                <w:szCs w:val="24"/>
              </w:rPr>
            </w:pPr>
            <w:r w:rsidRPr="005E7A09">
              <w:rPr>
                <w:sz w:val="24"/>
                <w:szCs w:val="24"/>
              </w:rPr>
              <w:t>Digestive/Cardiovascular</w:t>
            </w:r>
          </w:p>
        </w:tc>
        <w:tc>
          <w:tcPr>
            <w:tcW w:w="3237" w:type="dxa"/>
          </w:tcPr>
          <w:p w14:paraId="4B16B435" w14:textId="77777777" w:rsidR="001A67D1" w:rsidRPr="005E7A09" w:rsidRDefault="001A67D1" w:rsidP="00BB6D75">
            <w:pPr>
              <w:rPr>
                <w:sz w:val="24"/>
                <w:szCs w:val="24"/>
              </w:rPr>
            </w:pPr>
            <w:r w:rsidRPr="005E7A09">
              <w:rPr>
                <w:sz w:val="24"/>
                <w:szCs w:val="24"/>
              </w:rPr>
              <w:t>HS-LS1-2, HS-LS1-3, HS-LS1-4, HS-LS1-6,</w:t>
            </w:r>
          </w:p>
          <w:p w14:paraId="410C36F6" w14:textId="77777777" w:rsidR="001A67D1" w:rsidRPr="005E7A09" w:rsidRDefault="001A67D1" w:rsidP="00BB6D75">
            <w:pPr>
              <w:rPr>
                <w:sz w:val="24"/>
                <w:szCs w:val="24"/>
              </w:rPr>
            </w:pPr>
            <w:r w:rsidRPr="005E7A09">
              <w:rPr>
                <w:sz w:val="24"/>
                <w:szCs w:val="24"/>
              </w:rPr>
              <w:t xml:space="preserve"> HS-LS1-7</w:t>
            </w:r>
          </w:p>
        </w:tc>
        <w:tc>
          <w:tcPr>
            <w:tcW w:w="6481" w:type="dxa"/>
          </w:tcPr>
          <w:p w14:paraId="0CA54FD1" w14:textId="77777777" w:rsidR="001A67D1" w:rsidRPr="005E7A09" w:rsidRDefault="001A67D1" w:rsidP="00BB6D75">
            <w:pPr>
              <w:rPr>
                <w:sz w:val="24"/>
                <w:szCs w:val="24"/>
              </w:rPr>
            </w:pPr>
            <w:r w:rsidRPr="005E7A09">
              <w:rPr>
                <w:sz w:val="24"/>
                <w:szCs w:val="24"/>
              </w:rPr>
              <w:t xml:space="preserve">What important chemical </w:t>
            </w:r>
            <w:r>
              <w:rPr>
                <w:sz w:val="24"/>
                <w:szCs w:val="24"/>
              </w:rPr>
              <w:t xml:space="preserve">and mechanical </w:t>
            </w:r>
            <w:r w:rsidRPr="005E7A09">
              <w:rPr>
                <w:sz w:val="24"/>
                <w:szCs w:val="24"/>
              </w:rPr>
              <w:t>processes take place in the digestive system? How does the cardiovascular system work with the digestive system to maintain homeostasis? How do these systems respond to negative impacts?</w:t>
            </w:r>
          </w:p>
        </w:tc>
      </w:tr>
      <w:tr w:rsidR="001A67D1" w14:paraId="7F41F1CE" w14:textId="77777777" w:rsidTr="00BB6D75">
        <w:tc>
          <w:tcPr>
            <w:tcW w:w="3237" w:type="dxa"/>
          </w:tcPr>
          <w:p w14:paraId="6B49CC5B" w14:textId="77777777" w:rsidR="001A67D1" w:rsidRPr="005E7A09" w:rsidRDefault="001A67D1" w:rsidP="00BB6D75">
            <w:pPr>
              <w:rPr>
                <w:sz w:val="24"/>
                <w:szCs w:val="24"/>
              </w:rPr>
            </w:pPr>
            <w:r w:rsidRPr="005E7A09">
              <w:rPr>
                <w:sz w:val="24"/>
                <w:szCs w:val="24"/>
              </w:rPr>
              <w:t>Respiratory/Urinary</w:t>
            </w:r>
          </w:p>
        </w:tc>
        <w:tc>
          <w:tcPr>
            <w:tcW w:w="3237" w:type="dxa"/>
          </w:tcPr>
          <w:p w14:paraId="0931BF0A" w14:textId="77777777" w:rsidR="001A67D1" w:rsidRPr="005E7A09" w:rsidRDefault="001A67D1" w:rsidP="00BB6D75">
            <w:pPr>
              <w:rPr>
                <w:sz w:val="24"/>
                <w:szCs w:val="24"/>
              </w:rPr>
            </w:pPr>
            <w:r w:rsidRPr="005E7A09">
              <w:rPr>
                <w:sz w:val="24"/>
                <w:szCs w:val="24"/>
              </w:rPr>
              <w:t>HS-LS1-2, HS-LS1-3</w:t>
            </w:r>
          </w:p>
        </w:tc>
        <w:tc>
          <w:tcPr>
            <w:tcW w:w="6481" w:type="dxa"/>
          </w:tcPr>
          <w:p w14:paraId="547A9F66" w14:textId="77777777" w:rsidR="001A67D1" w:rsidRPr="005E7A09" w:rsidRDefault="001A67D1" w:rsidP="00BB6D75">
            <w:pPr>
              <w:rPr>
                <w:sz w:val="24"/>
                <w:szCs w:val="24"/>
              </w:rPr>
            </w:pPr>
            <w:r w:rsidRPr="005E7A09">
              <w:rPr>
                <w:sz w:val="24"/>
                <w:szCs w:val="24"/>
              </w:rPr>
              <w:t>How does the human body get rid of cellular waste? How do kidneys regulate homeostasis of the blood? How do the respiratory and urinary systems work together? What environmental factors can damage these systems?</w:t>
            </w:r>
          </w:p>
        </w:tc>
      </w:tr>
      <w:tr w:rsidR="001A67D1" w14:paraId="3BEC4F37" w14:textId="77777777" w:rsidTr="00BB6D75">
        <w:tc>
          <w:tcPr>
            <w:tcW w:w="3237" w:type="dxa"/>
          </w:tcPr>
          <w:p w14:paraId="1FE65F4D" w14:textId="77777777" w:rsidR="001A67D1" w:rsidRPr="005E7A09" w:rsidRDefault="001A67D1" w:rsidP="00BB6D75">
            <w:pPr>
              <w:rPr>
                <w:sz w:val="24"/>
                <w:szCs w:val="24"/>
              </w:rPr>
            </w:pPr>
            <w:r w:rsidRPr="005E7A09">
              <w:rPr>
                <w:sz w:val="24"/>
                <w:szCs w:val="24"/>
              </w:rPr>
              <w:t>Reproductive</w:t>
            </w:r>
          </w:p>
        </w:tc>
        <w:tc>
          <w:tcPr>
            <w:tcW w:w="3237" w:type="dxa"/>
          </w:tcPr>
          <w:p w14:paraId="63E2E35D" w14:textId="77777777" w:rsidR="001A67D1" w:rsidRPr="005E7A09" w:rsidRDefault="001A67D1" w:rsidP="00BB6D75">
            <w:pPr>
              <w:rPr>
                <w:sz w:val="24"/>
                <w:szCs w:val="24"/>
              </w:rPr>
            </w:pPr>
            <w:r w:rsidRPr="005E7A09">
              <w:rPr>
                <w:sz w:val="24"/>
                <w:szCs w:val="24"/>
              </w:rPr>
              <w:t>HS-LS1-2, HS-LS1-3</w:t>
            </w:r>
          </w:p>
        </w:tc>
        <w:tc>
          <w:tcPr>
            <w:tcW w:w="6481" w:type="dxa"/>
          </w:tcPr>
          <w:p w14:paraId="12395130" w14:textId="77777777" w:rsidR="001A67D1" w:rsidRPr="005E7A09" w:rsidRDefault="001A67D1" w:rsidP="00BB6D75">
            <w:pPr>
              <w:rPr>
                <w:sz w:val="24"/>
                <w:szCs w:val="24"/>
              </w:rPr>
            </w:pPr>
            <w:r w:rsidRPr="005E7A09">
              <w:rPr>
                <w:sz w:val="24"/>
                <w:szCs w:val="24"/>
              </w:rPr>
              <w:t>How do the organs of the reproductive systems contribute to fertility? How are the male and female reproductive different? How are they similar? How do environmental factors affect gamete development?</w:t>
            </w:r>
          </w:p>
        </w:tc>
      </w:tr>
    </w:tbl>
    <w:p w14:paraId="73A7D455" w14:textId="77777777" w:rsidR="00B427DB" w:rsidRDefault="00B427DB"/>
    <w:p w14:paraId="0889BB8A" w14:textId="128B1F51" w:rsidR="00B427DB" w:rsidRDefault="00B427DB"/>
    <w:p w14:paraId="7E3D28BC" w14:textId="0B50AAFD" w:rsidR="00ED0285" w:rsidRDefault="00ED0285"/>
    <w:p w14:paraId="30BC5499" w14:textId="44063D42" w:rsidR="00ED0285" w:rsidRDefault="00ED0285"/>
    <w:p w14:paraId="3E68F859" w14:textId="5C0C5355" w:rsidR="00ED0285" w:rsidRDefault="00ED0285"/>
    <w:p w14:paraId="5FE5DE63" w14:textId="77777777" w:rsidR="00ED0285" w:rsidRDefault="00ED0285"/>
    <w:tbl>
      <w:tblPr>
        <w:tblStyle w:val="LightList"/>
        <w:tblW w:w="14395" w:type="dxa"/>
        <w:tblLayout w:type="fixed"/>
        <w:tblLook w:val="04A0" w:firstRow="1" w:lastRow="0" w:firstColumn="1" w:lastColumn="0" w:noHBand="0" w:noVBand="1"/>
      </w:tblPr>
      <w:tblGrid>
        <w:gridCol w:w="805"/>
        <w:gridCol w:w="6840"/>
        <w:gridCol w:w="6030"/>
        <w:gridCol w:w="720"/>
      </w:tblGrid>
      <w:tr w:rsidR="00946996" w:rsidRPr="00946996" w14:paraId="54DCEB53"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6EC5DF3" w14:textId="77777777" w:rsidR="00946996" w:rsidRPr="00946996" w:rsidRDefault="00946996" w:rsidP="001A67D1">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t xml:space="preserve">Topic: </w:t>
            </w:r>
            <w:r w:rsidR="001A67D1">
              <w:rPr>
                <w:rFonts w:ascii="Calibri" w:eastAsia="Calibri" w:hAnsi="Calibri" w:cs="Times New Roman"/>
                <w:color w:val="000000" w:themeColor="text1"/>
                <w:sz w:val="20"/>
                <w:szCs w:val="20"/>
              </w:rPr>
              <w:t>Structure and Function</w:t>
            </w:r>
            <w:r w:rsidR="001A67D1" w:rsidRPr="001A67D1">
              <w:rPr>
                <w:rFonts w:ascii="Calibri" w:eastAsia="Calibri" w:hAnsi="Calibri" w:cs="Times New Roman"/>
                <w:color w:val="000000" w:themeColor="text1"/>
                <w:sz w:val="20"/>
                <w:szCs w:val="20"/>
              </w:rPr>
              <w:t xml:space="preserve">                              </w:t>
            </w:r>
          </w:p>
        </w:tc>
      </w:tr>
      <w:tr w:rsidR="00946996" w:rsidRPr="00946996" w14:paraId="1906A1BE"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A3CA3E6" w14:textId="77777777" w:rsidR="00950581" w:rsidRDefault="00946996" w:rsidP="00946996">
            <w:pPr>
              <w:jc w:val="center"/>
              <w:rPr>
                <w:rFonts w:ascii="Calibri" w:eastAsia="Calibri" w:hAnsi="Calibri" w:cs="Times New Roman"/>
                <w:color w:val="000000" w:themeColor="text1"/>
                <w:sz w:val="20"/>
                <w:szCs w:val="20"/>
              </w:rPr>
            </w:pPr>
            <w:r w:rsidRPr="00946996">
              <w:rPr>
                <w:rFonts w:ascii="Calibri" w:eastAsia="Calibri" w:hAnsi="Calibri" w:cs="Times New Roman"/>
                <w:color w:val="000000" w:themeColor="text1"/>
                <w:sz w:val="20"/>
                <w:szCs w:val="20"/>
              </w:rPr>
              <w:t xml:space="preserve">Driving Questions: </w:t>
            </w:r>
            <w:r w:rsidR="001A67D1" w:rsidRPr="001A67D1">
              <w:rPr>
                <w:rFonts w:ascii="Calibri" w:eastAsia="Calibri" w:hAnsi="Calibri" w:cs="Times New Roman"/>
                <w:color w:val="000000" w:themeColor="text1"/>
                <w:sz w:val="20"/>
                <w:szCs w:val="20"/>
              </w:rPr>
              <w:t xml:space="preserve">How do feedback mechanisms work to maintain homeostasis? How are human body systems organized? </w:t>
            </w:r>
          </w:p>
          <w:p w14:paraId="436872BD" w14:textId="77777777" w:rsidR="00946996" w:rsidRPr="00946996" w:rsidRDefault="001A67D1" w:rsidP="00946996">
            <w:pPr>
              <w:jc w:val="center"/>
              <w:rPr>
                <w:rFonts w:ascii="Calibri" w:eastAsia="Calibri" w:hAnsi="Calibri" w:cs="Times New Roman"/>
                <w:color w:val="FFFFFF" w:themeColor="background1"/>
                <w:sz w:val="20"/>
                <w:szCs w:val="20"/>
              </w:rPr>
            </w:pPr>
            <w:r w:rsidRPr="001A67D1">
              <w:rPr>
                <w:rFonts w:ascii="Calibri" w:eastAsia="Calibri" w:hAnsi="Calibri" w:cs="Times New Roman"/>
                <w:color w:val="000000" w:themeColor="text1"/>
                <w:sz w:val="20"/>
                <w:szCs w:val="20"/>
              </w:rPr>
              <w:t>What are the specific functions of the human organ systems?</w:t>
            </w:r>
          </w:p>
        </w:tc>
      </w:tr>
      <w:tr w:rsidR="00946996" w:rsidRPr="00946996" w14:paraId="3FDF42F9"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E77AAC6" w14:textId="77777777" w:rsidR="00946996" w:rsidRPr="00946996" w:rsidRDefault="00946996" w:rsidP="00946996">
            <w:pPr>
              <w:jc w:val="center"/>
              <w:rPr>
                <w:rFonts w:ascii="Calibri" w:eastAsia="Calibri" w:hAnsi="Calibri" w:cs="Times New Roman"/>
                <w:sz w:val="20"/>
                <w:szCs w:val="20"/>
              </w:rPr>
            </w:pPr>
            <w:r w:rsidRPr="00946996">
              <w:rPr>
                <w:rFonts w:ascii="Calibri" w:eastAsia="Calibri" w:hAnsi="Calibri" w:cs="Times New Roman"/>
                <w:sz w:val="20"/>
                <w:szCs w:val="20"/>
              </w:rPr>
              <w:t xml:space="preserve">Crosscutting Concept:  </w:t>
            </w:r>
            <w:r w:rsidR="001A67D1" w:rsidRPr="001A67D1">
              <w:rPr>
                <w:rFonts w:ascii="Calibri" w:eastAsia="Calibri" w:hAnsi="Calibri" w:cs="Times New Roman"/>
                <w:sz w:val="20"/>
                <w:szCs w:val="20"/>
              </w:rPr>
              <w:t>Systems and System Models, Stability and Change</w:t>
            </w:r>
          </w:p>
        </w:tc>
      </w:tr>
      <w:tr w:rsidR="00946996" w:rsidRPr="00946996" w14:paraId="2780DE8D"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3192A83" w14:textId="77777777" w:rsidR="00946996" w:rsidRPr="00946996" w:rsidRDefault="00946996" w:rsidP="001A67D1">
            <w:pPr>
              <w:jc w:val="center"/>
              <w:rPr>
                <w:rFonts w:ascii="Calibri" w:eastAsia="Calibri" w:hAnsi="Calibri" w:cs="Times New Roman"/>
                <w:sz w:val="20"/>
                <w:szCs w:val="20"/>
              </w:rPr>
            </w:pPr>
            <w:r w:rsidRPr="00946996">
              <w:rPr>
                <w:rFonts w:ascii="Calibri" w:eastAsia="Calibri" w:hAnsi="Calibri" w:cs="Times New Roman"/>
                <w:sz w:val="20"/>
                <w:szCs w:val="20"/>
              </w:rPr>
              <w:t xml:space="preserve">Science and Engineering Practices: Asking questions, Developing and using models, </w:t>
            </w:r>
          </w:p>
        </w:tc>
      </w:tr>
      <w:tr w:rsidR="00946996" w:rsidRPr="00946996" w14:paraId="466B31C9"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5E67D8C" w14:textId="77777777" w:rsidR="00946996" w:rsidRPr="00946996" w:rsidRDefault="00946996" w:rsidP="00946996">
            <w:pPr>
              <w:jc w:val="center"/>
              <w:rPr>
                <w:rFonts w:ascii="Calibri" w:eastAsia="Calibri" w:hAnsi="Calibri" w:cs="Times New Roman"/>
                <w:sz w:val="20"/>
                <w:szCs w:val="20"/>
              </w:rPr>
            </w:pPr>
            <w:r w:rsidRPr="00946996">
              <w:rPr>
                <w:rFonts w:ascii="Calibri" w:eastAsia="Calibri" w:hAnsi="Calibri" w:cs="Times New Roman"/>
                <w:sz w:val="20"/>
                <w:szCs w:val="20"/>
              </w:rPr>
              <w:t xml:space="preserve">Performance Expectation:  </w:t>
            </w:r>
            <w:r w:rsidR="001A67D1" w:rsidRPr="001A67D1">
              <w:t>HS-LS1-2, HS-LS1-3</w:t>
            </w:r>
          </w:p>
        </w:tc>
      </w:tr>
      <w:tr w:rsidR="00946996" w:rsidRPr="00946996" w14:paraId="3B19F999" w14:textId="77777777" w:rsidTr="0094699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1961C244" w14:textId="77777777" w:rsidR="00946996" w:rsidRPr="00946996" w:rsidRDefault="00946996" w:rsidP="00946996">
            <w:pPr>
              <w:jc w:val="center"/>
              <w:rPr>
                <w:rFonts w:ascii="Calibri" w:eastAsia="Calibri" w:hAnsi="Calibri" w:cs="Times New Roman"/>
                <w:sz w:val="20"/>
                <w:szCs w:val="20"/>
              </w:rPr>
            </w:pPr>
            <w:r w:rsidRPr="00946996">
              <w:rPr>
                <w:rFonts w:ascii="Calibri" w:eastAsia="Calibri" w:hAnsi="Calibri" w:cs="Times New Roman"/>
                <w:sz w:val="20"/>
                <w:szCs w:val="20"/>
              </w:rPr>
              <w:t>Level 4</w:t>
            </w:r>
          </w:p>
        </w:tc>
        <w:tc>
          <w:tcPr>
            <w:tcW w:w="6840" w:type="dxa"/>
            <w:tcBorders>
              <w:top w:val="single" w:sz="4" w:space="0" w:color="auto"/>
              <w:left w:val="single" w:sz="4" w:space="0" w:color="auto"/>
              <w:bottom w:val="single" w:sz="4" w:space="0" w:color="auto"/>
              <w:right w:val="single" w:sz="4" w:space="0" w:color="auto"/>
            </w:tcBorders>
            <w:shd w:val="clear" w:color="auto" w:fill="000000" w:themeFill="text1"/>
          </w:tcPr>
          <w:p w14:paraId="566660CD" w14:textId="77777777" w:rsidR="00946996" w:rsidRPr="00946996" w:rsidRDefault="00946996" w:rsidP="0094699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946996">
              <w:rPr>
                <w:rFonts w:ascii="Calibri" w:eastAsia="Calibri" w:hAnsi="Calibri" w:cs="Times New Roman"/>
                <w:sz w:val="20"/>
                <w:szCs w:val="20"/>
              </w:rPr>
              <w:t>Level 3</w:t>
            </w:r>
          </w:p>
        </w:tc>
        <w:tc>
          <w:tcPr>
            <w:tcW w:w="6030" w:type="dxa"/>
            <w:tcBorders>
              <w:top w:val="single" w:sz="4" w:space="0" w:color="auto"/>
              <w:left w:val="single" w:sz="4" w:space="0" w:color="auto"/>
              <w:bottom w:val="single" w:sz="4" w:space="0" w:color="auto"/>
              <w:right w:val="single" w:sz="4" w:space="0" w:color="auto"/>
            </w:tcBorders>
            <w:shd w:val="clear" w:color="auto" w:fill="000000" w:themeFill="text1"/>
          </w:tcPr>
          <w:p w14:paraId="309C77DC" w14:textId="77777777" w:rsidR="00946996" w:rsidRPr="00946996" w:rsidRDefault="00946996" w:rsidP="0094699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946996">
              <w:rPr>
                <w:rFonts w:ascii="Calibri" w:eastAsia="Calibri" w:hAnsi="Calibri" w:cs="Times New Roman"/>
                <w:sz w:val="20"/>
                <w:szCs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7DAEEF29" w14:textId="77777777" w:rsidR="00946996" w:rsidRPr="00946996" w:rsidRDefault="00946996" w:rsidP="0094699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r w:rsidRPr="00946996">
              <w:rPr>
                <w:rFonts w:ascii="Calibri" w:eastAsia="Calibri" w:hAnsi="Calibri" w:cs="Times New Roman"/>
                <w:sz w:val="20"/>
                <w:szCs w:val="20"/>
              </w:rPr>
              <w:t>Level 1</w:t>
            </w:r>
          </w:p>
        </w:tc>
      </w:tr>
      <w:tr w:rsidR="00946996" w:rsidRPr="00946996" w14:paraId="5299BC91" w14:textId="77777777" w:rsidTr="001A67D1">
        <w:trPr>
          <w:cantSplit/>
          <w:trHeight w:val="6236"/>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6E89263D" w14:textId="77777777" w:rsidR="00946996" w:rsidRPr="00946996" w:rsidRDefault="00946996" w:rsidP="00946996">
            <w:pPr>
              <w:ind w:left="113" w:right="113"/>
              <w:rPr>
                <w:rFonts w:ascii="Calibri" w:eastAsia="Calibri" w:hAnsi="Calibri" w:cs="Times New Roman"/>
                <w:sz w:val="20"/>
                <w:szCs w:val="20"/>
              </w:rPr>
            </w:pPr>
            <w:r w:rsidRPr="00946996">
              <w:rPr>
                <w:rFonts w:ascii="Calibri" w:eastAsia="Calibri" w:hAnsi="Calibri" w:cs="Times New Roman"/>
                <w:sz w:val="20"/>
                <w:szCs w:val="20"/>
              </w:rPr>
              <w:t>In addition to score 3.0 performance, the student demonstrates in-depth inferences and applications that go beyond what was taught.</w:t>
            </w: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E8CF330" w14:textId="77777777" w:rsidR="00946996" w:rsidRPr="001A67D1" w:rsidRDefault="001A67D1" w:rsidP="00946996">
            <w:pPr>
              <w:ind w:left="106"/>
              <w:contextualSpacing/>
              <w:cnfStyle w:val="000000000000" w:firstRow="0" w:lastRow="0" w:firstColumn="0" w:lastColumn="0" w:oddVBand="0" w:evenVBand="0" w:oddHBand="0" w:evenHBand="0" w:firstRowFirstColumn="0" w:firstRowLastColumn="0" w:lastRowFirstColumn="0" w:lastRowLastColumn="0"/>
              <w:rPr>
                <w:b/>
                <w:bCs/>
                <w:i/>
                <w:sz w:val="20"/>
                <w:szCs w:val="20"/>
              </w:rPr>
            </w:pPr>
            <w:r w:rsidRPr="001A67D1">
              <w:rPr>
                <w:b/>
                <w:bCs/>
                <w:i/>
                <w:sz w:val="20"/>
                <w:szCs w:val="20"/>
              </w:rPr>
              <w:t>Students will:</w:t>
            </w:r>
          </w:p>
          <w:p w14:paraId="205A4A30" w14:textId="77777777" w:rsidR="00946996" w:rsidRPr="00946996" w:rsidRDefault="00946996" w:rsidP="00946996">
            <w:pPr>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42DCCD6F" w14:textId="77777777" w:rsidR="001A67D1"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Classify the human body systems by overall function.</w:t>
            </w:r>
          </w:p>
          <w:p w14:paraId="2BC1E56E"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488B7916" w14:textId="77777777" w:rsidR="001A67D1"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Explain how the four major tissue types differ structurally and functionally.</w:t>
            </w:r>
          </w:p>
          <w:p w14:paraId="29B12FD0"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0D840AD8" w14:textId="77777777" w:rsidR="001A67D1"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Construct explanations for maintaining homeostasis based on evidence and examples using human body systems.</w:t>
            </w:r>
          </w:p>
          <w:p w14:paraId="1DA0B080"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389FE289" w14:textId="77777777" w:rsidR="00946996" w:rsidRPr="00946996"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Create a biological situation where a negative feedback loop would be necessary to maintain homeostasis.</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8C278E9" w14:textId="77777777" w:rsidR="00946996" w:rsidRPr="00946996" w:rsidRDefault="00946996" w:rsidP="00946996">
            <w:pPr>
              <w:ind w:left="720" w:hanging="704"/>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r w:rsidRPr="00946996">
              <w:rPr>
                <w:b/>
                <w:bCs/>
                <w:i/>
                <w:iCs/>
                <w:sz w:val="20"/>
                <w:szCs w:val="20"/>
              </w:rPr>
              <w:t>Students will:</w:t>
            </w:r>
          </w:p>
          <w:p w14:paraId="07A56601" w14:textId="77777777" w:rsidR="00946996" w:rsidRPr="00946996" w:rsidRDefault="00946996" w:rsidP="00946996">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6F46E24B" w14:textId="77777777" w:rsid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Recognize the human body systems and describe their main function(s.)</w:t>
            </w:r>
          </w:p>
          <w:p w14:paraId="0D643E5A" w14:textId="77777777" w:rsid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 xml:space="preserve">List and describe the four different tissue types of the human body. </w:t>
            </w:r>
          </w:p>
          <w:p w14:paraId="59B8B3C6" w14:textId="77777777" w:rsidR="001A67D1" w:rsidRDefault="001A67D1" w:rsidP="001A67D1">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DD58BCC" w14:textId="77777777" w:rsid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State the definition of homeostasis and describe its importance in the human body.</w:t>
            </w:r>
          </w:p>
          <w:p w14:paraId="2460D4EC" w14:textId="77777777" w:rsidR="001A67D1" w:rsidRPr="001A67D1" w:rsidRDefault="001A67D1" w:rsidP="001A67D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1D523F9" w14:textId="77777777" w:rsidR="00946996" w:rsidRP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Define and give an example of a negative feedback loop.</w:t>
            </w:r>
          </w:p>
          <w:p w14:paraId="58D1D0D0" w14:textId="77777777" w:rsidR="00946996" w:rsidRPr="00946996" w:rsidRDefault="00946996" w:rsidP="00946996">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04448EBD" w14:textId="77777777" w:rsidR="00946996" w:rsidRPr="00946996" w:rsidRDefault="00946996" w:rsidP="00946996">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946996">
              <w:rPr>
                <w:sz w:val="20"/>
                <w:szCs w:val="20"/>
                <w:u w:val="single"/>
              </w:rPr>
              <w:t>Recognize or recall specific vocabulary such as:</w:t>
            </w:r>
            <w:r w:rsidRPr="00946996">
              <w:rPr>
                <w:sz w:val="20"/>
                <w:szCs w:val="20"/>
              </w:rPr>
              <w:t xml:space="preserve"> </w:t>
            </w:r>
          </w:p>
          <w:p w14:paraId="55248D99" w14:textId="77777777" w:rsidR="00946996" w:rsidRPr="00946996" w:rsidRDefault="001A67D1" w:rsidP="001A67D1">
            <w:pPr>
              <w:ind w:left="720" w:hanging="614"/>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sz w:val="20"/>
              </w:rPr>
              <w:t>respiratory, cardiovascular, integumentary, endocrine, reproductive, digestive, nervous, skeletal, muscular, immune, lymphatic, homeostasis, feedback loops</w:t>
            </w:r>
            <w:r w:rsidRPr="001A67D1">
              <w:rPr>
                <w:rFonts w:ascii="Calibri" w:eastAsia="Calibri" w:hAnsi="Calibri" w:cs="Times New Roman"/>
              </w:rPr>
              <w:t>.</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76591579" w14:textId="77777777" w:rsidR="00946996" w:rsidRPr="00946996" w:rsidRDefault="00946996" w:rsidP="00946996">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szCs w:val="20"/>
              </w:rPr>
            </w:pPr>
            <w:r w:rsidRPr="00946996">
              <w:rPr>
                <w:sz w:val="20"/>
                <w:szCs w:val="20"/>
              </w:rPr>
              <w:t>Student’s performance reflects insufficient progress towards foundational skills and knowledge.</w:t>
            </w:r>
          </w:p>
        </w:tc>
      </w:tr>
    </w:tbl>
    <w:p w14:paraId="6EE3D905" w14:textId="10915522" w:rsidR="00B21D42" w:rsidRDefault="00B21D42"/>
    <w:p w14:paraId="327BB2AC" w14:textId="4E824899" w:rsidR="00ED0285" w:rsidRDefault="00ED0285"/>
    <w:p w14:paraId="772806CC" w14:textId="5599AB8E" w:rsidR="00ED0285" w:rsidRDefault="00ED0285"/>
    <w:p w14:paraId="035752B6" w14:textId="77777777" w:rsidR="00ED0285" w:rsidRDefault="00ED0285"/>
    <w:p w14:paraId="3609868F" w14:textId="77777777" w:rsidR="00AE1711" w:rsidRDefault="00AE1711"/>
    <w:tbl>
      <w:tblPr>
        <w:tblStyle w:val="LightList9"/>
        <w:tblW w:w="14395" w:type="dxa"/>
        <w:tblLayout w:type="fixed"/>
        <w:tblLook w:val="04A0" w:firstRow="1" w:lastRow="0" w:firstColumn="1" w:lastColumn="0" w:noHBand="0" w:noVBand="1"/>
      </w:tblPr>
      <w:tblGrid>
        <w:gridCol w:w="805"/>
        <w:gridCol w:w="7470"/>
        <w:gridCol w:w="5400"/>
        <w:gridCol w:w="720"/>
      </w:tblGrid>
      <w:tr w:rsidR="00AE1711" w:rsidRPr="00AA21AD" w14:paraId="7B0A29A4" w14:textId="77777777" w:rsidTr="009C6C67">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67BEB9A" w14:textId="77777777" w:rsidR="00AE1711" w:rsidRPr="00AA21AD" w:rsidRDefault="00AE1711" w:rsidP="009C6C67">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t>Topic: Nervous System</w:t>
            </w:r>
          </w:p>
        </w:tc>
      </w:tr>
      <w:tr w:rsidR="00AE1711" w:rsidRPr="00AA21AD" w14:paraId="743CB44C" w14:textId="77777777" w:rsidTr="009C6C6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FEC6958" w14:textId="77777777" w:rsidR="00AE1711" w:rsidRDefault="00AE1711" w:rsidP="009C6C67">
            <w:pPr>
              <w:jc w:val="center"/>
              <w:rPr>
                <w:rFonts w:ascii="Calibri" w:eastAsia="Calibri" w:hAnsi="Calibri" w:cs="Times New Roman"/>
                <w:color w:val="000000" w:themeColor="text1"/>
                <w:sz w:val="20"/>
                <w:szCs w:val="20"/>
              </w:rPr>
            </w:pPr>
            <w:r w:rsidRPr="00AA21AD">
              <w:rPr>
                <w:rFonts w:ascii="Calibri" w:eastAsia="Calibri" w:hAnsi="Calibri" w:cs="Times New Roman"/>
                <w:color w:val="000000" w:themeColor="text1"/>
                <w:sz w:val="20"/>
                <w:szCs w:val="20"/>
              </w:rPr>
              <w:t xml:space="preserve">Driving Questions: </w:t>
            </w:r>
            <w:r w:rsidRPr="00897AC6">
              <w:rPr>
                <w:rFonts w:ascii="Calibri" w:eastAsia="Calibri" w:hAnsi="Calibri" w:cs="Times New Roman"/>
                <w:color w:val="000000" w:themeColor="text1"/>
                <w:sz w:val="20"/>
                <w:szCs w:val="20"/>
              </w:rPr>
              <w:t xml:space="preserve">How does the human receive, process, and respond to stimuli? How does the nervous system play a crucial role in maintaining homeostasis? </w:t>
            </w:r>
          </w:p>
          <w:p w14:paraId="3B923D0B" w14:textId="77777777" w:rsidR="00AE1711" w:rsidRPr="00AA21AD" w:rsidRDefault="00AE1711" w:rsidP="009C6C67">
            <w:pPr>
              <w:jc w:val="center"/>
              <w:rPr>
                <w:rFonts w:ascii="Calibri" w:eastAsia="Calibri" w:hAnsi="Calibri" w:cs="Times New Roman"/>
                <w:color w:val="000000" w:themeColor="text1"/>
                <w:sz w:val="20"/>
                <w:szCs w:val="20"/>
              </w:rPr>
            </w:pPr>
            <w:r w:rsidRPr="00897AC6">
              <w:rPr>
                <w:rFonts w:ascii="Calibri" w:eastAsia="Calibri" w:hAnsi="Calibri" w:cs="Times New Roman"/>
                <w:color w:val="000000" w:themeColor="text1"/>
                <w:sz w:val="20"/>
                <w:szCs w:val="20"/>
              </w:rPr>
              <w:t>How does the structure of the neuron enhance its ability to function as a transmitter?</w:t>
            </w:r>
          </w:p>
        </w:tc>
      </w:tr>
      <w:tr w:rsidR="00AE1711" w:rsidRPr="00AA21AD" w14:paraId="6FDA643E" w14:textId="77777777" w:rsidTr="009C6C67">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7DDB7A0" w14:textId="77777777" w:rsidR="00AE1711" w:rsidRPr="00AA21AD" w:rsidRDefault="00AE1711" w:rsidP="009C6C67">
            <w:pPr>
              <w:jc w:val="center"/>
              <w:rPr>
                <w:rFonts w:ascii="Calibri" w:eastAsia="Calibri" w:hAnsi="Calibri" w:cs="Times New Roman"/>
                <w:color w:val="000000" w:themeColor="text1"/>
                <w:sz w:val="20"/>
                <w:szCs w:val="20"/>
              </w:rPr>
            </w:pPr>
            <w:r w:rsidRPr="00AA21AD">
              <w:rPr>
                <w:rFonts w:ascii="Calibri" w:eastAsia="Calibri" w:hAnsi="Calibri" w:cs="Times New Roman"/>
                <w:color w:val="000000" w:themeColor="text1"/>
                <w:sz w:val="20"/>
                <w:szCs w:val="20"/>
              </w:rPr>
              <w:t xml:space="preserve">Crosscutting Concept: </w:t>
            </w:r>
            <w:r w:rsidRPr="00897AC6">
              <w:rPr>
                <w:rFonts w:ascii="Calibri" w:eastAsia="Calibri" w:hAnsi="Calibri" w:cs="Times New Roman"/>
                <w:color w:val="000000" w:themeColor="text1"/>
                <w:sz w:val="20"/>
                <w:szCs w:val="20"/>
              </w:rPr>
              <w:t>Systems and System Models, Stability and Change</w:t>
            </w:r>
          </w:p>
        </w:tc>
      </w:tr>
      <w:tr w:rsidR="00AE1711" w:rsidRPr="00AA21AD" w14:paraId="67EF60E7" w14:textId="77777777" w:rsidTr="009C6C6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84486AD" w14:textId="77777777" w:rsidR="00AE1711" w:rsidRPr="00AA21AD" w:rsidRDefault="00AE1711" w:rsidP="009C6C67">
            <w:pPr>
              <w:jc w:val="center"/>
              <w:rPr>
                <w:rFonts w:ascii="Calibri" w:eastAsia="Calibri" w:hAnsi="Calibri" w:cs="Times New Roman"/>
                <w:color w:val="000000" w:themeColor="text1"/>
                <w:sz w:val="20"/>
                <w:szCs w:val="20"/>
              </w:rPr>
            </w:pPr>
            <w:r w:rsidRPr="00AA21AD">
              <w:rPr>
                <w:rFonts w:ascii="Calibri" w:eastAsia="Calibri" w:hAnsi="Calibri" w:cs="Times New Roman"/>
                <w:color w:val="000000" w:themeColor="text1"/>
                <w:sz w:val="20"/>
                <w:szCs w:val="20"/>
              </w:rPr>
              <w:t xml:space="preserve">Science and Engineering Practices: </w:t>
            </w:r>
            <w:r w:rsidRPr="00897AC6">
              <w:rPr>
                <w:rFonts w:ascii="Calibri" w:eastAsia="Calibri" w:hAnsi="Calibri" w:cs="Times New Roman"/>
                <w:color w:val="000000" w:themeColor="text1"/>
                <w:sz w:val="20"/>
                <w:szCs w:val="20"/>
              </w:rPr>
              <w:t>Structure and Function, Systems and System Models, Stability and Change</w:t>
            </w:r>
          </w:p>
        </w:tc>
      </w:tr>
      <w:tr w:rsidR="00AE1711" w:rsidRPr="00AA21AD" w14:paraId="00AFE7EE" w14:textId="77777777" w:rsidTr="009C6C67">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56577C0" w14:textId="77777777" w:rsidR="00AE1711" w:rsidRPr="00AA21AD" w:rsidRDefault="00AE1711" w:rsidP="009C6C67">
            <w:pPr>
              <w:jc w:val="center"/>
              <w:rPr>
                <w:rFonts w:ascii="Calibri" w:eastAsia="Calibri" w:hAnsi="Calibri" w:cs="Times New Roman"/>
                <w:sz w:val="20"/>
                <w:szCs w:val="20"/>
              </w:rPr>
            </w:pPr>
            <w:r w:rsidRPr="00AA21AD">
              <w:rPr>
                <w:rFonts w:ascii="Calibri" w:eastAsia="Calibri" w:hAnsi="Calibri" w:cs="Times New Roman"/>
                <w:sz w:val="20"/>
                <w:szCs w:val="20"/>
              </w:rPr>
              <w:t xml:space="preserve">Performance Expectation: </w:t>
            </w:r>
            <w:r w:rsidRPr="00897AC6">
              <w:t>HS-LS1-2, HS-LS1-3</w:t>
            </w:r>
          </w:p>
        </w:tc>
      </w:tr>
      <w:tr w:rsidR="00AE1711" w:rsidRPr="00AA21AD" w14:paraId="2A11B912" w14:textId="77777777" w:rsidTr="009C6C6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77614D81" w14:textId="77777777" w:rsidR="00AE1711" w:rsidRPr="00AA21AD" w:rsidRDefault="00AE1711" w:rsidP="009C6C67">
            <w:pPr>
              <w:jc w:val="center"/>
              <w:rPr>
                <w:rFonts w:ascii="Calibri" w:eastAsia="Calibri" w:hAnsi="Calibri" w:cs="Times New Roman"/>
                <w:sz w:val="20"/>
                <w:szCs w:val="20"/>
              </w:rPr>
            </w:pPr>
            <w:r w:rsidRPr="00AA21AD">
              <w:rPr>
                <w:rFonts w:ascii="Calibri" w:eastAsia="Calibri" w:hAnsi="Calibri" w:cs="Times New Roman"/>
                <w:sz w:val="20"/>
                <w:szCs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6AE748F8" w14:textId="77777777" w:rsidR="00AE1711" w:rsidRPr="00AA21AD" w:rsidRDefault="00AE1711" w:rsidP="009C6C6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AA21AD">
              <w:rPr>
                <w:rFonts w:ascii="Calibri" w:eastAsia="Calibri" w:hAnsi="Calibri" w:cs="Times New Roman"/>
                <w:sz w:val="20"/>
                <w:szCs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45E74841" w14:textId="77777777" w:rsidR="00AE1711" w:rsidRPr="00AA21AD" w:rsidRDefault="00AE1711" w:rsidP="009C6C6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AA21AD">
              <w:rPr>
                <w:rFonts w:ascii="Calibri" w:eastAsia="Calibri" w:hAnsi="Calibri" w:cs="Times New Roman"/>
                <w:sz w:val="20"/>
                <w:szCs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4CBD0AF" w14:textId="77777777" w:rsidR="00AE1711" w:rsidRPr="00AA21AD" w:rsidRDefault="00AE1711" w:rsidP="009C6C6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r w:rsidRPr="00AA21AD">
              <w:rPr>
                <w:rFonts w:ascii="Calibri" w:eastAsia="Calibri" w:hAnsi="Calibri" w:cs="Times New Roman"/>
                <w:sz w:val="20"/>
                <w:szCs w:val="20"/>
              </w:rPr>
              <w:t>Level 1</w:t>
            </w:r>
          </w:p>
        </w:tc>
      </w:tr>
      <w:tr w:rsidR="00AE1711" w:rsidRPr="00AA21AD" w14:paraId="1C9F1ED0" w14:textId="77777777" w:rsidTr="009C6C67">
        <w:trPr>
          <w:cantSplit/>
          <w:trHeight w:val="6182"/>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04F5A5CF" w14:textId="77777777" w:rsidR="00AE1711" w:rsidRPr="00AA21AD" w:rsidRDefault="00AE1711" w:rsidP="009C6C67">
            <w:pPr>
              <w:ind w:left="113" w:right="113"/>
              <w:rPr>
                <w:rFonts w:ascii="Calibri" w:eastAsia="Calibri" w:hAnsi="Calibri" w:cs="Times New Roman"/>
                <w:sz w:val="20"/>
                <w:szCs w:val="20"/>
              </w:rPr>
            </w:pPr>
            <w:r w:rsidRPr="00AA21AD">
              <w:rPr>
                <w:rFonts w:ascii="Calibri" w:eastAsia="Calibri" w:hAnsi="Calibri" w:cs="Times New Roman"/>
                <w:sz w:val="20"/>
                <w:szCs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EE6A780" w14:textId="77777777" w:rsidR="00AE1711" w:rsidRPr="00AA21AD" w:rsidRDefault="00AE1711" w:rsidP="009C6C67">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r w:rsidRPr="00AA21AD">
              <w:rPr>
                <w:b/>
                <w:bCs/>
                <w:sz w:val="20"/>
                <w:szCs w:val="20"/>
              </w:rPr>
              <w:t>Students who demonstrate understanding can:</w:t>
            </w:r>
          </w:p>
          <w:p w14:paraId="51B4C745" w14:textId="77777777" w:rsidR="00AE1711" w:rsidRPr="00AA21AD" w:rsidRDefault="00AE1711" w:rsidP="009C6C67">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1F4D7FE1" w14:textId="77777777" w:rsidR="00AE1711"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Predict what would occur if a stimulus couldn’t be interpreted by the brain.</w:t>
            </w:r>
          </w:p>
          <w:p w14:paraId="7B2F9E18" w14:textId="77777777" w:rsidR="00AE1711" w:rsidRDefault="00AE1711" w:rsidP="009C6C67">
            <w:pPr>
              <w:ind w:left="466"/>
              <w:contextualSpacing/>
              <w:cnfStyle w:val="000000000000" w:firstRow="0" w:lastRow="0" w:firstColumn="0" w:lastColumn="0" w:oddVBand="0" w:evenVBand="0" w:oddHBand="0" w:evenHBand="0" w:firstRowFirstColumn="0" w:firstRowLastColumn="0" w:lastRowFirstColumn="0" w:lastRowLastColumn="0"/>
            </w:pPr>
          </w:p>
          <w:p w14:paraId="6CD10A3C" w14:textId="77777777" w:rsidR="00AE1711"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Create a model that depicts the relationship between the central nervous system and the peripheral nervous system.</w:t>
            </w:r>
          </w:p>
          <w:p w14:paraId="2A828208" w14:textId="77777777" w:rsidR="00AE1711" w:rsidRDefault="00AE1711" w:rsidP="009C6C67">
            <w:pPr>
              <w:ind w:left="466"/>
              <w:contextualSpacing/>
              <w:cnfStyle w:val="000000000000" w:firstRow="0" w:lastRow="0" w:firstColumn="0" w:lastColumn="0" w:oddVBand="0" w:evenVBand="0" w:oddHBand="0" w:evenHBand="0" w:firstRowFirstColumn="0" w:firstRowLastColumn="0" w:lastRowFirstColumn="0" w:lastRowLastColumn="0"/>
            </w:pPr>
          </w:p>
          <w:p w14:paraId="6BC3257A" w14:textId="77777777" w:rsidR="00AE1711"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Discuss the role of the neuron in the nervous system and what environmental changes could affect its function?</w:t>
            </w:r>
          </w:p>
          <w:p w14:paraId="3881987B" w14:textId="77777777" w:rsidR="00AE1711" w:rsidRDefault="00AE1711" w:rsidP="009C6C67">
            <w:pPr>
              <w:ind w:left="466"/>
              <w:contextualSpacing/>
              <w:cnfStyle w:val="000000000000" w:firstRow="0" w:lastRow="0" w:firstColumn="0" w:lastColumn="0" w:oddVBand="0" w:evenVBand="0" w:oddHBand="0" w:evenHBand="0" w:firstRowFirstColumn="0" w:firstRowLastColumn="0" w:lastRowFirstColumn="0" w:lastRowLastColumn="0"/>
            </w:pPr>
          </w:p>
          <w:p w14:paraId="5EC37488" w14:textId="77777777" w:rsidR="00AE1711" w:rsidRPr="00AA21AD"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Explain how the nervous system maintains homeostasis with other organ system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B5A7B0C"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r w:rsidRPr="00AA21AD">
              <w:rPr>
                <w:b/>
                <w:bCs/>
                <w:i/>
                <w:iCs/>
                <w:sz w:val="20"/>
                <w:szCs w:val="20"/>
              </w:rPr>
              <w:t>Students will:</w:t>
            </w:r>
          </w:p>
          <w:p w14:paraId="292F3595"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rPr>
                <w:sz w:val="20"/>
              </w:rPr>
            </w:pPr>
          </w:p>
          <w:p w14:paraId="13274DC7" w14:textId="77777777" w:rsidR="00AE1711" w:rsidRPr="00897AC6"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97AC6">
              <w:rPr>
                <w:rFonts w:ascii="Calibri" w:eastAsia="Calibri" w:hAnsi="Calibri" w:cs="Times New Roman"/>
              </w:rPr>
              <w:t>Identify the lobes of the brain the major function of each lobe.</w:t>
            </w:r>
          </w:p>
          <w:p w14:paraId="65DF8B0E" w14:textId="77777777" w:rsidR="00AE1711" w:rsidRPr="00897AC6" w:rsidRDefault="00AE1711" w:rsidP="009C6C67">
            <w:pPr>
              <w:ind w:left="343" w:hanging="327"/>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BE68807" w14:textId="77777777" w:rsidR="00AE1711" w:rsidRPr="00897AC6" w:rsidRDefault="00AE1711" w:rsidP="009C6C67">
            <w:pPr>
              <w:ind w:left="343" w:hanging="327"/>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5FD5C9E" w14:textId="77777777" w:rsidR="00AE1711"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Explain the purpose of the central nervous system and identify its structures</w:t>
            </w:r>
          </w:p>
          <w:p w14:paraId="43D6FEB4" w14:textId="77777777" w:rsidR="00AE1711" w:rsidRPr="00950581" w:rsidRDefault="00AE1711" w:rsidP="009C6C67">
            <w:pPr>
              <w:pStyle w:val="ListParagraph"/>
              <w:ind w:left="73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950581">
              <w:rPr>
                <w:rFonts w:ascii="Calibri" w:eastAsia="Calibri" w:hAnsi="Calibri" w:cs="Times New Roman"/>
              </w:rPr>
              <w:t>Explain the purpose of the peripheral nervous system and identify its structures</w:t>
            </w:r>
          </w:p>
          <w:p w14:paraId="29F6090C" w14:textId="77777777" w:rsidR="00AE1711" w:rsidRDefault="00AE1711" w:rsidP="009C6C6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EC5DA0A" w14:textId="77777777" w:rsidR="00AE1711" w:rsidRPr="00950581"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50581">
              <w:rPr>
                <w:rFonts w:ascii="Calibri" w:eastAsia="Calibri" w:hAnsi="Calibri" w:cs="Times New Roman"/>
              </w:rPr>
              <w:t>Identify the structure and function of the neuron.</w:t>
            </w:r>
          </w:p>
          <w:p w14:paraId="674A92D0" w14:textId="77777777" w:rsidR="00AE1711" w:rsidRPr="00897AC6" w:rsidRDefault="00AE1711" w:rsidP="009C6C67">
            <w:pPr>
              <w:ind w:left="343" w:hanging="327"/>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2EF25F5" w14:textId="77777777" w:rsidR="00AE1711" w:rsidRPr="00950581"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50581">
              <w:rPr>
                <w:rFonts w:ascii="Calibri" w:eastAsia="Calibri" w:hAnsi="Calibri" w:cs="Times New Roman"/>
              </w:rPr>
              <w:t>Recognize the relationship between the neuron and muscles and glands.</w:t>
            </w:r>
          </w:p>
          <w:p w14:paraId="1B8FED2A"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7B8A30D5"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7F804DA4"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782F8CED"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533E6625"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rPr>
                <w:sz w:val="20"/>
                <w:szCs w:val="20"/>
              </w:rPr>
            </w:pPr>
            <w:r w:rsidRPr="00AA21AD">
              <w:rPr>
                <w:sz w:val="20"/>
                <w:szCs w:val="20"/>
                <w:u w:val="single"/>
              </w:rPr>
              <w:t>Recognize or recall specific vocabulary such as:</w:t>
            </w:r>
            <w:r w:rsidRPr="00AA21AD">
              <w:rPr>
                <w:sz w:val="20"/>
                <w:szCs w:val="20"/>
              </w:rPr>
              <w:t xml:space="preserve"> </w:t>
            </w:r>
          </w:p>
          <w:p w14:paraId="1BE171A2"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r w:rsidRPr="00950581">
              <w:rPr>
                <w:sz w:val="20"/>
                <w:szCs w:val="20"/>
              </w:rPr>
              <w:t xml:space="preserve">Neuron, axon, dendrites, cell body, synapse, myelin sheath, CNS, PNS, temporal, parietal, occipital, and frontal lobe. </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32D125AD" w14:textId="77777777" w:rsidR="00AE1711" w:rsidRPr="00AA21AD" w:rsidRDefault="00AE1711" w:rsidP="009C6C67">
            <w:pPr>
              <w:ind w:left="343" w:right="113" w:hanging="327"/>
              <w:contextualSpacing/>
              <w:cnfStyle w:val="000000000000" w:firstRow="0" w:lastRow="0" w:firstColumn="0" w:lastColumn="0" w:oddVBand="0" w:evenVBand="0" w:oddHBand="0" w:evenHBand="0" w:firstRowFirstColumn="0" w:firstRowLastColumn="0" w:lastRowFirstColumn="0" w:lastRowLastColumn="0"/>
              <w:rPr>
                <w:sz w:val="20"/>
                <w:szCs w:val="20"/>
              </w:rPr>
            </w:pPr>
            <w:r w:rsidRPr="00AA21AD">
              <w:rPr>
                <w:sz w:val="20"/>
                <w:szCs w:val="20"/>
              </w:rPr>
              <w:t>Student’s performance reflects insufficient progress towards foundational skills and knowledge.</w:t>
            </w:r>
          </w:p>
        </w:tc>
      </w:tr>
    </w:tbl>
    <w:p w14:paraId="53F2E25C" w14:textId="59B26D2F" w:rsidR="00AE1711" w:rsidRDefault="00AE1711"/>
    <w:p w14:paraId="2D138BA0" w14:textId="61E05403" w:rsidR="00ED0285" w:rsidRDefault="00ED0285"/>
    <w:p w14:paraId="7603DD97" w14:textId="0D58D648" w:rsidR="00ED0285" w:rsidRDefault="00ED0285"/>
    <w:p w14:paraId="24213557" w14:textId="29081263" w:rsidR="00ED0285" w:rsidRDefault="00ED0285"/>
    <w:p w14:paraId="35B63A41" w14:textId="77777777" w:rsidR="00ED0285" w:rsidRDefault="00ED0285"/>
    <w:tbl>
      <w:tblPr>
        <w:tblStyle w:val="LightList5"/>
        <w:tblW w:w="14395" w:type="dxa"/>
        <w:tblLayout w:type="fixed"/>
        <w:tblLook w:val="04A0" w:firstRow="1" w:lastRow="0" w:firstColumn="1" w:lastColumn="0" w:noHBand="0" w:noVBand="1"/>
      </w:tblPr>
      <w:tblGrid>
        <w:gridCol w:w="1075"/>
        <w:gridCol w:w="6480"/>
        <w:gridCol w:w="6120"/>
        <w:gridCol w:w="720"/>
      </w:tblGrid>
      <w:tr w:rsidR="008A25C4" w:rsidRPr="00946996" w14:paraId="432146E1"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7E2CEB9" w14:textId="77777777" w:rsidR="008A25C4" w:rsidRPr="00946996" w:rsidRDefault="001A67D1" w:rsidP="001A67D1">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t xml:space="preserve">Topic: </w:t>
            </w:r>
            <w:r w:rsidRPr="001A67D1">
              <w:rPr>
                <w:rFonts w:ascii="Calibri" w:eastAsia="Calibri" w:hAnsi="Calibri" w:cs="Times New Roman"/>
                <w:color w:val="000000" w:themeColor="text1"/>
                <w:sz w:val="20"/>
              </w:rPr>
              <w:t>S</w:t>
            </w:r>
            <w:r>
              <w:rPr>
                <w:rFonts w:ascii="Calibri" w:eastAsia="Calibri" w:hAnsi="Calibri" w:cs="Times New Roman"/>
                <w:color w:val="000000" w:themeColor="text1"/>
                <w:sz w:val="20"/>
              </w:rPr>
              <w:t xml:space="preserve">keletal/Muscular System </w:t>
            </w:r>
          </w:p>
        </w:tc>
      </w:tr>
      <w:tr w:rsidR="00946996" w:rsidRPr="00946996" w14:paraId="04DACC74"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EA8FE00" w14:textId="77777777" w:rsidR="00950581" w:rsidRDefault="00946996" w:rsidP="00946996">
            <w:pPr>
              <w:spacing w:line="276" w:lineRule="auto"/>
              <w:jc w:val="center"/>
              <w:rPr>
                <w:rFonts w:ascii="Calibri" w:eastAsia="Calibri" w:hAnsi="Calibri" w:cs="Times New Roman"/>
                <w:color w:val="000000" w:themeColor="text1"/>
                <w:sz w:val="20"/>
              </w:rPr>
            </w:pPr>
            <w:r w:rsidRPr="00946996">
              <w:rPr>
                <w:rFonts w:ascii="Calibri" w:eastAsia="Calibri" w:hAnsi="Calibri" w:cs="Times New Roman"/>
                <w:color w:val="000000" w:themeColor="text1"/>
                <w:sz w:val="20"/>
              </w:rPr>
              <w:t xml:space="preserve">Driving Questions:  </w:t>
            </w:r>
            <w:r w:rsidR="001A67D1" w:rsidRPr="001A67D1">
              <w:rPr>
                <w:rFonts w:ascii="Calibri" w:eastAsia="Calibri" w:hAnsi="Calibri" w:cs="Times New Roman"/>
                <w:color w:val="000000" w:themeColor="text1"/>
                <w:sz w:val="20"/>
              </w:rPr>
              <w:t xml:space="preserve">How does the structure of the skeletal and muscular systems assist in their function? </w:t>
            </w:r>
          </w:p>
          <w:p w14:paraId="64254527" w14:textId="77777777" w:rsidR="00946996" w:rsidRPr="00946996" w:rsidRDefault="001A67D1" w:rsidP="00946996">
            <w:pPr>
              <w:spacing w:line="276" w:lineRule="auto"/>
              <w:jc w:val="center"/>
              <w:rPr>
                <w:rFonts w:ascii="Calibri" w:eastAsia="Calibri" w:hAnsi="Calibri" w:cs="Times New Roman"/>
                <w:color w:val="000000" w:themeColor="text1"/>
                <w:sz w:val="20"/>
              </w:rPr>
            </w:pPr>
            <w:r w:rsidRPr="001A67D1">
              <w:rPr>
                <w:rFonts w:ascii="Calibri" w:eastAsia="Calibri" w:hAnsi="Calibri" w:cs="Times New Roman"/>
                <w:color w:val="000000" w:themeColor="text1"/>
                <w:sz w:val="20"/>
              </w:rPr>
              <w:t>What is the relationship between the skeletal and muscular systems? What effects can the environment have on these systems?</w:t>
            </w:r>
          </w:p>
        </w:tc>
      </w:tr>
      <w:tr w:rsidR="00946996" w:rsidRPr="00946996" w14:paraId="76B641AA"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8E2251A" w14:textId="77777777" w:rsidR="00946996" w:rsidRPr="00946996" w:rsidRDefault="00946996" w:rsidP="00946996">
            <w:pPr>
              <w:spacing w:line="276" w:lineRule="auto"/>
              <w:jc w:val="center"/>
              <w:rPr>
                <w:rFonts w:ascii="Calibri" w:eastAsia="Calibri" w:hAnsi="Calibri" w:cs="Times New Roman"/>
                <w:color w:val="000000" w:themeColor="text1"/>
                <w:sz w:val="20"/>
              </w:rPr>
            </w:pPr>
            <w:r w:rsidRPr="00946996">
              <w:rPr>
                <w:rFonts w:ascii="Calibri" w:eastAsia="Calibri" w:hAnsi="Calibri" w:cs="Times New Roman"/>
                <w:color w:val="000000" w:themeColor="text1"/>
                <w:sz w:val="20"/>
              </w:rPr>
              <w:t xml:space="preserve">Crosscutting Concept:  </w:t>
            </w:r>
            <w:r w:rsidR="001A67D1" w:rsidRPr="001A67D1">
              <w:rPr>
                <w:rFonts w:ascii="Calibri" w:eastAsia="Calibri" w:hAnsi="Calibri" w:cs="Times New Roman"/>
                <w:color w:val="000000" w:themeColor="text1"/>
                <w:sz w:val="20"/>
              </w:rPr>
              <w:t>Structure and Function, Systems and System Models, Stability and Change</w:t>
            </w:r>
          </w:p>
        </w:tc>
      </w:tr>
      <w:tr w:rsidR="00946996" w:rsidRPr="00946996" w14:paraId="6FCD51F9"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9021430" w14:textId="77777777" w:rsidR="00946996" w:rsidRPr="00946996" w:rsidRDefault="00946996" w:rsidP="00946996">
            <w:pPr>
              <w:spacing w:line="276" w:lineRule="auto"/>
              <w:jc w:val="center"/>
              <w:rPr>
                <w:rFonts w:ascii="Calibri" w:eastAsia="Calibri" w:hAnsi="Calibri" w:cs="Times New Roman"/>
                <w:color w:val="000000" w:themeColor="text1"/>
                <w:sz w:val="20"/>
              </w:rPr>
            </w:pPr>
            <w:r w:rsidRPr="00946996">
              <w:rPr>
                <w:rFonts w:ascii="Calibri" w:eastAsia="Calibri" w:hAnsi="Calibri" w:cs="Times New Roman"/>
                <w:color w:val="000000" w:themeColor="text1"/>
                <w:sz w:val="20"/>
              </w:rPr>
              <w:t xml:space="preserve">Science and Engineering Practices: </w:t>
            </w:r>
            <w:r w:rsidR="001A67D1" w:rsidRPr="001A67D1">
              <w:rPr>
                <w:rFonts w:ascii="Calibri" w:eastAsia="Calibri" w:hAnsi="Calibri" w:cs="Times New Roman"/>
                <w:color w:val="000000" w:themeColor="text1"/>
                <w:sz w:val="20"/>
              </w:rPr>
              <w:t>Develop and use a model to predict and show relationships between two systems.</w:t>
            </w:r>
          </w:p>
        </w:tc>
      </w:tr>
      <w:tr w:rsidR="00946996" w:rsidRPr="00946996" w14:paraId="3C6F1AD6"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2CEA3CF" w14:textId="77777777" w:rsidR="00946996" w:rsidRPr="00946996" w:rsidRDefault="00946996" w:rsidP="00946996">
            <w:pPr>
              <w:spacing w:line="276" w:lineRule="auto"/>
              <w:jc w:val="center"/>
              <w:rPr>
                <w:rFonts w:ascii="Calibri" w:eastAsia="Calibri" w:hAnsi="Calibri" w:cs="Times New Roman"/>
                <w:sz w:val="20"/>
              </w:rPr>
            </w:pPr>
            <w:r w:rsidRPr="00946996">
              <w:rPr>
                <w:rFonts w:ascii="Calibri" w:eastAsia="Calibri" w:hAnsi="Calibri" w:cs="Times New Roman"/>
                <w:sz w:val="20"/>
              </w:rPr>
              <w:t xml:space="preserve">Performance Expectation: </w:t>
            </w:r>
            <w:r w:rsidR="001A67D1" w:rsidRPr="001A67D1">
              <w:t>HS-LS1-2, HS-LS1-3</w:t>
            </w:r>
          </w:p>
        </w:tc>
      </w:tr>
      <w:tr w:rsidR="00946996" w:rsidRPr="00946996" w14:paraId="02BF79BE" w14:textId="77777777" w:rsidTr="00ED0285">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left w:val="single" w:sz="4" w:space="0" w:color="auto"/>
              <w:bottom w:val="single" w:sz="4" w:space="0" w:color="auto"/>
              <w:right w:val="single" w:sz="4" w:space="0" w:color="auto"/>
            </w:tcBorders>
            <w:shd w:val="clear" w:color="auto" w:fill="000000" w:themeFill="text1"/>
          </w:tcPr>
          <w:p w14:paraId="0D654708" w14:textId="77777777" w:rsidR="00946996" w:rsidRPr="00946996" w:rsidRDefault="00946996" w:rsidP="00946996">
            <w:pPr>
              <w:spacing w:line="276" w:lineRule="auto"/>
              <w:jc w:val="center"/>
              <w:rPr>
                <w:rFonts w:ascii="Calibri" w:eastAsia="Calibri" w:hAnsi="Calibri" w:cs="Times New Roman"/>
                <w:sz w:val="20"/>
              </w:rPr>
            </w:pPr>
            <w:r w:rsidRPr="00946996">
              <w:rPr>
                <w:rFonts w:ascii="Calibri" w:eastAsia="Calibri" w:hAnsi="Calibri" w:cs="Times New Roman"/>
                <w:sz w:val="20"/>
              </w:rPr>
              <w:t>Level 4</w:t>
            </w:r>
          </w:p>
        </w:tc>
        <w:tc>
          <w:tcPr>
            <w:tcW w:w="6480" w:type="dxa"/>
            <w:tcBorders>
              <w:top w:val="single" w:sz="4" w:space="0" w:color="auto"/>
              <w:left w:val="single" w:sz="4" w:space="0" w:color="auto"/>
              <w:bottom w:val="single" w:sz="4" w:space="0" w:color="auto"/>
              <w:right w:val="single" w:sz="4" w:space="0" w:color="auto"/>
            </w:tcBorders>
            <w:shd w:val="clear" w:color="auto" w:fill="000000" w:themeFill="text1"/>
          </w:tcPr>
          <w:p w14:paraId="0162B5BB" w14:textId="77777777" w:rsidR="00946996" w:rsidRPr="00946996" w:rsidRDefault="00946996" w:rsidP="0094699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46996">
              <w:rPr>
                <w:rFonts w:ascii="Calibri" w:eastAsia="Calibri" w:hAnsi="Calibri" w:cs="Times New Roman"/>
                <w:sz w:val="20"/>
              </w:rPr>
              <w:t>Level 3</w:t>
            </w:r>
          </w:p>
        </w:tc>
        <w:tc>
          <w:tcPr>
            <w:tcW w:w="6120" w:type="dxa"/>
            <w:tcBorders>
              <w:top w:val="single" w:sz="4" w:space="0" w:color="auto"/>
              <w:left w:val="single" w:sz="4" w:space="0" w:color="auto"/>
              <w:bottom w:val="single" w:sz="4" w:space="0" w:color="auto"/>
              <w:right w:val="single" w:sz="4" w:space="0" w:color="auto"/>
            </w:tcBorders>
            <w:shd w:val="clear" w:color="auto" w:fill="000000" w:themeFill="text1"/>
          </w:tcPr>
          <w:p w14:paraId="42E286C6" w14:textId="77777777" w:rsidR="00946996" w:rsidRPr="00946996" w:rsidRDefault="00946996" w:rsidP="0094699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46996">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07592A7C" w14:textId="77777777" w:rsidR="00946996" w:rsidRPr="00946996" w:rsidRDefault="00946996" w:rsidP="0094699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946996">
              <w:rPr>
                <w:rFonts w:ascii="Calibri" w:eastAsia="Calibri" w:hAnsi="Calibri" w:cs="Times New Roman"/>
                <w:sz w:val="20"/>
              </w:rPr>
              <w:t>Level 1</w:t>
            </w:r>
          </w:p>
        </w:tc>
      </w:tr>
      <w:tr w:rsidR="008A25C4" w:rsidRPr="00946996" w14:paraId="2E6D30BC" w14:textId="77777777" w:rsidTr="00ED0285">
        <w:trPr>
          <w:cantSplit/>
          <w:trHeight w:val="674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left w:val="single" w:sz="4" w:space="0" w:color="auto"/>
              <w:bottom w:val="single" w:sz="4" w:space="0" w:color="auto"/>
              <w:right w:val="single" w:sz="4" w:space="0" w:color="auto"/>
            </w:tcBorders>
            <w:shd w:val="clear" w:color="auto" w:fill="auto"/>
            <w:textDirection w:val="tbRl"/>
          </w:tcPr>
          <w:p w14:paraId="06AE2553" w14:textId="77777777" w:rsidR="00946996" w:rsidRPr="00946996" w:rsidRDefault="00946996" w:rsidP="00946996">
            <w:pPr>
              <w:spacing w:line="276" w:lineRule="auto"/>
              <w:ind w:left="113" w:right="113"/>
              <w:rPr>
                <w:rFonts w:ascii="Calibri" w:eastAsia="Calibri" w:hAnsi="Calibri" w:cs="Times New Roman"/>
                <w:sz w:val="20"/>
              </w:rPr>
            </w:pPr>
            <w:r w:rsidRPr="00946996">
              <w:rPr>
                <w:rFonts w:ascii="Calibri" w:eastAsia="Calibri" w:hAnsi="Calibri" w:cs="Times New Roman"/>
                <w:sz w:val="20"/>
              </w:rPr>
              <w:t>In addition to score 3.0 performance, the student demonstrates in-depth inferences and applications that go beyond what was taught.</w:t>
            </w:r>
          </w:p>
        </w:tc>
        <w:tc>
          <w:tcPr>
            <w:tcW w:w="6480" w:type="dxa"/>
            <w:tcBorders>
              <w:top w:val="single" w:sz="4" w:space="0" w:color="auto"/>
              <w:left w:val="single" w:sz="4" w:space="0" w:color="auto"/>
              <w:bottom w:val="single" w:sz="4" w:space="0" w:color="auto"/>
              <w:right w:val="single" w:sz="4" w:space="0" w:color="auto"/>
            </w:tcBorders>
            <w:shd w:val="clear" w:color="auto" w:fill="auto"/>
          </w:tcPr>
          <w:p w14:paraId="61DA9694" w14:textId="77777777" w:rsidR="00946996" w:rsidRPr="001A67D1" w:rsidRDefault="00946996" w:rsidP="001A67D1">
            <w:pPr>
              <w:spacing w:line="276" w:lineRule="auto"/>
              <w:ind w:left="106"/>
              <w:contextualSpacing/>
              <w:cnfStyle w:val="000000000000" w:firstRow="0" w:lastRow="0" w:firstColumn="0" w:lastColumn="0" w:oddVBand="0" w:evenVBand="0" w:oddHBand="0" w:evenHBand="0" w:firstRowFirstColumn="0" w:firstRowLastColumn="0" w:lastRowFirstColumn="0" w:lastRowLastColumn="0"/>
              <w:rPr>
                <w:b/>
                <w:i/>
                <w:sz w:val="20"/>
              </w:rPr>
            </w:pPr>
            <w:r w:rsidRPr="001A67D1">
              <w:rPr>
                <w:b/>
                <w:i/>
                <w:sz w:val="20"/>
              </w:rPr>
              <w:t xml:space="preserve">Students </w:t>
            </w:r>
            <w:r w:rsidR="001A67D1" w:rsidRPr="001A67D1">
              <w:rPr>
                <w:b/>
                <w:i/>
                <w:sz w:val="20"/>
              </w:rPr>
              <w:t>will:</w:t>
            </w:r>
          </w:p>
          <w:p w14:paraId="19CF89CB" w14:textId="77777777" w:rsidR="00946996" w:rsidRPr="00946996" w:rsidRDefault="00946996" w:rsidP="008A25C4">
            <w:pPr>
              <w:spacing w:line="276" w:lineRule="auto"/>
              <w:contextualSpacing/>
              <w:cnfStyle w:val="000000000000" w:firstRow="0" w:lastRow="0" w:firstColumn="0" w:lastColumn="0" w:oddVBand="0" w:evenVBand="0" w:oddHBand="0" w:evenHBand="0" w:firstRowFirstColumn="0" w:firstRowLastColumn="0" w:lastRowFirstColumn="0" w:lastRowLastColumn="0"/>
            </w:pPr>
          </w:p>
          <w:p w14:paraId="49E5F9BA" w14:textId="77777777" w:rsidR="001A67D1" w:rsidRDefault="001A67D1" w:rsidP="001A67D1">
            <w:pPr>
              <w:numPr>
                <w:ilvl w:val="0"/>
                <w:numId w:val="2"/>
              </w:numPr>
              <w:contextualSpacing/>
              <w:cnfStyle w:val="000000000000" w:firstRow="0" w:lastRow="0" w:firstColumn="0" w:lastColumn="0" w:oddVBand="0" w:evenVBand="0" w:oddHBand="0" w:evenHBand="0" w:firstRowFirstColumn="0" w:firstRowLastColumn="0" w:lastRowFirstColumn="0" w:lastRowLastColumn="0"/>
            </w:pPr>
            <w:r>
              <w:t>Compare and contrast the skeletal and muscular systems structurally and functionally.</w:t>
            </w:r>
          </w:p>
          <w:p w14:paraId="16AA2B44" w14:textId="77777777" w:rsidR="001A67D1" w:rsidRDefault="001A67D1" w:rsidP="001A67D1">
            <w:pPr>
              <w:ind w:left="106"/>
              <w:contextualSpacing/>
              <w:cnfStyle w:val="000000000000" w:firstRow="0" w:lastRow="0" w:firstColumn="0" w:lastColumn="0" w:oddVBand="0" w:evenVBand="0" w:oddHBand="0" w:evenHBand="0" w:firstRowFirstColumn="0" w:firstRowLastColumn="0" w:lastRowFirstColumn="0" w:lastRowLastColumn="0"/>
            </w:pPr>
          </w:p>
          <w:p w14:paraId="194A8940"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5B8022E8"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5DC80322"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5D2D1BEC"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26950E25" w14:textId="77777777" w:rsidR="001A67D1" w:rsidRDefault="001A67D1" w:rsidP="001A67D1">
            <w:pPr>
              <w:numPr>
                <w:ilvl w:val="0"/>
                <w:numId w:val="2"/>
              </w:numPr>
              <w:contextualSpacing/>
              <w:cnfStyle w:val="000000000000" w:firstRow="0" w:lastRow="0" w:firstColumn="0" w:lastColumn="0" w:oddVBand="0" w:evenVBand="0" w:oddHBand="0" w:evenHBand="0" w:firstRowFirstColumn="0" w:firstRowLastColumn="0" w:lastRowFirstColumn="0" w:lastRowLastColumn="0"/>
            </w:pPr>
            <w:r>
              <w:t>Explain how antagonistic muscle groups work together.</w:t>
            </w:r>
          </w:p>
          <w:p w14:paraId="3F4C5A03"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6F26043F" w14:textId="77777777" w:rsidR="00946996" w:rsidRPr="00946996" w:rsidRDefault="001A67D1" w:rsidP="001A67D1">
            <w:pPr>
              <w:numPr>
                <w:ilvl w:val="0"/>
                <w:numId w:val="2"/>
              </w:numPr>
              <w:spacing w:line="276" w:lineRule="auto"/>
              <w:contextualSpacing/>
              <w:cnfStyle w:val="000000000000" w:firstRow="0" w:lastRow="0" w:firstColumn="0" w:lastColumn="0" w:oddVBand="0" w:evenVBand="0" w:oddHBand="0" w:evenHBand="0" w:firstRowFirstColumn="0" w:firstRowLastColumn="0" w:lastRowFirstColumn="0" w:lastRowLastColumn="0"/>
            </w:pPr>
            <w:r>
              <w:t>Create a model demonstrating how the environment can disturb the internal balance of the skeletal and muscular systems and how these systems react to maintain homeostasis.</w:t>
            </w:r>
          </w:p>
        </w:tc>
        <w:tc>
          <w:tcPr>
            <w:tcW w:w="6120" w:type="dxa"/>
            <w:tcBorders>
              <w:top w:val="single" w:sz="4" w:space="0" w:color="auto"/>
              <w:left w:val="single" w:sz="4" w:space="0" w:color="auto"/>
              <w:bottom w:val="single" w:sz="4" w:space="0" w:color="auto"/>
              <w:right w:val="single" w:sz="4" w:space="0" w:color="auto"/>
            </w:tcBorders>
            <w:shd w:val="clear" w:color="auto" w:fill="auto"/>
          </w:tcPr>
          <w:p w14:paraId="207DD8F4" w14:textId="77777777" w:rsidR="00946996" w:rsidRDefault="00946996" w:rsidP="00946996">
            <w:pPr>
              <w:spacing w:line="276" w:lineRule="auto"/>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r w:rsidRPr="00946996">
              <w:rPr>
                <w:b/>
                <w:i/>
                <w:sz w:val="20"/>
              </w:rPr>
              <w:t>Students will:</w:t>
            </w:r>
          </w:p>
          <w:p w14:paraId="16F8CA0E" w14:textId="77777777" w:rsidR="00BA7E46" w:rsidRPr="00946996" w:rsidRDefault="00BA7E46" w:rsidP="00946996">
            <w:pPr>
              <w:spacing w:line="276" w:lineRule="auto"/>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p>
          <w:p w14:paraId="616C4484" w14:textId="77777777" w:rsidR="00BA7E46" w:rsidRDefault="00BA7E46" w:rsidP="001A67D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001A67D1" w:rsidRPr="00BA7E46">
              <w:rPr>
                <w:rFonts w:ascii="Calibri" w:eastAsia="Calibri" w:hAnsi="Calibri" w:cs="Times New Roman"/>
              </w:rPr>
              <w:t>Identify the major parts and organelles of bone cells.</w:t>
            </w:r>
          </w:p>
          <w:p w14:paraId="118D5618"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001A67D1" w:rsidRPr="00BA7E46">
              <w:rPr>
                <w:rFonts w:ascii="Calibri" w:eastAsia="Calibri" w:hAnsi="Calibri" w:cs="Times New Roman"/>
              </w:rPr>
              <w:t>Identify the major parts and organelles of muscle cells.</w:t>
            </w:r>
          </w:p>
          <w:p w14:paraId="762C9DE6"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3. </w:t>
            </w:r>
            <w:r w:rsidR="001A67D1" w:rsidRPr="001A67D1">
              <w:rPr>
                <w:rFonts w:ascii="Calibri" w:eastAsia="Calibri" w:hAnsi="Calibri" w:cs="Times New Roman"/>
              </w:rPr>
              <w:t>Name and describe the location of the major bones of the human skeletal system.</w:t>
            </w:r>
          </w:p>
          <w:p w14:paraId="28B26FD3" w14:textId="77777777" w:rsidR="001A67D1" w:rsidRPr="001A67D1"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4. </w:t>
            </w:r>
            <w:r w:rsidR="001A67D1" w:rsidRPr="001A67D1">
              <w:rPr>
                <w:rFonts w:ascii="Calibri" w:eastAsia="Calibri" w:hAnsi="Calibri" w:cs="Times New Roman"/>
              </w:rPr>
              <w:t>Name and describe the location of the major muscle groups of the human muscular system.</w:t>
            </w:r>
          </w:p>
          <w:p w14:paraId="6078C173" w14:textId="77777777" w:rsidR="001A67D1" w:rsidRPr="001A67D1" w:rsidRDefault="001A67D1" w:rsidP="001A67D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3A243C7" w14:textId="77777777" w:rsidR="00BA7E46" w:rsidRDefault="001A67D1" w:rsidP="001A67D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Define “antagonistic muscles.”</w:t>
            </w:r>
          </w:p>
          <w:p w14:paraId="530EEB74"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E6BA9E3" w14:textId="77777777" w:rsidR="00BA7E46" w:rsidRDefault="00BA7E46" w:rsidP="001A67D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001A67D1" w:rsidRPr="00BA7E46">
              <w:rPr>
                <w:rFonts w:ascii="Calibri" w:eastAsia="Calibri" w:hAnsi="Calibri" w:cs="Times New Roman"/>
              </w:rPr>
              <w:t>List environmental changes that can affect the skeletal system.</w:t>
            </w:r>
          </w:p>
          <w:p w14:paraId="03616720" w14:textId="77777777" w:rsidR="001A67D1" w:rsidRPr="00BA7E46" w:rsidRDefault="001A67D1" w:rsidP="00BA7E46">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Describe how environmental changes can affect the muscular system.</w:t>
            </w:r>
          </w:p>
          <w:p w14:paraId="4ABDDB44" w14:textId="77777777" w:rsidR="001A67D1" w:rsidRPr="001A67D1" w:rsidRDefault="001A67D1" w:rsidP="001A67D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09192B9" w14:textId="77777777" w:rsidR="00946996" w:rsidRPr="00946996" w:rsidRDefault="00946996" w:rsidP="00946996">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946996">
              <w:rPr>
                <w:sz w:val="20"/>
                <w:szCs w:val="20"/>
                <w:u w:val="single"/>
              </w:rPr>
              <w:t>Recognize or recall specific vocabulary such as:</w:t>
            </w:r>
            <w:r w:rsidRPr="00946996">
              <w:rPr>
                <w:sz w:val="20"/>
                <w:szCs w:val="20"/>
              </w:rPr>
              <w:t xml:space="preserve"> </w:t>
            </w:r>
          </w:p>
          <w:p w14:paraId="1BB6A6F0" w14:textId="77777777" w:rsidR="00946996" w:rsidRPr="00946996" w:rsidRDefault="00BA7E46" w:rsidP="008A25C4">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rPr>
            </w:pPr>
            <w:r w:rsidRPr="00BA7E46">
              <w:rPr>
                <w:rFonts w:ascii="Calibri" w:eastAsia="Calibri" w:hAnsi="Calibri" w:cs="Times New Roman"/>
                <w:sz w:val="20"/>
              </w:rPr>
              <w:t>Striated, smooth, and cardiac muscle. Voluntary, involuntary movement. Antagonistic, osteocyte. Long, short, irregular, and flat bones. Major bones of the body.</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492F1609" w14:textId="77777777" w:rsidR="00946996" w:rsidRPr="00946996" w:rsidRDefault="00946996" w:rsidP="00946996">
            <w:pPr>
              <w:spacing w:line="276" w:lineRule="auto"/>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946996">
              <w:rPr>
                <w:sz w:val="20"/>
              </w:rPr>
              <w:t>Student’s performance reflects insufficient progress towards foundational skills and knowledge.</w:t>
            </w:r>
          </w:p>
        </w:tc>
      </w:tr>
    </w:tbl>
    <w:p w14:paraId="3F37ABA4" w14:textId="55C094F5" w:rsidR="00556EA3" w:rsidRDefault="00556EA3"/>
    <w:p w14:paraId="581F67CC" w14:textId="47DDF36C" w:rsidR="00556EA3" w:rsidRDefault="00556EA3"/>
    <w:p w14:paraId="01005367" w14:textId="77777777" w:rsidR="00556EA3" w:rsidRDefault="00556EA3"/>
    <w:tbl>
      <w:tblPr>
        <w:tblStyle w:val="LightList6"/>
        <w:tblW w:w="14395" w:type="dxa"/>
        <w:tblLayout w:type="fixed"/>
        <w:tblLook w:val="04A0" w:firstRow="1" w:lastRow="0" w:firstColumn="1" w:lastColumn="0" w:noHBand="0" w:noVBand="1"/>
      </w:tblPr>
      <w:tblGrid>
        <w:gridCol w:w="805"/>
        <w:gridCol w:w="7470"/>
        <w:gridCol w:w="5400"/>
        <w:gridCol w:w="720"/>
      </w:tblGrid>
      <w:tr w:rsidR="00FE599F" w:rsidRPr="00FE599F" w14:paraId="46438022"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F55B667" w14:textId="1C24F023" w:rsidR="00FE599F" w:rsidRPr="00FE599F" w:rsidRDefault="00FE599F" w:rsidP="00FE599F">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t xml:space="preserve">Topic: </w:t>
            </w:r>
            <w:r w:rsidR="00BA7E46" w:rsidRPr="00BA7E46">
              <w:rPr>
                <w:rFonts w:ascii="Calibri" w:eastAsia="Calibri" w:hAnsi="Calibri" w:cs="Times New Roman"/>
                <w:color w:val="000000" w:themeColor="text1"/>
                <w:sz w:val="20"/>
              </w:rPr>
              <w:t>Digestive and Cardiovascular System</w:t>
            </w:r>
          </w:p>
        </w:tc>
      </w:tr>
      <w:tr w:rsidR="00FE599F" w:rsidRPr="00FE599F" w14:paraId="1B8E8D44"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69775CA" w14:textId="77777777" w:rsidR="00FE599F" w:rsidRPr="00FE599F" w:rsidRDefault="00FE599F" w:rsidP="00FE599F">
            <w:pPr>
              <w:jc w:val="center"/>
              <w:rPr>
                <w:rFonts w:ascii="Calibri" w:eastAsia="Calibri" w:hAnsi="Calibri" w:cs="Times New Roman"/>
                <w:color w:val="000000" w:themeColor="text1"/>
                <w:sz w:val="20"/>
              </w:rPr>
            </w:pPr>
            <w:r w:rsidRPr="00FE599F">
              <w:rPr>
                <w:rFonts w:ascii="Calibri" w:eastAsia="Calibri" w:hAnsi="Calibri" w:cs="Times New Roman"/>
                <w:color w:val="000000" w:themeColor="text1"/>
                <w:sz w:val="20"/>
              </w:rPr>
              <w:t xml:space="preserve">Driving Questions:  </w:t>
            </w:r>
            <w:r w:rsidR="00BA7E46" w:rsidRPr="00BA7E46">
              <w:rPr>
                <w:rFonts w:ascii="Calibri" w:eastAsia="Calibri" w:hAnsi="Calibri" w:cs="Times New Roman"/>
                <w:color w:val="000000" w:themeColor="text1"/>
                <w:sz w:val="20"/>
              </w:rPr>
              <w:t>What important chemical and mechanical processes take place in the digestive system? How does the cardiovascular system work with the digestive system to maintain homeostasis? How do these systems respond to negative impacts?</w:t>
            </w:r>
          </w:p>
        </w:tc>
      </w:tr>
      <w:tr w:rsidR="00FE599F" w:rsidRPr="00FE599F" w14:paraId="710AC84A"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6CE3D19" w14:textId="77777777" w:rsidR="00FE599F" w:rsidRPr="00FE599F" w:rsidRDefault="00FE599F" w:rsidP="00FE599F">
            <w:pPr>
              <w:jc w:val="center"/>
              <w:rPr>
                <w:rFonts w:ascii="Calibri" w:eastAsia="Calibri" w:hAnsi="Calibri" w:cs="Times New Roman"/>
                <w:color w:val="000000" w:themeColor="text1"/>
                <w:sz w:val="20"/>
              </w:rPr>
            </w:pPr>
            <w:r w:rsidRPr="00FE599F">
              <w:rPr>
                <w:rFonts w:ascii="Calibri" w:eastAsia="Calibri" w:hAnsi="Calibri" w:cs="Times New Roman"/>
                <w:color w:val="000000" w:themeColor="text1"/>
                <w:sz w:val="20"/>
              </w:rPr>
              <w:t xml:space="preserve">Crosscutting Concept:  </w:t>
            </w:r>
            <w:r w:rsidR="00BA7E46" w:rsidRPr="00BA7E46">
              <w:rPr>
                <w:rFonts w:ascii="Calibri" w:eastAsia="Calibri" w:hAnsi="Calibri" w:cs="Times New Roman"/>
                <w:color w:val="000000" w:themeColor="text1"/>
                <w:sz w:val="20"/>
              </w:rPr>
              <w:t>Structure and Function, Systems and System Models, Stability and Change, Energy and Matter</w:t>
            </w:r>
          </w:p>
        </w:tc>
      </w:tr>
      <w:tr w:rsidR="00FE599F" w:rsidRPr="00FE599F" w14:paraId="70E733F3"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5B2A16A" w14:textId="77777777" w:rsidR="00FE599F" w:rsidRPr="00FE599F" w:rsidRDefault="00FE599F" w:rsidP="00BA7E46">
            <w:pPr>
              <w:rPr>
                <w:rFonts w:ascii="Calibri" w:eastAsia="Calibri" w:hAnsi="Calibri" w:cs="Times New Roman"/>
                <w:color w:val="000000" w:themeColor="text1"/>
                <w:sz w:val="20"/>
              </w:rPr>
            </w:pPr>
            <w:r w:rsidRPr="00FE599F">
              <w:rPr>
                <w:rFonts w:ascii="Calibri" w:eastAsia="Calibri" w:hAnsi="Calibri" w:cs="Times New Roman"/>
                <w:color w:val="000000" w:themeColor="text1"/>
                <w:sz w:val="20"/>
              </w:rPr>
              <w:t xml:space="preserve">Science and Engineering Practices: </w:t>
            </w:r>
            <w:r w:rsidR="00BA7E46" w:rsidRPr="00BA7E46">
              <w:rPr>
                <w:rFonts w:ascii="Calibri" w:eastAsia="Calibri" w:hAnsi="Calibri" w:cs="Times New Roman"/>
                <w:color w:val="000000" w:themeColor="text1"/>
                <w:sz w:val="20"/>
              </w:rPr>
              <w:t xml:space="preserve">Developing models. Plan and </w:t>
            </w:r>
            <w:proofErr w:type="gramStart"/>
            <w:r w:rsidR="00BA7E46" w:rsidRPr="00BA7E46">
              <w:rPr>
                <w:rFonts w:ascii="Calibri" w:eastAsia="Calibri" w:hAnsi="Calibri" w:cs="Times New Roman"/>
                <w:color w:val="000000" w:themeColor="text1"/>
                <w:sz w:val="20"/>
              </w:rPr>
              <w:t>conduct an investigation</w:t>
            </w:r>
            <w:proofErr w:type="gramEnd"/>
            <w:r w:rsidR="00BA7E46" w:rsidRPr="00BA7E46">
              <w:rPr>
                <w:rFonts w:ascii="Calibri" w:eastAsia="Calibri" w:hAnsi="Calibri" w:cs="Times New Roman"/>
                <w:color w:val="000000" w:themeColor="text1"/>
                <w:sz w:val="20"/>
              </w:rPr>
              <w:t>.</w:t>
            </w:r>
            <w:r w:rsidR="00BA7E46">
              <w:rPr>
                <w:rFonts w:ascii="Calibri" w:eastAsia="Calibri" w:hAnsi="Calibri" w:cs="Times New Roman"/>
                <w:color w:val="000000" w:themeColor="text1"/>
                <w:sz w:val="20"/>
              </w:rPr>
              <w:t xml:space="preserve"> </w:t>
            </w:r>
            <w:r w:rsidR="00BA7E46" w:rsidRPr="00BA7E46">
              <w:rPr>
                <w:rFonts w:ascii="Calibri" w:eastAsia="Calibri" w:hAnsi="Calibri" w:cs="Times New Roman"/>
                <w:color w:val="000000" w:themeColor="text1"/>
                <w:sz w:val="20"/>
              </w:rPr>
              <w:t>Design solutions for system problems.</w:t>
            </w:r>
          </w:p>
        </w:tc>
      </w:tr>
      <w:tr w:rsidR="00FE599F" w:rsidRPr="00FE599F" w14:paraId="335080C7"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0C0E650" w14:textId="77777777" w:rsidR="00FE599F" w:rsidRPr="00BA7E46" w:rsidRDefault="00FE599F" w:rsidP="00BA7E46">
            <w:pPr>
              <w:jc w:val="center"/>
              <w:rPr>
                <w:sz w:val="20"/>
              </w:rPr>
            </w:pPr>
            <w:r w:rsidRPr="00FE599F">
              <w:rPr>
                <w:rFonts w:ascii="Calibri" w:eastAsia="Calibri" w:hAnsi="Calibri" w:cs="Times New Roman"/>
                <w:sz w:val="20"/>
              </w:rPr>
              <w:t xml:space="preserve">Performance Expectation: </w:t>
            </w:r>
            <w:r w:rsidR="00BA7E46" w:rsidRPr="00BA7E46">
              <w:rPr>
                <w:sz w:val="20"/>
              </w:rPr>
              <w:t>HS-LS1-2</w:t>
            </w:r>
            <w:r w:rsidR="00BA7E46">
              <w:rPr>
                <w:sz w:val="20"/>
              </w:rPr>
              <w:t>, HS-LS1-3, HS-LS1-4, HS-LS1-6,</w:t>
            </w:r>
            <w:r w:rsidR="00BA7E46" w:rsidRPr="00BA7E46">
              <w:rPr>
                <w:sz w:val="20"/>
              </w:rPr>
              <w:t xml:space="preserve"> HS-LS1-7</w:t>
            </w:r>
          </w:p>
        </w:tc>
      </w:tr>
      <w:tr w:rsidR="00FE599F" w:rsidRPr="00FE599F" w14:paraId="601F136C"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3269138F" w14:textId="77777777" w:rsidR="00FE599F" w:rsidRPr="00FE599F" w:rsidRDefault="00FE599F" w:rsidP="00FE599F">
            <w:pPr>
              <w:jc w:val="center"/>
              <w:rPr>
                <w:rFonts w:ascii="Calibri" w:eastAsia="Calibri" w:hAnsi="Calibri" w:cs="Times New Roman"/>
                <w:sz w:val="20"/>
              </w:rPr>
            </w:pPr>
            <w:r w:rsidRPr="00FE599F">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04201072"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D23A16E"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3AF4E5C2"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E599F">
              <w:rPr>
                <w:rFonts w:ascii="Calibri" w:eastAsia="Calibri" w:hAnsi="Calibri" w:cs="Times New Roman"/>
                <w:sz w:val="20"/>
              </w:rPr>
              <w:t>Level 1</w:t>
            </w:r>
          </w:p>
        </w:tc>
      </w:tr>
      <w:tr w:rsidR="00FE599F" w:rsidRPr="00FE599F" w14:paraId="49F02A21" w14:textId="77777777" w:rsidTr="00BA7E46">
        <w:trPr>
          <w:cantSplit/>
          <w:trHeight w:val="5453"/>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23390F2C" w14:textId="77777777" w:rsidR="00FE599F" w:rsidRPr="00FE599F" w:rsidRDefault="00FE599F" w:rsidP="00FE599F">
            <w:pPr>
              <w:ind w:left="113" w:right="113"/>
              <w:rPr>
                <w:rFonts w:ascii="Calibri" w:eastAsia="Calibri" w:hAnsi="Calibri" w:cs="Times New Roman"/>
                <w:sz w:val="20"/>
              </w:rPr>
            </w:pPr>
            <w:r w:rsidRPr="00FE599F">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F07C4E7" w14:textId="77777777" w:rsidR="00FE599F" w:rsidRPr="00BA7E46" w:rsidRDefault="00FE599F" w:rsidP="00FE599F">
            <w:pPr>
              <w:ind w:left="106"/>
              <w:contextualSpacing/>
              <w:cnfStyle w:val="000000000000" w:firstRow="0" w:lastRow="0" w:firstColumn="0" w:lastColumn="0" w:oddVBand="0" w:evenVBand="0" w:oddHBand="0" w:evenHBand="0" w:firstRowFirstColumn="0" w:firstRowLastColumn="0" w:lastRowFirstColumn="0" w:lastRowLastColumn="0"/>
              <w:rPr>
                <w:b/>
                <w:bCs/>
                <w:i/>
                <w:sz w:val="20"/>
                <w:szCs w:val="20"/>
              </w:rPr>
            </w:pPr>
            <w:r w:rsidRPr="00BA7E46">
              <w:rPr>
                <w:b/>
                <w:bCs/>
                <w:i/>
                <w:sz w:val="20"/>
                <w:szCs w:val="20"/>
              </w:rPr>
              <w:t xml:space="preserve">Students </w:t>
            </w:r>
            <w:r w:rsidR="00BA7E46" w:rsidRPr="00BA7E46">
              <w:rPr>
                <w:b/>
                <w:bCs/>
                <w:i/>
                <w:sz w:val="20"/>
                <w:szCs w:val="20"/>
              </w:rPr>
              <w:t>will:</w:t>
            </w:r>
          </w:p>
          <w:p w14:paraId="4819BB6B" w14:textId="77777777" w:rsidR="00BA7E46" w:rsidRPr="00FE599F" w:rsidRDefault="00BA7E46" w:rsidP="00FE599F">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1E37C81F" w14:textId="77777777" w:rsidR="00BA7E46" w:rsidRPr="00BA7E46" w:rsidRDefault="00BA7E46" w:rsidP="00BA7E46">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 xml:space="preserve"> Develop a structural model of the digestive system and explain the major function of each organ and accessory organ.</w:t>
            </w:r>
          </w:p>
          <w:p w14:paraId="5D051557"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710A0C5"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3F46A33"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29B0F0E"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19D4E78"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AD84F3F" w14:textId="77777777" w:rsidR="00BA7E46" w:rsidRP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0765152F" w14:textId="77777777" w:rsidR="00BA7E46" w:rsidRPr="00BA7E46" w:rsidRDefault="00BA7E46" w:rsidP="00BA7E46">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Predict what the consequences would be, if the heart had a leaky valve.</w:t>
            </w:r>
          </w:p>
          <w:p w14:paraId="4BEA51C3"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74F8DB0"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1FB8FB3" w14:textId="77777777" w:rsidR="00BA7E46" w:rsidRP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AC49C1E" w14:textId="77777777" w:rsidR="00FE599F" w:rsidRPr="00FE599F" w:rsidRDefault="00BA7E46" w:rsidP="00BA7E46">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Compare and contrast the functions of the digestive and cardiovascular systems and how they work together to maintain homeostasi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3A61FCA" w14:textId="77777777" w:rsidR="00FE599F" w:rsidRPr="00FE599F" w:rsidRDefault="00FE599F" w:rsidP="00FE599F">
            <w:pPr>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r w:rsidRPr="00FE599F">
              <w:rPr>
                <w:b/>
                <w:i/>
                <w:sz w:val="20"/>
              </w:rPr>
              <w:t>Students will:</w:t>
            </w:r>
          </w:p>
          <w:p w14:paraId="671E49A5" w14:textId="77777777" w:rsidR="00BA7E46" w:rsidRDefault="00BA7E46" w:rsidP="00BA7E46">
            <w:pPr>
              <w:contextualSpacing/>
              <w:cnfStyle w:val="000000000000" w:firstRow="0" w:lastRow="0" w:firstColumn="0" w:lastColumn="0" w:oddVBand="0" w:evenVBand="0" w:oddHBand="0" w:evenHBand="0" w:firstRowFirstColumn="0" w:firstRowLastColumn="0" w:lastRowFirstColumn="0" w:lastRowLastColumn="0"/>
            </w:pPr>
          </w:p>
          <w:p w14:paraId="0FFC20CD" w14:textId="77777777" w:rsidR="00BA7E46" w:rsidRDefault="00BA7E46" w:rsidP="00BA7E4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1. Describe the structure and function of the major organs and accessory organs of the digestive system.</w:t>
            </w:r>
          </w:p>
          <w:p w14:paraId="5683147D"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pPr>
            <w:r>
              <w:t>2. Explain the difference between chemical and mechanical digestion.</w:t>
            </w:r>
          </w:p>
          <w:p w14:paraId="7DB5EC34"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pPr>
            <w:r>
              <w:t>3. Describe the pathway of food as it is propelled throughout the alimentary canal.</w:t>
            </w:r>
          </w:p>
          <w:p w14:paraId="47337D34"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pPr>
          </w:p>
          <w:p w14:paraId="1D57068A" w14:textId="77777777" w:rsidR="00BA7E46" w:rsidRDefault="00BA7E46" w:rsidP="00BA7E4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1. Recognize the structure and function of the major organs of the cardiovascular system.</w:t>
            </w:r>
          </w:p>
          <w:p w14:paraId="2EA29D06" w14:textId="77777777" w:rsidR="00BA7E46" w:rsidRDefault="00BA7E46" w:rsidP="00BA7E46">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Describe the pathway of blood throughout the human body.</w:t>
            </w:r>
          </w:p>
          <w:p w14:paraId="2F6EAE32" w14:textId="77777777" w:rsidR="00BA7E46" w:rsidRDefault="00BA7E46" w:rsidP="00BA7E4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Summarize how the digestive system and the cardiovascular system maintain homeostasis.</w:t>
            </w:r>
          </w:p>
          <w:p w14:paraId="441D84C9" w14:textId="77777777" w:rsidR="00BA7E46" w:rsidRPr="00FE599F" w:rsidRDefault="00BA7E46" w:rsidP="00FE599F">
            <w:pPr>
              <w:ind w:left="466"/>
              <w:contextualSpacing/>
              <w:cnfStyle w:val="000000000000" w:firstRow="0" w:lastRow="0" w:firstColumn="0" w:lastColumn="0" w:oddVBand="0" w:evenVBand="0" w:oddHBand="0" w:evenHBand="0" w:firstRowFirstColumn="0" w:firstRowLastColumn="0" w:lastRowFirstColumn="0" w:lastRowLastColumn="0"/>
            </w:pPr>
          </w:p>
          <w:p w14:paraId="3B7BFDF1" w14:textId="77777777" w:rsidR="00FE599F" w:rsidRPr="00FE599F" w:rsidRDefault="00FE599F" w:rsidP="00FE599F">
            <w:pPr>
              <w:contextualSpacing/>
              <w:cnfStyle w:val="000000000000" w:firstRow="0" w:lastRow="0" w:firstColumn="0" w:lastColumn="0" w:oddVBand="0" w:evenVBand="0" w:oddHBand="0" w:evenHBand="0" w:firstRowFirstColumn="0" w:firstRowLastColumn="0" w:lastRowFirstColumn="0" w:lastRowLastColumn="0"/>
            </w:pPr>
            <w:r w:rsidRPr="00FE599F">
              <w:rPr>
                <w:u w:val="single"/>
              </w:rPr>
              <w:t xml:space="preserve">Recognize or recall specific vocabulary such as: </w:t>
            </w:r>
          </w:p>
          <w:p w14:paraId="1EC9E81C" w14:textId="77777777" w:rsidR="00FE599F" w:rsidRPr="00FE599F" w:rsidRDefault="00BA7E46" w:rsidP="00FE599F">
            <w:pPr>
              <w:ind w:left="1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mouth, esophagus, stomach, sphincter, intestine, colon, rectum, anus, villi, heart, veins, arteries, capillaries, atrium, ventricle, aorta</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42DA40AE" w14:textId="77777777" w:rsidR="00FE599F" w:rsidRPr="00FE599F" w:rsidRDefault="00FE599F" w:rsidP="00FE599F">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E599F">
              <w:rPr>
                <w:sz w:val="20"/>
              </w:rPr>
              <w:t>Student’s performance reflects insufficient progress towards foundational skills and knowledge.</w:t>
            </w:r>
          </w:p>
        </w:tc>
      </w:tr>
    </w:tbl>
    <w:p w14:paraId="1D8D0271" w14:textId="1C027916" w:rsidR="00E46ADF" w:rsidRDefault="00E46ADF"/>
    <w:p w14:paraId="25EC12D1" w14:textId="77777777" w:rsidR="00E46ADF" w:rsidRDefault="00E46ADF">
      <w:r>
        <w:br w:type="page"/>
      </w:r>
    </w:p>
    <w:tbl>
      <w:tblPr>
        <w:tblStyle w:val="LightList7"/>
        <w:tblW w:w="14395" w:type="dxa"/>
        <w:tblLayout w:type="fixed"/>
        <w:tblLook w:val="04A0" w:firstRow="1" w:lastRow="0" w:firstColumn="1" w:lastColumn="0" w:noHBand="0" w:noVBand="1"/>
      </w:tblPr>
      <w:tblGrid>
        <w:gridCol w:w="805"/>
        <w:gridCol w:w="6750"/>
        <w:gridCol w:w="6120"/>
        <w:gridCol w:w="720"/>
      </w:tblGrid>
      <w:tr w:rsidR="00FE599F" w:rsidRPr="00FE599F" w14:paraId="7D2881EB"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8270CF3" w14:textId="77777777" w:rsidR="00FE599F" w:rsidRPr="00FE599F" w:rsidRDefault="00FE599F" w:rsidP="00FE599F">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lastRenderedPageBreak/>
              <w:t xml:space="preserve">Topic: </w:t>
            </w:r>
            <w:r w:rsidR="003A3A03" w:rsidRPr="003A3A03">
              <w:rPr>
                <w:rFonts w:ascii="Calibri" w:eastAsia="Calibri" w:hAnsi="Calibri" w:cs="Times New Roman"/>
                <w:color w:val="000000" w:themeColor="text1"/>
                <w:sz w:val="20"/>
                <w:szCs w:val="20"/>
              </w:rPr>
              <w:t>Respiratory and Urinary System</w:t>
            </w:r>
          </w:p>
        </w:tc>
      </w:tr>
      <w:tr w:rsidR="00FE599F" w:rsidRPr="00FE599F" w14:paraId="0C79B892"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60D04B1" w14:textId="77777777" w:rsidR="00FE599F" w:rsidRPr="00FE599F" w:rsidRDefault="00FE599F" w:rsidP="003A3A03">
            <w:pPr>
              <w:rPr>
                <w:rFonts w:ascii="Calibri" w:eastAsia="Calibri" w:hAnsi="Calibri" w:cs="Times New Roman"/>
                <w:color w:val="000000" w:themeColor="text1"/>
                <w:sz w:val="20"/>
                <w:szCs w:val="20"/>
              </w:rPr>
            </w:pPr>
            <w:r w:rsidRPr="00FE599F">
              <w:rPr>
                <w:rFonts w:ascii="Calibri" w:eastAsia="Calibri" w:hAnsi="Calibri" w:cs="Times New Roman"/>
                <w:color w:val="000000" w:themeColor="text1"/>
                <w:sz w:val="20"/>
                <w:szCs w:val="20"/>
              </w:rPr>
              <w:t xml:space="preserve">Driving Questions: </w:t>
            </w:r>
            <w:r w:rsidR="003A3A03" w:rsidRPr="003A3A03">
              <w:rPr>
                <w:rFonts w:ascii="Calibri" w:eastAsia="Calibri" w:hAnsi="Calibri" w:cs="Times New Roman"/>
                <w:color w:val="000000" w:themeColor="text1"/>
                <w:sz w:val="20"/>
                <w:szCs w:val="20"/>
              </w:rPr>
              <w:t>How does the human body get rid of cellular waste? How do kidneys regulate homeostasis of the blood? How do the respiratory and urinary systems work together? What environmental factors can damage these systems?</w:t>
            </w:r>
          </w:p>
        </w:tc>
      </w:tr>
      <w:tr w:rsidR="00FE599F" w:rsidRPr="00FE599F" w14:paraId="08BE7961"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4AA6A58" w14:textId="77777777" w:rsidR="00FE599F" w:rsidRPr="00FE599F" w:rsidRDefault="00FE599F" w:rsidP="00FE599F">
            <w:pPr>
              <w:jc w:val="center"/>
              <w:rPr>
                <w:rFonts w:ascii="Calibri" w:eastAsia="Calibri" w:hAnsi="Calibri" w:cs="Times New Roman"/>
                <w:color w:val="000000" w:themeColor="text1"/>
                <w:sz w:val="20"/>
                <w:szCs w:val="20"/>
              </w:rPr>
            </w:pPr>
            <w:r w:rsidRPr="00FE599F">
              <w:rPr>
                <w:rFonts w:ascii="Calibri" w:eastAsia="Calibri" w:hAnsi="Calibri" w:cs="Times New Roman"/>
                <w:color w:val="000000" w:themeColor="text1"/>
                <w:sz w:val="20"/>
                <w:szCs w:val="20"/>
              </w:rPr>
              <w:t xml:space="preserve">Crosscutting Concept:  </w:t>
            </w:r>
            <w:r w:rsidR="003A3A03" w:rsidRPr="003A3A03">
              <w:rPr>
                <w:rFonts w:ascii="Calibri" w:eastAsia="Calibri" w:hAnsi="Calibri" w:cs="Times New Roman"/>
                <w:color w:val="000000" w:themeColor="text1"/>
                <w:sz w:val="20"/>
                <w:szCs w:val="20"/>
              </w:rPr>
              <w:t>Structure and Function, Systems and System Models, Stability and Change</w:t>
            </w:r>
          </w:p>
        </w:tc>
      </w:tr>
      <w:tr w:rsidR="00FE599F" w:rsidRPr="00FE599F" w14:paraId="436F644C"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E4335B0" w14:textId="77777777" w:rsidR="00FE599F" w:rsidRPr="00FE599F" w:rsidRDefault="00FE599F" w:rsidP="00FE599F">
            <w:pPr>
              <w:jc w:val="center"/>
              <w:rPr>
                <w:rFonts w:ascii="Calibri" w:eastAsia="Calibri" w:hAnsi="Calibri" w:cs="Times New Roman"/>
                <w:sz w:val="20"/>
                <w:szCs w:val="20"/>
              </w:rPr>
            </w:pPr>
            <w:r w:rsidRPr="00FE599F">
              <w:rPr>
                <w:rFonts w:ascii="Calibri" w:eastAsia="Calibri" w:hAnsi="Calibri" w:cs="Times New Roman"/>
                <w:sz w:val="20"/>
                <w:szCs w:val="20"/>
              </w:rPr>
              <w:t xml:space="preserve">Science and Engineering Practices: </w:t>
            </w:r>
            <w:r w:rsidR="003A3A03" w:rsidRPr="003A3A03">
              <w:rPr>
                <w:rFonts w:ascii="Calibri" w:eastAsia="Calibri" w:hAnsi="Calibri" w:cs="Times New Roman"/>
                <w:sz w:val="20"/>
                <w:szCs w:val="20"/>
              </w:rPr>
              <w:t>Analyzing data. Planning and carrying out an investigation. Engaging arguments for evidence.</w:t>
            </w:r>
          </w:p>
        </w:tc>
      </w:tr>
      <w:tr w:rsidR="00FE599F" w:rsidRPr="00FE599F" w14:paraId="58F5C6EB"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3679CC4" w14:textId="77777777" w:rsidR="00FE599F" w:rsidRPr="00FE599F" w:rsidRDefault="00FE599F" w:rsidP="00FE599F">
            <w:pPr>
              <w:jc w:val="center"/>
              <w:rPr>
                <w:rFonts w:ascii="Calibri" w:eastAsia="Calibri" w:hAnsi="Calibri" w:cs="Times New Roman"/>
                <w:sz w:val="20"/>
                <w:szCs w:val="20"/>
              </w:rPr>
            </w:pPr>
            <w:r w:rsidRPr="00FE599F">
              <w:rPr>
                <w:rFonts w:ascii="Calibri" w:eastAsia="Calibri" w:hAnsi="Calibri" w:cs="Times New Roman"/>
                <w:sz w:val="20"/>
                <w:szCs w:val="20"/>
              </w:rPr>
              <w:t>Perfor</w:t>
            </w:r>
            <w:r w:rsidR="004F23DE">
              <w:rPr>
                <w:rFonts w:ascii="Calibri" w:eastAsia="Calibri" w:hAnsi="Calibri" w:cs="Times New Roman"/>
                <w:sz w:val="20"/>
                <w:szCs w:val="20"/>
              </w:rPr>
              <w:t xml:space="preserve">mance Expectation: </w:t>
            </w:r>
            <w:r w:rsidR="003A3A03" w:rsidRPr="00897AC6">
              <w:rPr>
                <w:sz w:val="20"/>
              </w:rPr>
              <w:t>HS-LS1-2, HS-LS1-3</w:t>
            </w:r>
          </w:p>
        </w:tc>
      </w:tr>
      <w:tr w:rsidR="00FE599F" w:rsidRPr="00FE599F" w14:paraId="151A03CD" w14:textId="77777777" w:rsidTr="00FE599F">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67DD1CA8" w14:textId="77777777" w:rsidR="00FE599F" w:rsidRPr="00FE599F" w:rsidRDefault="00FE599F" w:rsidP="00FE599F">
            <w:pPr>
              <w:jc w:val="center"/>
              <w:rPr>
                <w:rFonts w:ascii="Calibri" w:eastAsia="Calibri" w:hAnsi="Calibri" w:cs="Times New Roman"/>
                <w:sz w:val="20"/>
              </w:rPr>
            </w:pPr>
            <w:r w:rsidRPr="00FE599F">
              <w:rPr>
                <w:rFonts w:ascii="Calibri" w:eastAsia="Calibri" w:hAnsi="Calibri" w:cs="Times New Roman"/>
                <w:sz w:val="20"/>
              </w:rPr>
              <w:t>Level 4</w:t>
            </w:r>
          </w:p>
        </w:tc>
        <w:tc>
          <w:tcPr>
            <w:tcW w:w="6750" w:type="dxa"/>
            <w:tcBorders>
              <w:top w:val="single" w:sz="4" w:space="0" w:color="auto"/>
              <w:left w:val="single" w:sz="4" w:space="0" w:color="auto"/>
              <w:bottom w:val="single" w:sz="4" w:space="0" w:color="auto"/>
              <w:right w:val="single" w:sz="4" w:space="0" w:color="auto"/>
            </w:tcBorders>
            <w:shd w:val="clear" w:color="auto" w:fill="000000" w:themeFill="text1"/>
          </w:tcPr>
          <w:p w14:paraId="28A13977"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3</w:t>
            </w:r>
          </w:p>
        </w:tc>
        <w:tc>
          <w:tcPr>
            <w:tcW w:w="6120" w:type="dxa"/>
            <w:tcBorders>
              <w:top w:val="single" w:sz="4" w:space="0" w:color="auto"/>
              <w:left w:val="single" w:sz="4" w:space="0" w:color="auto"/>
              <w:bottom w:val="single" w:sz="4" w:space="0" w:color="auto"/>
              <w:right w:val="single" w:sz="4" w:space="0" w:color="auto"/>
            </w:tcBorders>
            <w:shd w:val="clear" w:color="auto" w:fill="000000" w:themeFill="text1"/>
          </w:tcPr>
          <w:p w14:paraId="4C265B4D"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76898757"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E599F">
              <w:rPr>
                <w:rFonts w:ascii="Calibri" w:eastAsia="Calibri" w:hAnsi="Calibri" w:cs="Times New Roman"/>
                <w:sz w:val="20"/>
              </w:rPr>
              <w:t>Level 1</w:t>
            </w:r>
          </w:p>
        </w:tc>
      </w:tr>
      <w:tr w:rsidR="00FE599F" w:rsidRPr="00FE599F" w14:paraId="2D625DF1" w14:textId="77777777" w:rsidTr="00FE599F">
        <w:trPr>
          <w:cantSplit/>
          <w:trHeight w:val="6515"/>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2210983B" w14:textId="77777777" w:rsidR="00FE599F" w:rsidRPr="00FE599F" w:rsidRDefault="00FE599F" w:rsidP="00FE599F">
            <w:pPr>
              <w:ind w:left="113" w:right="113"/>
              <w:rPr>
                <w:rFonts w:ascii="Calibri" w:eastAsia="Calibri" w:hAnsi="Calibri" w:cs="Times New Roman"/>
                <w:sz w:val="20"/>
              </w:rPr>
            </w:pPr>
            <w:r w:rsidRPr="00FE599F">
              <w:rPr>
                <w:rFonts w:ascii="Calibri" w:eastAsia="Calibri" w:hAnsi="Calibri" w:cs="Times New Roman"/>
                <w:sz w:val="20"/>
              </w:rPr>
              <w:t>In addition to score 3.0 performance, the student demonstrates in-depth inferences and applications that go beyond what was taught.</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71ACD138" w14:textId="77777777" w:rsidR="00FE599F" w:rsidRPr="003A3A03" w:rsidRDefault="00FE599F" w:rsidP="00FE599F">
            <w:pPr>
              <w:ind w:left="106"/>
              <w:contextualSpacing/>
              <w:cnfStyle w:val="000000000000" w:firstRow="0" w:lastRow="0" w:firstColumn="0" w:lastColumn="0" w:oddVBand="0" w:evenVBand="0" w:oddHBand="0" w:evenHBand="0" w:firstRowFirstColumn="0" w:firstRowLastColumn="0" w:lastRowFirstColumn="0" w:lastRowLastColumn="0"/>
              <w:rPr>
                <w:b/>
                <w:bCs/>
                <w:i/>
                <w:sz w:val="20"/>
                <w:szCs w:val="20"/>
              </w:rPr>
            </w:pPr>
            <w:r w:rsidRPr="003A3A03">
              <w:rPr>
                <w:b/>
                <w:bCs/>
                <w:i/>
                <w:sz w:val="20"/>
                <w:szCs w:val="20"/>
              </w:rPr>
              <w:t xml:space="preserve">Students </w:t>
            </w:r>
            <w:r w:rsidR="003A3A03" w:rsidRPr="003A3A03">
              <w:rPr>
                <w:b/>
                <w:bCs/>
                <w:i/>
                <w:sz w:val="20"/>
                <w:szCs w:val="20"/>
              </w:rPr>
              <w:t>will:</w:t>
            </w:r>
            <w:r w:rsidRPr="003A3A03">
              <w:rPr>
                <w:b/>
                <w:bCs/>
                <w:i/>
                <w:sz w:val="20"/>
                <w:szCs w:val="20"/>
              </w:rPr>
              <w:br/>
            </w:r>
          </w:p>
          <w:p w14:paraId="0DE33D9E" w14:textId="77777777" w:rsidR="003A3A03" w:rsidRDefault="003A3A03" w:rsidP="003A3A0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iCs/>
              </w:rPr>
            </w:pPr>
            <w:r w:rsidRPr="003A3A03">
              <w:rPr>
                <w:iCs/>
              </w:rPr>
              <w:t>Analyze the input and output of the respiratory system and how changes can affect the human body.</w:t>
            </w:r>
          </w:p>
          <w:p w14:paraId="61BF9C01" w14:textId="77777777" w:rsidR="00897AC6" w:rsidRPr="00897AC6" w:rsidRDefault="00897AC6" w:rsidP="00897AC6">
            <w:pPr>
              <w:cnfStyle w:val="000000000000" w:firstRow="0" w:lastRow="0" w:firstColumn="0" w:lastColumn="0" w:oddVBand="0" w:evenVBand="0" w:oddHBand="0" w:evenHBand="0" w:firstRowFirstColumn="0" w:firstRowLastColumn="0" w:lastRowFirstColumn="0" w:lastRowLastColumn="0"/>
              <w:rPr>
                <w:iCs/>
              </w:rPr>
            </w:pPr>
          </w:p>
          <w:p w14:paraId="0ED0C8C1" w14:textId="77777777" w:rsidR="003A3A03" w:rsidRDefault="003A3A03" w:rsidP="003A3A0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iCs/>
              </w:rPr>
            </w:pPr>
            <w:r w:rsidRPr="003A3A03">
              <w:rPr>
                <w:iCs/>
              </w:rPr>
              <w:t xml:space="preserve">Given data, formulate an explanation as to how urinary waste concentration and output volume can </w:t>
            </w:r>
            <w:proofErr w:type="gramStart"/>
            <w:r w:rsidRPr="003A3A03">
              <w:rPr>
                <w:iCs/>
              </w:rPr>
              <w:t>effect</w:t>
            </w:r>
            <w:proofErr w:type="gramEnd"/>
            <w:r w:rsidRPr="003A3A03">
              <w:rPr>
                <w:iCs/>
              </w:rPr>
              <w:t xml:space="preserve"> homeostasis.</w:t>
            </w:r>
          </w:p>
          <w:p w14:paraId="7AB24749" w14:textId="77777777" w:rsidR="00897AC6" w:rsidRPr="00897AC6" w:rsidRDefault="00897AC6" w:rsidP="00897AC6">
            <w:pPr>
              <w:cnfStyle w:val="000000000000" w:firstRow="0" w:lastRow="0" w:firstColumn="0" w:lastColumn="0" w:oddVBand="0" w:evenVBand="0" w:oddHBand="0" w:evenHBand="0" w:firstRowFirstColumn="0" w:firstRowLastColumn="0" w:lastRowFirstColumn="0" w:lastRowLastColumn="0"/>
              <w:rPr>
                <w:iCs/>
              </w:rPr>
            </w:pPr>
          </w:p>
          <w:p w14:paraId="2465BE0C" w14:textId="77777777" w:rsidR="00FE599F" w:rsidRPr="003A3A03" w:rsidRDefault="003A3A03" w:rsidP="003A3A0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iCs/>
              </w:rPr>
            </w:pPr>
            <w:r w:rsidRPr="003A3A03">
              <w:rPr>
                <w:iCs/>
              </w:rPr>
              <w:t>Predict how a disease or a stress of the respiratory system could affect the urinary system.</w:t>
            </w:r>
            <w:r w:rsidR="00FE599F" w:rsidRPr="003A3A03">
              <w:rPr>
                <w:iCs/>
              </w:rPr>
              <w:br/>
            </w:r>
            <w:r w:rsidR="00FE599F" w:rsidRPr="00FE599F">
              <w:br/>
            </w:r>
            <w:r w:rsidR="00FE599F" w:rsidRPr="00FE599F">
              <w:br/>
            </w:r>
            <w:r w:rsidR="00FE599F" w:rsidRPr="00FE599F">
              <w:br/>
            </w:r>
            <w:r w:rsidR="00FE599F" w:rsidRPr="00FE599F">
              <w:br/>
            </w:r>
            <w:r w:rsidR="00FE599F" w:rsidRPr="00FE599F">
              <w:br/>
            </w:r>
          </w:p>
          <w:p w14:paraId="6E389604" w14:textId="77777777" w:rsidR="00FE599F" w:rsidRPr="00FE599F" w:rsidRDefault="00FE599F" w:rsidP="003A3A03">
            <w:pPr>
              <w:contextualSpacing/>
              <w:cnfStyle w:val="000000000000" w:firstRow="0" w:lastRow="0" w:firstColumn="0" w:lastColumn="0" w:oddVBand="0" w:evenVBand="0" w:oddHBand="0" w:evenHBand="0" w:firstRowFirstColumn="0" w:firstRowLastColumn="0" w:lastRowFirstColumn="0" w:lastRowLastColumn="0"/>
            </w:pPr>
          </w:p>
        </w:tc>
        <w:tc>
          <w:tcPr>
            <w:tcW w:w="6120" w:type="dxa"/>
            <w:tcBorders>
              <w:top w:val="single" w:sz="4" w:space="0" w:color="auto"/>
              <w:left w:val="single" w:sz="4" w:space="0" w:color="auto"/>
              <w:bottom w:val="single" w:sz="4" w:space="0" w:color="auto"/>
              <w:right w:val="single" w:sz="4" w:space="0" w:color="auto"/>
            </w:tcBorders>
            <w:shd w:val="clear" w:color="auto" w:fill="auto"/>
          </w:tcPr>
          <w:p w14:paraId="0BE0187C" w14:textId="77777777" w:rsidR="00FE599F" w:rsidRPr="003A3A03" w:rsidRDefault="00FE599F" w:rsidP="00FE599F">
            <w:pPr>
              <w:ind w:left="720" w:hanging="614"/>
              <w:contextualSpacing/>
              <w:cnfStyle w:val="000000000000" w:firstRow="0" w:lastRow="0" w:firstColumn="0" w:lastColumn="0" w:oddVBand="0" w:evenVBand="0" w:oddHBand="0" w:evenHBand="0" w:firstRowFirstColumn="0" w:firstRowLastColumn="0" w:lastRowFirstColumn="0" w:lastRowLastColumn="0"/>
              <w:rPr>
                <w:b/>
                <w:i/>
                <w:sz w:val="20"/>
                <w:szCs w:val="20"/>
              </w:rPr>
            </w:pPr>
            <w:r w:rsidRPr="003A3A03">
              <w:rPr>
                <w:b/>
                <w:i/>
                <w:sz w:val="20"/>
                <w:szCs w:val="20"/>
              </w:rPr>
              <w:t>Students will:</w:t>
            </w:r>
            <w:r w:rsidRPr="003A3A03">
              <w:rPr>
                <w:b/>
                <w:i/>
                <w:sz w:val="20"/>
                <w:szCs w:val="20"/>
              </w:rPr>
              <w:br/>
            </w:r>
          </w:p>
          <w:p w14:paraId="2F17F86F" w14:textId="77777777" w:rsid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Identify the structures and functions of the lungs.</w:t>
            </w:r>
          </w:p>
          <w:p w14:paraId="45A27452" w14:textId="77777777" w:rsidR="00897AC6" w:rsidRDefault="00897AC6" w:rsidP="00897AC6">
            <w:pPr>
              <w:cnfStyle w:val="000000000000" w:firstRow="0" w:lastRow="0" w:firstColumn="0" w:lastColumn="0" w:oddVBand="0" w:evenVBand="0" w:oddHBand="0" w:evenHBand="0" w:firstRowFirstColumn="0" w:firstRowLastColumn="0" w:lastRowFirstColumn="0" w:lastRowLastColumn="0"/>
            </w:pPr>
          </w:p>
          <w:p w14:paraId="045537E6" w14:textId="77777777" w:rsidR="00897AC6" w:rsidRDefault="00897AC6" w:rsidP="00897AC6">
            <w:pPr>
              <w:cnfStyle w:val="000000000000" w:firstRow="0" w:lastRow="0" w:firstColumn="0" w:lastColumn="0" w:oddVBand="0" w:evenVBand="0" w:oddHBand="0" w:evenHBand="0" w:firstRowFirstColumn="0" w:firstRowLastColumn="0" w:lastRowFirstColumn="0" w:lastRowLastColumn="0"/>
            </w:pPr>
          </w:p>
          <w:p w14:paraId="544E1851" w14:textId="77777777" w:rsid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 xml:space="preserve"> </w:t>
            </w:r>
            <w:r>
              <w:t xml:space="preserve">1. </w:t>
            </w:r>
            <w:r w:rsidRPr="00897AC6">
              <w:t xml:space="preserve">Illustrate the structure of the kidney and state its purpose. </w:t>
            </w:r>
          </w:p>
          <w:p w14:paraId="5307CA3E"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pPr>
            <w:r>
              <w:t xml:space="preserve">2. </w:t>
            </w:r>
            <w:r w:rsidRPr="00897AC6">
              <w:t>List and identify the main organs of the urinary system.</w:t>
            </w:r>
          </w:p>
          <w:p w14:paraId="6CE69F29" w14:textId="77777777" w:rsidR="00897AC6" w:rsidRPr="00897AC6" w:rsidRDefault="00897AC6" w:rsidP="00897AC6">
            <w:pPr>
              <w:ind w:left="720" w:hanging="614"/>
              <w:contextualSpacing/>
              <w:cnfStyle w:val="000000000000" w:firstRow="0" w:lastRow="0" w:firstColumn="0" w:lastColumn="0" w:oddVBand="0" w:evenVBand="0" w:oddHBand="0" w:evenHBand="0" w:firstRowFirstColumn="0" w:firstRowLastColumn="0" w:lastRowFirstColumn="0" w:lastRowLastColumn="0"/>
            </w:pPr>
          </w:p>
          <w:p w14:paraId="6674E4A6" w14:textId="77777777" w:rsidR="00897AC6" w:rsidRP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Discuss possible ways that the respiratory system can be damaged, stressed, or inhibited.</w:t>
            </w:r>
          </w:p>
          <w:p w14:paraId="2D749EC7" w14:textId="77777777" w:rsidR="00897AC6" w:rsidRPr="00897AC6" w:rsidRDefault="00897AC6" w:rsidP="00897AC6">
            <w:pPr>
              <w:ind w:left="720" w:hanging="614"/>
              <w:contextualSpacing/>
              <w:cnfStyle w:val="000000000000" w:firstRow="0" w:lastRow="0" w:firstColumn="0" w:lastColumn="0" w:oddVBand="0" w:evenVBand="0" w:oddHBand="0" w:evenHBand="0" w:firstRowFirstColumn="0" w:firstRowLastColumn="0" w:lastRowFirstColumn="0" w:lastRowLastColumn="0"/>
            </w:pPr>
          </w:p>
          <w:p w14:paraId="6DFC1667" w14:textId="77777777" w:rsidR="00FE599F" w:rsidRP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List environmental factors that can disrupt normal urinary function.</w:t>
            </w:r>
          </w:p>
          <w:p w14:paraId="7AF44CA6" w14:textId="77777777" w:rsidR="00FE599F" w:rsidRDefault="00FE599F" w:rsidP="00FE599F">
            <w:pPr>
              <w:ind w:left="720" w:hanging="614"/>
              <w:contextualSpacing/>
              <w:cnfStyle w:val="000000000000" w:firstRow="0" w:lastRow="0" w:firstColumn="0" w:lastColumn="0" w:oddVBand="0" w:evenVBand="0" w:oddHBand="0" w:evenHBand="0" w:firstRowFirstColumn="0" w:firstRowLastColumn="0" w:lastRowFirstColumn="0" w:lastRowLastColumn="0"/>
            </w:pPr>
          </w:p>
          <w:p w14:paraId="092D776A" w14:textId="77777777" w:rsidR="00897AC6" w:rsidRPr="00897AC6" w:rsidRDefault="00897AC6" w:rsidP="00FE599F">
            <w:pPr>
              <w:ind w:left="720" w:hanging="614"/>
              <w:contextualSpacing/>
              <w:cnfStyle w:val="000000000000" w:firstRow="0" w:lastRow="0" w:firstColumn="0" w:lastColumn="0" w:oddVBand="0" w:evenVBand="0" w:oddHBand="0" w:evenHBand="0" w:firstRowFirstColumn="0" w:firstRowLastColumn="0" w:lastRowFirstColumn="0" w:lastRowLastColumn="0"/>
            </w:pPr>
          </w:p>
          <w:p w14:paraId="304AE1C5" w14:textId="77777777" w:rsidR="00FE599F" w:rsidRPr="00FE599F" w:rsidRDefault="00FE599F" w:rsidP="00FE599F">
            <w:pPr>
              <w:ind w:left="720" w:hanging="614"/>
              <w:contextualSpacing/>
              <w:cnfStyle w:val="000000000000" w:firstRow="0" w:lastRow="0" w:firstColumn="0" w:lastColumn="0" w:oddVBand="0" w:evenVBand="0" w:oddHBand="0" w:evenHBand="0" w:firstRowFirstColumn="0" w:firstRowLastColumn="0" w:lastRowFirstColumn="0" w:lastRowLastColumn="0"/>
            </w:pPr>
            <w:r w:rsidRPr="00FE599F">
              <w:rPr>
                <w:u w:val="single"/>
              </w:rPr>
              <w:t>Recognize or recall specific vocabulary such as:</w:t>
            </w:r>
            <w:r w:rsidRPr="00FE599F">
              <w:t xml:space="preserve"> </w:t>
            </w:r>
          </w:p>
          <w:p w14:paraId="43C40840" w14:textId="77777777" w:rsidR="00FE599F" w:rsidRPr="00FE599F" w:rsidRDefault="00897AC6" w:rsidP="00FE599F">
            <w:pPr>
              <w:ind w:left="162"/>
              <w:contextualSpacing/>
              <w:cnfStyle w:val="000000000000" w:firstRow="0" w:lastRow="0" w:firstColumn="0" w:lastColumn="0" w:oddVBand="0" w:evenVBand="0" w:oddHBand="0" w:evenHBand="0" w:firstRowFirstColumn="0" w:firstRowLastColumn="0" w:lastRowFirstColumn="0" w:lastRowLastColumn="0"/>
              <w:rPr>
                <w:sz w:val="20"/>
                <w:szCs w:val="20"/>
              </w:rPr>
            </w:pPr>
            <w:r w:rsidRPr="00897AC6">
              <w:t>lungs, trachea, bronchioles, alveoli, oxygen, carbon dioxide, urinary bladder, kidney, nephron</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27D563E" w14:textId="77777777" w:rsidR="00FE599F" w:rsidRPr="00FE599F" w:rsidRDefault="00FE599F" w:rsidP="00FE599F">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E599F">
              <w:rPr>
                <w:sz w:val="20"/>
              </w:rPr>
              <w:t>Student’s performance reflects insufficient progress towards foundational skills and knowledge.</w:t>
            </w:r>
          </w:p>
        </w:tc>
      </w:tr>
    </w:tbl>
    <w:p w14:paraId="31BAC317" w14:textId="722EBC2A" w:rsidR="00FE599F" w:rsidRDefault="00FE599F"/>
    <w:p w14:paraId="05F58949" w14:textId="37A05C1C" w:rsidR="00556EA3" w:rsidRDefault="00556EA3"/>
    <w:p w14:paraId="1DFA668E" w14:textId="2A3D1AE5" w:rsidR="00556EA3" w:rsidRDefault="00556EA3"/>
    <w:p w14:paraId="053D9DB5" w14:textId="27D7EC6A" w:rsidR="00556EA3" w:rsidRDefault="00556EA3"/>
    <w:p w14:paraId="2195792C" w14:textId="77777777" w:rsidR="00556EA3" w:rsidRDefault="00556EA3"/>
    <w:tbl>
      <w:tblPr>
        <w:tblStyle w:val="LightList8"/>
        <w:tblW w:w="14395" w:type="dxa"/>
        <w:tblLayout w:type="fixed"/>
        <w:tblLook w:val="04A0" w:firstRow="1" w:lastRow="0" w:firstColumn="1" w:lastColumn="0" w:noHBand="0" w:noVBand="1"/>
      </w:tblPr>
      <w:tblGrid>
        <w:gridCol w:w="805"/>
        <w:gridCol w:w="6840"/>
        <w:gridCol w:w="6030"/>
        <w:gridCol w:w="720"/>
      </w:tblGrid>
      <w:tr w:rsidR="00AA21AD" w:rsidRPr="00AA21AD" w14:paraId="42025374"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4DB0958" w14:textId="77777777" w:rsidR="00AA21AD" w:rsidRPr="00AA21AD" w:rsidRDefault="00AA21AD" w:rsidP="00AA21AD">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t xml:space="preserve">Topic: </w:t>
            </w:r>
            <w:r w:rsidR="00897AC6" w:rsidRPr="00897AC6">
              <w:rPr>
                <w:rFonts w:ascii="Calibri" w:eastAsia="Calibri" w:hAnsi="Calibri" w:cs="Times New Roman"/>
                <w:color w:val="000000" w:themeColor="text1"/>
                <w:sz w:val="20"/>
              </w:rPr>
              <w:t>Reproductive System</w:t>
            </w:r>
          </w:p>
        </w:tc>
      </w:tr>
      <w:tr w:rsidR="00AA21AD" w:rsidRPr="00AA21AD" w14:paraId="62E2EA4A"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E4864DA" w14:textId="77777777" w:rsidR="00950581" w:rsidRDefault="00AA21AD" w:rsidP="00897AC6">
            <w:pPr>
              <w:rPr>
                <w:rFonts w:ascii="Calibri" w:eastAsia="Calibri" w:hAnsi="Calibri" w:cs="Times New Roman"/>
                <w:color w:val="000000" w:themeColor="text1"/>
                <w:sz w:val="20"/>
              </w:rPr>
            </w:pPr>
            <w:r w:rsidRPr="00AA21AD">
              <w:rPr>
                <w:rFonts w:ascii="Calibri" w:eastAsia="Calibri" w:hAnsi="Calibri" w:cs="Times New Roman"/>
                <w:color w:val="000000" w:themeColor="text1"/>
                <w:sz w:val="20"/>
              </w:rPr>
              <w:t xml:space="preserve">Driving Questions: </w:t>
            </w:r>
            <w:r w:rsidR="00897AC6" w:rsidRPr="00897AC6">
              <w:rPr>
                <w:rFonts w:ascii="Calibri" w:eastAsia="Calibri" w:hAnsi="Calibri" w:cs="Times New Roman"/>
                <w:color w:val="000000" w:themeColor="text1"/>
                <w:sz w:val="20"/>
              </w:rPr>
              <w:t xml:space="preserve">How do the organs of the reproductive systems contribute to fertility? How are the male and female reproductive different? How are they similar? </w:t>
            </w:r>
          </w:p>
          <w:p w14:paraId="6A51E59F" w14:textId="77777777" w:rsidR="00AA21AD" w:rsidRPr="00AA21AD" w:rsidRDefault="00897AC6" w:rsidP="00897AC6">
            <w:pPr>
              <w:rPr>
                <w:rFonts w:ascii="Calibri" w:eastAsia="Calibri" w:hAnsi="Calibri" w:cs="Times New Roman"/>
                <w:color w:val="000000" w:themeColor="text1"/>
                <w:sz w:val="20"/>
              </w:rPr>
            </w:pPr>
            <w:r w:rsidRPr="00897AC6">
              <w:rPr>
                <w:rFonts w:ascii="Calibri" w:eastAsia="Calibri" w:hAnsi="Calibri" w:cs="Times New Roman"/>
                <w:color w:val="000000" w:themeColor="text1"/>
                <w:sz w:val="20"/>
              </w:rPr>
              <w:t>How do environmental factors affect gamete development?</w:t>
            </w:r>
          </w:p>
        </w:tc>
      </w:tr>
      <w:tr w:rsidR="00AA21AD" w:rsidRPr="00AA21AD" w14:paraId="421B8CBB"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642F771" w14:textId="77777777" w:rsidR="00AA21AD" w:rsidRPr="00AA21AD" w:rsidRDefault="00AA21AD" w:rsidP="00AA21AD">
            <w:pPr>
              <w:jc w:val="center"/>
              <w:rPr>
                <w:rFonts w:ascii="Calibri" w:eastAsia="Calibri" w:hAnsi="Calibri" w:cs="Times New Roman"/>
                <w:color w:val="000000" w:themeColor="text1"/>
                <w:sz w:val="20"/>
              </w:rPr>
            </w:pPr>
            <w:r w:rsidRPr="00AA21AD">
              <w:rPr>
                <w:rFonts w:ascii="Calibri" w:eastAsia="Calibri" w:hAnsi="Calibri" w:cs="Times New Roman"/>
                <w:color w:val="000000" w:themeColor="text1"/>
                <w:sz w:val="20"/>
              </w:rPr>
              <w:t xml:space="preserve">Crosscutting Concept: </w:t>
            </w:r>
            <w:r w:rsidR="00897AC6" w:rsidRPr="00897AC6">
              <w:rPr>
                <w:rFonts w:ascii="Calibri" w:eastAsia="Calibri" w:hAnsi="Calibri" w:cs="Times New Roman"/>
                <w:color w:val="000000" w:themeColor="text1"/>
                <w:sz w:val="20"/>
              </w:rPr>
              <w:t>Structure and Function, Systems and System Models, Stability and Change</w:t>
            </w:r>
          </w:p>
        </w:tc>
      </w:tr>
      <w:tr w:rsidR="00AA21AD" w:rsidRPr="00AA21AD" w14:paraId="3D5F3DFD"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5F2C43E" w14:textId="77777777" w:rsidR="00AA21AD" w:rsidRPr="00AA21AD" w:rsidRDefault="00AA21AD" w:rsidP="00AA21AD">
            <w:pPr>
              <w:jc w:val="center"/>
              <w:rPr>
                <w:rFonts w:ascii="Calibri" w:eastAsia="Calibri" w:hAnsi="Calibri" w:cs="Times New Roman"/>
                <w:sz w:val="20"/>
              </w:rPr>
            </w:pPr>
            <w:r w:rsidRPr="00AA21AD">
              <w:rPr>
                <w:rFonts w:ascii="Calibri" w:eastAsia="Calibri" w:hAnsi="Calibri" w:cs="Times New Roman"/>
                <w:sz w:val="20"/>
              </w:rPr>
              <w:t xml:space="preserve">Science and Engineering Practices: </w:t>
            </w:r>
            <w:r w:rsidR="00897AC6" w:rsidRPr="00897AC6">
              <w:rPr>
                <w:rFonts w:ascii="Calibri" w:eastAsia="Calibri" w:hAnsi="Calibri" w:cs="Times New Roman"/>
                <w:sz w:val="20"/>
              </w:rPr>
              <w:t>Constructing explanations and designing solutions.  Collaboratively collect evidence to produce data to serve as evidence.</w:t>
            </w:r>
          </w:p>
        </w:tc>
      </w:tr>
      <w:tr w:rsidR="00AA21AD" w:rsidRPr="00AA21AD" w14:paraId="077EFD62"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9D9E6FC" w14:textId="77777777" w:rsidR="00AA21AD" w:rsidRPr="00AA21AD" w:rsidRDefault="00AA21AD" w:rsidP="004F23DE">
            <w:pPr>
              <w:jc w:val="center"/>
              <w:rPr>
                <w:rFonts w:ascii="Calibri" w:eastAsia="Calibri" w:hAnsi="Calibri" w:cs="Times New Roman"/>
                <w:sz w:val="20"/>
              </w:rPr>
            </w:pPr>
            <w:r w:rsidRPr="00AA21AD">
              <w:rPr>
                <w:rFonts w:ascii="Calibri" w:eastAsia="Calibri" w:hAnsi="Calibri" w:cs="Times New Roman"/>
                <w:sz w:val="20"/>
              </w:rPr>
              <w:t xml:space="preserve">Performance Expectation: </w:t>
            </w:r>
            <w:r w:rsidR="00897AC6" w:rsidRPr="00897AC6">
              <w:rPr>
                <w:sz w:val="20"/>
              </w:rPr>
              <w:t>HS-LS1-2, HS-LS1-3</w:t>
            </w:r>
          </w:p>
        </w:tc>
      </w:tr>
      <w:tr w:rsidR="00AA21AD" w:rsidRPr="00AA21AD" w14:paraId="2CFF1AD8"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2DCB560B" w14:textId="77777777" w:rsidR="00AA21AD" w:rsidRPr="00AA21AD" w:rsidRDefault="00AA21AD" w:rsidP="00AA21AD">
            <w:pPr>
              <w:jc w:val="center"/>
              <w:rPr>
                <w:rFonts w:ascii="Calibri" w:eastAsia="Calibri" w:hAnsi="Calibri" w:cs="Times New Roman"/>
                <w:sz w:val="20"/>
              </w:rPr>
            </w:pPr>
            <w:r w:rsidRPr="00AA21AD">
              <w:rPr>
                <w:rFonts w:ascii="Calibri" w:eastAsia="Calibri" w:hAnsi="Calibri" w:cs="Times New Roman"/>
                <w:sz w:val="20"/>
              </w:rPr>
              <w:t>Level 4</w:t>
            </w:r>
          </w:p>
        </w:tc>
        <w:tc>
          <w:tcPr>
            <w:tcW w:w="6840" w:type="dxa"/>
            <w:tcBorders>
              <w:top w:val="single" w:sz="4" w:space="0" w:color="auto"/>
              <w:left w:val="single" w:sz="4" w:space="0" w:color="auto"/>
              <w:bottom w:val="single" w:sz="4" w:space="0" w:color="auto"/>
              <w:right w:val="single" w:sz="4" w:space="0" w:color="auto"/>
            </w:tcBorders>
            <w:shd w:val="clear" w:color="auto" w:fill="000000" w:themeFill="text1"/>
          </w:tcPr>
          <w:p w14:paraId="6CB0BBBC" w14:textId="77777777" w:rsidR="00AA21AD" w:rsidRPr="00AA21AD" w:rsidRDefault="00AA21AD" w:rsidP="00AA21A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AA21AD">
              <w:rPr>
                <w:rFonts w:ascii="Calibri" w:eastAsia="Calibri" w:hAnsi="Calibri" w:cs="Times New Roman"/>
                <w:sz w:val="20"/>
              </w:rPr>
              <w:t>Level 3</w:t>
            </w:r>
          </w:p>
        </w:tc>
        <w:tc>
          <w:tcPr>
            <w:tcW w:w="6030" w:type="dxa"/>
            <w:tcBorders>
              <w:top w:val="single" w:sz="4" w:space="0" w:color="auto"/>
              <w:left w:val="single" w:sz="4" w:space="0" w:color="auto"/>
              <w:bottom w:val="single" w:sz="4" w:space="0" w:color="auto"/>
              <w:right w:val="single" w:sz="4" w:space="0" w:color="auto"/>
            </w:tcBorders>
            <w:shd w:val="clear" w:color="auto" w:fill="000000" w:themeFill="text1"/>
          </w:tcPr>
          <w:p w14:paraId="531F1009" w14:textId="77777777" w:rsidR="00AA21AD" w:rsidRPr="00AA21AD" w:rsidRDefault="00AA21AD" w:rsidP="00AA21A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AA21AD">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69B7031B" w14:textId="77777777" w:rsidR="00AA21AD" w:rsidRPr="00AA21AD" w:rsidRDefault="00AA21AD" w:rsidP="00AA21A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AA21AD">
              <w:rPr>
                <w:rFonts w:ascii="Calibri" w:eastAsia="Calibri" w:hAnsi="Calibri" w:cs="Times New Roman"/>
                <w:sz w:val="20"/>
              </w:rPr>
              <w:t>Level 1</w:t>
            </w:r>
          </w:p>
        </w:tc>
      </w:tr>
      <w:tr w:rsidR="00AA21AD" w:rsidRPr="00AA21AD" w14:paraId="4891539C" w14:textId="77777777" w:rsidTr="00AA21AD">
        <w:trPr>
          <w:cantSplit/>
          <w:trHeight w:val="692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1B5A9DC" w14:textId="77777777" w:rsidR="00AA21AD" w:rsidRPr="00AA21AD" w:rsidRDefault="00AA21AD" w:rsidP="00AA21AD">
            <w:pPr>
              <w:ind w:left="113" w:right="113"/>
              <w:rPr>
                <w:rFonts w:ascii="Calibri" w:eastAsia="Calibri" w:hAnsi="Calibri" w:cs="Times New Roman"/>
                <w:sz w:val="20"/>
              </w:rPr>
            </w:pPr>
            <w:r w:rsidRPr="00AA21AD">
              <w:rPr>
                <w:rFonts w:ascii="Calibri" w:eastAsia="Calibri" w:hAnsi="Calibri" w:cs="Times New Roman"/>
                <w:sz w:val="20"/>
              </w:rPr>
              <w:t>In addition to score 3.0 performance, the student demonstrates in-depth inferences and applications that go beyond what was taught.</w:t>
            </w: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1422B26" w14:textId="77777777" w:rsidR="00AA21AD" w:rsidRPr="00AA21AD" w:rsidRDefault="00AA21AD" w:rsidP="00AA21AD">
            <w:pPr>
              <w:ind w:left="106"/>
              <w:contextualSpacing/>
              <w:cnfStyle w:val="000000000000" w:firstRow="0" w:lastRow="0" w:firstColumn="0" w:lastColumn="0" w:oddVBand="0" w:evenVBand="0" w:oddHBand="0" w:evenHBand="0" w:firstRowFirstColumn="0" w:firstRowLastColumn="0" w:lastRowFirstColumn="0" w:lastRowLastColumn="0"/>
              <w:rPr>
                <w:b/>
                <w:sz w:val="20"/>
              </w:rPr>
            </w:pPr>
            <w:r w:rsidRPr="00AA21AD">
              <w:rPr>
                <w:b/>
                <w:sz w:val="20"/>
              </w:rPr>
              <w:t>Students who demonstrate understanding can:</w:t>
            </w:r>
          </w:p>
          <w:p w14:paraId="227E1C8F" w14:textId="77777777" w:rsidR="00AA21AD" w:rsidRPr="00AA21AD" w:rsidRDefault="00AA21AD" w:rsidP="00AA21AD">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B1A65ED" w14:textId="77777777" w:rsidR="00897AC6" w:rsidRDefault="00897AC6" w:rsidP="00897AC6">
            <w:pPr>
              <w:numPr>
                <w:ilvl w:val="0"/>
                <w:numId w:val="8"/>
              </w:numPr>
              <w:contextualSpacing/>
              <w:cnfStyle w:val="000000000000" w:firstRow="0" w:lastRow="0" w:firstColumn="0" w:lastColumn="0" w:oddVBand="0" w:evenVBand="0" w:oddHBand="0" w:evenHBand="0" w:firstRowFirstColumn="0" w:firstRowLastColumn="0" w:lastRowFirstColumn="0" w:lastRowLastColumn="0"/>
            </w:pPr>
            <w:r>
              <w:t>Evaluate the form and function of human male and female reproductive organs and explain how they promote the development of healthy egg and sperm.</w:t>
            </w:r>
          </w:p>
          <w:p w14:paraId="1EC515FB"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09E912B5"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4D7F5908"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29877959"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4D472552" w14:textId="77777777" w:rsidR="00897AC6" w:rsidRDefault="00897AC6" w:rsidP="00897AC6">
            <w:pPr>
              <w:numPr>
                <w:ilvl w:val="0"/>
                <w:numId w:val="8"/>
              </w:numPr>
              <w:contextualSpacing/>
              <w:cnfStyle w:val="000000000000" w:firstRow="0" w:lastRow="0" w:firstColumn="0" w:lastColumn="0" w:oddVBand="0" w:evenVBand="0" w:oddHBand="0" w:evenHBand="0" w:firstRowFirstColumn="0" w:firstRowLastColumn="0" w:lastRowFirstColumn="0" w:lastRowLastColumn="0"/>
            </w:pPr>
            <w:r>
              <w:t>Develop an explanation with evidence that shows how environmental factors can affect fertility or gamete development and propose a solution.</w:t>
            </w:r>
          </w:p>
          <w:p w14:paraId="3D6F9A66"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7D830C33" w14:textId="77777777" w:rsidR="00AA21AD" w:rsidRPr="00AA21AD" w:rsidRDefault="00897AC6" w:rsidP="00897AC6">
            <w:pPr>
              <w:numPr>
                <w:ilvl w:val="0"/>
                <w:numId w:val="8"/>
              </w:numPr>
              <w:contextualSpacing/>
              <w:cnfStyle w:val="000000000000" w:firstRow="0" w:lastRow="0" w:firstColumn="0" w:lastColumn="0" w:oddVBand="0" w:evenVBand="0" w:oddHBand="0" w:evenHBand="0" w:firstRowFirstColumn="0" w:firstRowLastColumn="0" w:lastRowFirstColumn="0" w:lastRowLastColumn="0"/>
              <w:rPr>
                <w:i/>
              </w:rPr>
            </w:pPr>
            <w:r>
              <w:t>Compare and contrast the human male and female reproductive systems.</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777F5DE" w14:textId="77777777" w:rsidR="00AA21AD" w:rsidRPr="00AA21AD" w:rsidRDefault="00AA21AD" w:rsidP="00AA21AD">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u w:val="single"/>
              </w:rPr>
            </w:pPr>
            <w:r w:rsidRPr="00AA21AD">
              <w:rPr>
                <w:sz w:val="20"/>
                <w:szCs w:val="20"/>
                <w:u w:val="single"/>
              </w:rPr>
              <w:t>Students will:</w:t>
            </w:r>
          </w:p>
          <w:p w14:paraId="40200A82" w14:textId="77777777" w:rsidR="00AA21AD" w:rsidRPr="00AA21AD" w:rsidRDefault="00AA21AD" w:rsidP="00AA21AD">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u w:val="single"/>
              </w:rPr>
            </w:pPr>
          </w:p>
          <w:p w14:paraId="283FF44C" w14:textId="77777777" w:rsidR="00897AC6" w:rsidRDefault="00897AC6" w:rsidP="00897AC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Match the human reproductive organs with their respective functions.</w:t>
            </w:r>
          </w:p>
          <w:p w14:paraId="388BBDA2" w14:textId="77777777" w:rsid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897AC6">
              <w:rPr>
                <w:rFonts w:ascii="Calibri" w:eastAsia="Calibri" w:hAnsi="Calibri" w:cs="Times New Roman"/>
              </w:rPr>
              <w:t>Describe how the contents found in semen lead to healthy sperm production.</w:t>
            </w:r>
          </w:p>
          <w:p w14:paraId="63F6C844"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3. </w:t>
            </w:r>
            <w:r w:rsidRPr="00897AC6">
              <w:rPr>
                <w:rFonts w:ascii="Calibri" w:eastAsia="Calibri" w:hAnsi="Calibri" w:cs="Times New Roman"/>
              </w:rPr>
              <w:t xml:space="preserve">Describe the development and pathway of the ovum through the female reproductive system. </w:t>
            </w:r>
          </w:p>
          <w:p w14:paraId="0D6DBF6F" w14:textId="77777777" w:rsidR="00897AC6" w:rsidRPr="00897AC6" w:rsidRDefault="00897AC6" w:rsidP="00897AC6">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655B9EC" w14:textId="77777777" w:rsidR="00897AC6" w:rsidRDefault="00897AC6" w:rsidP="00897AC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List factors that can affect fertilization.</w:t>
            </w:r>
          </w:p>
          <w:p w14:paraId="61CA8034"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897AC6">
              <w:rPr>
                <w:rFonts w:ascii="Calibri" w:eastAsia="Calibri" w:hAnsi="Calibri" w:cs="Times New Roman"/>
              </w:rPr>
              <w:t>List factors that can affect gamete development.</w:t>
            </w:r>
          </w:p>
          <w:p w14:paraId="30A53331" w14:textId="77777777" w:rsidR="00897AC6" w:rsidRDefault="00897AC6" w:rsidP="00897AC6">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CA9B2A5" w14:textId="77777777" w:rsidR="00897AC6" w:rsidRPr="00897AC6" w:rsidRDefault="00897AC6" w:rsidP="00897AC6">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5374799" w14:textId="77777777" w:rsidR="00897AC6" w:rsidRDefault="00897AC6" w:rsidP="00897AC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Identify similarities between male and female reproductive organs.</w:t>
            </w:r>
          </w:p>
          <w:p w14:paraId="54C28263" w14:textId="77777777" w:rsidR="00AA21AD"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897AC6">
              <w:rPr>
                <w:rFonts w:ascii="Calibri" w:eastAsia="Calibri" w:hAnsi="Calibri" w:cs="Times New Roman"/>
              </w:rPr>
              <w:t>Discuss differences between male and female reproductive organs.</w:t>
            </w:r>
          </w:p>
          <w:p w14:paraId="4510E695" w14:textId="77777777" w:rsid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46ABB12"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D976C50" w14:textId="77777777" w:rsidR="00AA21AD" w:rsidRPr="00AA21AD" w:rsidRDefault="00AA21AD" w:rsidP="00AA21AD">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AA21AD">
              <w:rPr>
                <w:sz w:val="20"/>
                <w:szCs w:val="20"/>
                <w:u w:val="single"/>
              </w:rPr>
              <w:t>Recognize or recall specific vocabulary such as:</w:t>
            </w:r>
            <w:r w:rsidRPr="00AA21AD">
              <w:rPr>
                <w:sz w:val="20"/>
                <w:szCs w:val="20"/>
              </w:rPr>
              <w:t xml:space="preserve"> </w:t>
            </w:r>
          </w:p>
          <w:p w14:paraId="352343E8" w14:textId="77777777" w:rsidR="00AA21AD" w:rsidRPr="00AA21AD" w:rsidRDefault="00897AC6" w:rsidP="00AA21AD">
            <w:pPr>
              <w:ind w:left="72" w:firstLine="34"/>
              <w:contextualSpacing/>
              <w:cnfStyle w:val="000000000000" w:firstRow="0" w:lastRow="0" w:firstColumn="0" w:lastColumn="0" w:oddVBand="0" w:evenVBand="0" w:oddHBand="0" w:evenHBand="0" w:firstRowFirstColumn="0" w:firstRowLastColumn="0" w:lastRowFirstColumn="0" w:lastRowLastColumn="0"/>
              <w:rPr>
                <w:sz w:val="20"/>
                <w:szCs w:val="20"/>
              </w:rPr>
            </w:pPr>
            <w:r w:rsidRPr="00897AC6">
              <w:rPr>
                <w:sz w:val="20"/>
                <w:szCs w:val="20"/>
              </w:rPr>
              <w:t>sperm, ova, testicles, epididymis, vas deferens, penis, semen, ovaries, vagina, uterus, follicles</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24F0E516" w14:textId="77777777" w:rsidR="00AA21AD" w:rsidRPr="00AA21AD" w:rsidRDefault="00AA21AD" w:rsidP="00AA21AD">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AA21AD">
              <w:rPr>
                <w:sz w:val="20"/>
              </w:rPr>
              <w:t>Student’s performance reflects insufficient progress towards foundational skills and knowledge.</w:t>
            </w:r>
          </w:p>
        </w:tc>
      </w:tr>
    </w:tbl>
    <w:p w14:paraId="0A41609E" w14:textId="77777777" w:rsidR="00AA21AD" w:rsidRPr="00AE1711" w:rsidRDefault="00AA21AD" w:rsidP="00950581">
      <w:pPr>
        <w:rPr>
          <w:sz w:val="10"/>
        </w:rPr>
      </w:pPr>
    </w:p>
    <w:sectPr w:rsidR="00AA21AD" w:rsidRPr="00AE1711" w:rsidSect="00F87C3B">
      <w:pgSz w:w="15840" w:h="12240" w:orient="landscape"/>
      <w:pgMar w:top="720" w:right="720" w:bottom="720" w:left="72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1BBBE" w14:textId="77777777" w:rsidR="00F23B6D" w:rsidRDefault="00F23B6D" w:rsidP="00A239CE">
      <w:pPr>
        <w:spacing w:after="0" w:line="240" w:lineRule="auto"/>
      </w:pPr>
      <w:r>
        <w:separator/>
      </w:r>
    </w:p>
  </w:endnote>
  <w:endnote w:type="continuationSeparator" w:id="0">
    <w:p w14:paraId="2BE44584" w14:textId="77777777" w:rsidR="00F23B6D" w:rsidRDefault="00F23B6D" w:rsidP="00A2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00000000"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9D877" w14:textId="77777777" w:rsidR="00F23B6D" w:rsidRDefault="00F23B6D" w:rsidP="00A239CE">
      <w:pPr>
        <w:spacing w:after="0" w:line="240" w:lineRule="auto"/>
      </w:pPr>
      <w:r>
        <w:separator/>
      </w:r>
    </w:p>
  </w:footnote>
  <w:footnote w:type="continuationSeparator" w:id="0">
    <w:p w14:paraId="7B840E73" w14:textId="77777777" w:rsidR="00F23B6D" w:rsidRDefault="00F23B6D" w:rsidP="00A23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99A"/>
    <w:multiLevelType w:val="hybridMultilevel"/>
    <w:tmpl w:val="12E8A21E"/>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 w15:restartNumberingAfterBreak="0">
    <w:nsid w:val="05DC73FE"/>
    <w:multiLevelType w:val="hybridMultilevel"/>
    <w:tmpl w:val="1346DFCC"/>
    <w:lvl w:ilvl="0" w:tplc="FC5AA9F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E621E"/>
    <w:multiLevelType w:val="hybridMultilevel"/>
    <w:tmpl w:val="ACF2632A"/>
    <w:lvl w:ilvl="0" w:tplc="04090015">
      <w:start w:val="1"/>
      <w:numFmt w:val="upperLetter"/>
      <w:lvlText w:val="%1."/>
      <w:lvlJc w:val="left"/>
      <w:pPr>
        <w:ind w:left="466" w:hanging="360"/>
      </w:p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3" w15:restartNumberingAfterBreak="0">
    <w:nsid w:val="0B782496"/>
    <w:multiLevelType w:val="hybridMultilevel"/>
    <w:tmpl w:val="ACF2632A"/>
    <w:lvl w:ilvl="0" w:tplc="04090015">
      <w:start w:val="1"/>
      <w:numFmt w:val="upperLetter"/>
      <w:lvlText w:val="%1."/>
      <w:lvlJc w:val="left"/>
      <w:pPr>
        <w:ind w:left="466" w:hanging="360"/>
      </w:p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4"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9D04D6"/>
    <w:multiLevelType w:val="hybridMultilevel"/>
    <w:tmpl w:val="2CB22E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031C89"/>
    <w:multiLevelType w:val="hybridMultilevel"/>
    <w:tmpl w:val="12E8A21E"/>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8" w15:restartNumberingAfterBreak="0">
    <w:nsid w:val="2E2E57B7"/>
    <w:multiLevelType w:val="hybridMultilevel"/>
    <w:tmpl w:val="5FCA48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478"/>
    <w:multiLevelType w:val="hybridMultilevel"/>
    <w:tmpl w:val="F9943A42"/>
    <w:lvl w:ilvl="0" w:tplc="E3D87A4A">
      <w:start w:val="1"/>
      <w:numFmt w:val="decimal"/>
      <w:lvlText w:val="B%1."/>
      <w:lvlJc w:val="left"/>
      <w:pPr>
        <w:ind w:left="466" w:hanging="360"/>
      </w:pPr>
      <w:rPr>
        <w:rFonts w:ascii="Calibri" w:eastAsia="Calibri" w:hAnsi="Calibri" w:cs="Times New Roman" w:hint="default"/>
      </w:r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10" w15:restartNumberingAfterBreak="0">
    <w:nsid w:val="464E5977"/>
    <w:multiLevelType w:val="hybridMultilevel"/>
    <w:tmpl w:val="ACF2632A"/>
    <w:lvl w:ilvl="0" w:tplc="04090015">
      <w:start w:val="1"/>
      <w:numFmt w:val="upperLetter"/>
      <w:lvlText w:val="%1."/>
      <w:lvlJc w:val="left"/>
      <w:pPr>
        <w:ind w:left="466" w:hanging="360"/>
      </w:p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11" w15:restartNumberingAfterBreak="0">
    <w:nsid w:val="46E21B1F"/>
    <w:multiLevelType w:val="hybridMultilevel"/>
    <w:tmpl w:val="52DAC9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A339B8"/>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3" w15:restartNumberingAfterBreak="0">
    <w:nsid w:val="628440D5"/>
    <w:multiLevelType w:val="hybridMultilevel"/>
    <w:tmpl w:val="97D0897A"/>
    <w:lvl w:ilvl="0" w:tplc="1BD084F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6E4185E"/>
    <w:multiLevelType w:val="hybridMultilevel"/>
    <w:tmpl w:val="32E27986"/>
    <w:lvl w:ilvl="0" w:tplc="04090015">
      <w:start w:val="1"/>
      <w:numFmt w:val="upperLetter"/>
      <w:lvlText w:val="%1."/>
      <w:lvlJc w:val="left"/>
      <w:pPr>
        <w:ind w:left="736" w:hanging="360"/>
      </w:p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15" w15:restartNumberingAfterBreak="0">
    <w:nsid w:val="6BBB243B"/>
    <w:multiLevelType w:val="hybridMultilevel"/>
    <w:tmpl w:val="5286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B1048F"/>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7" w15:restartNumberingAfterBreak="0">
    <w:nsid w:val="70ED0384"/>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8" w15:restartNumberingAfterBreak="0">
    <w:nsid w:val="71895802"/>
    <w:multiLevelType w:val="hybridMultilevel"/>
    <w:tmpl w:val="6262A192"/>
    <w:lvl w:ilvl="0" w:tplc="03482E1E">
      <w:start w:val="1"/>
      <w:numFmt w:val="upperLetter"/>
      <w:lvlText w:val="%1."/>
      <w:lvlJc w:val="left"/>
      <w:pPr>
        <w:ind w:left="466" w:hanging="360"/>
      </w:pPr>
      <w:rPr>
        <w:rFonts w:hint="default"/>
        <w:i w:val="0"/>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9" w15:restartNumberingAfterBreak="0">
    <w:nsid w:val="72D655CD"/>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0" w15:restartNumberingAfterBreak="0">
    <w:nsid w:val="749E2B5D"/>
    <w:multiLevelType w:val="hybridMultilevel"/>
    <w:tmpl w:val="28D62314"/>
    <w:lvl w:ilvl="0" w:tplc="1BD084F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AC22A91"/>
    <w:multiLevelType w:val="hybridMultilevel"/>
    <w:tmpl w:val="72081D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22489C"/>
    <w:multiLevelType w:val="hybridMultilevel"/>
    <w:tmpl w:val="8B3C1D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5867438">
    <w:abstractNumId w:val="17"/>
  </w:num>
  <w:num w:numId="2" w16cid:durableId="268701328">
    <w:abstractNumId w:val="0"/>
  </w:num>
  <w:num w:numId="3" w16cid:durableId="774403023">
    <w:abstractNumId w:val="10"/>
  </w:num>
  <w:num w:numId="4" w16cid:durableId="2045594146">
    <w:abstractNumId w:val="7"/>
  </w:num>
  <w:num w:numId="5" w16cid:durableId="416487859">
    <w:abstractNumId w:val="9"/>
  </w:num>
  <w:num w:numId="6" w16cid:durableId="1728260358">
    <w:abstractNumId w:val="19"/>
  </w:num>
  <w:num w:numId="7" w16cid:durableId="945501689">
    <w:abstractNumId w:val="2"/>
  </w:num>
  <w:num w:numId="8" w16cid:durableId="271128915">
    <w:abstractNumId w:val="18"/>
  </w:num>
  <w:num w:numId="9" w16cid:durableId="697505717">
    <w:abstractNumId w:val="12"/>
  </w:num>
  <w:num w:numId="10" w16cid:durableId="349379578">
    <w:abstractNumId w:val="16"/>
  </w:num>
  <w:num w:numId="11" w16cid:durableId="710884190">
    <w:abstractNumId w:val="3"/>
  </w:num>
  <w:num w:numId="12" w16cid:durableId="380979809">
    <w:abstractNumId w:val="21"/>
  </w:num>
  <w:num w:numId="13" w16cid:durableId="829489216">
    <w:abstractNumId w:val="5"/>
  </w:num>
  <w:num w:numId="14" w16cid:durableId="453716888">
    <w:abstractNumId w:val="1"/>
  </w:num>
  <w:num w:numId="15" w16cid:durableId="1717927840">
    <w:abstractNumId w:val="15"/>
  </w:num>
  <w:num w:numId="16" w16cid:durableId="2060736668">
    <w:abstractNumId w:val="13"/>
  </w:num>
  <w:num w:numId="17" w16cid:durableId="2034917255">
    <w:abstractNumId w:val="11"/>
  </w:num>
  <w:num w:numId="18" w16cid:durableId="1660496660">
    <w:abstractNumId w:val="22"/>
  </w:num>
  <w:num w:numId="19" w16cid:durableId="794757273">
    <w:abstractNumId w:val="20"/>
  </w:num>
  <w:num w:numId="20" w16cid:durableId="1825851850">
    <w:abstractNumId w:val="8"/>
  </w:num>
  <w:num w:numId="21" w16cid:durableId="385420445">
    <w:abstractNumId w:val="14"/>
  </w:num>
  <w:num w:numId="22" w16cid:durableId="1135028040">
    <w:abstractNumId w:val="6"/>
  </w:num>
  <w:num w:numId="23" w16cid:durableId="62878175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W0NDQytjCyMLBU0lEKTi0uzszPAykwrAUAMBCbXiwAAAA="/>
  </w:docVars>
  <w:rsids>
    <w:rsidRoot w:val="00EF1F78"/>
    <w:rsid w:val="00041F7A"/>
    <w:rsid w:val="00045541"/>
    <w:rsid w:val="000459BE"/>
    <w:rsid w:val="00050D08"/>
    <w:rsid w:val="00050E80"/>
    <w:rsid w:val="00090331"/>
    <w:rsid w:val="000A37B2"/>
    <w:rsid w:val="000A427A"/>
    <w:rsid w:val="000C338F"/>
    <w:rsid w:val="000D38E0"/>
    <w:rsid w:val="000E7BCB"/>
    <w:rsid w:val="000F2B43"/>
    <w:rsid w:val="00103840"/>
    <w:rsid w:val="00115239"/>
    <w:rsid w:val="0013081F"/>
    <w:rsid w:val="00146798"/>
    <w:rsid w:val="00157571"/>
    <w:rsid w:val="00177C36"/>
    <w:rsid w:val="001A0814"/>
    <w:rsid w:val="001A67D1"/>
    <w:rsid w:val="001B2A67"/>
    <w:rsid w:val="001E088A"/>
    <w:rsid w:val="00211927"/>
    <w:rsid w:val="00217328"/>
    <w:rsid w:val="0023686C"/>
    <w:rsid w:val="002440A3"/>
    <w:rsid w:val="002547D9"/>
    <w:rsid w:val="002559B7"/>
    <w:rsid w:val="002705E3"/>
    <w:rsid w:val="00270F3B"/>
    <w:rsid w:val="00282A8A"/>
    <w:rsid w:val="00287890"/>
    <w:rsid w:val="002B2E7D"/>
    <w:rsid w:val="002C15C9"/>
    <w:rsid w:val="002D5EAB"/>
    <w:rsid w:val="002F5A78"/>
    <w:rsid w:val="00306FEA"/>
    <w:rsid w:val="00313BDF"/>
    <w:rsid w:val="00315373"/>
    <w:rsid w:val="0032066E"/>
    <w:rsid w:val="00325AFF"/>
    <w:rsid w:val="003261AD"/>
    <w:rsid w:val="00346A97"/>
    <w:rsid w:val="0035192A"/>
    <w:rsid w:val="003563CF"/>
    <w:rsid w:val="00395FC0"/>
    <w:rsid w:val="003A3A03"/>
    <w:rsid w:val="003A5418"/>
    <w:rsid w:val="003D0229"/>
    <w:rsid w:val="004008FD"/>
    <w:rsid w:val="00406DC7"/>
    <w:rsid w:val="0040704A"/>
    <w:rsid w:val="004173BF"/>
    <w:rsid w:val="00422B3D"/>
    <w:rsid w:val="00423811"/>
    <w:rsid w:val="00423957"/>
    <w:rsid w:val="00440D65"/>
    <w:rsid w:val="004601DC"/>
    <w:rsid w:val="00484150"/>
    <w:rsid w:val="00492C25"/>
    <w:rsid w:val="00494ED2"/>
    <w:rsid w:val="004A120E"/>
    <w:rsid w:val="004A4F2F"/>
    <w:rsid w:val="004A61F6"/>
    <w:rsid w:val="004C1FD4"/>
    <w:rsid w:val="004F23DE"/>
    <w:rsid w:val="004F69FE"/>
    <w:rsid w:val="0052797C"/>
    <w:rsid w:val="00542B84"/>
    <w:rsid w:val="0054388F"/>
    <w:rsid w:val="00556EA3"/>
    <w:rsid w:val="00562DD4"/>
    <w:rsid w:val="005658F3"/>
    <w:rsid w:val="005664C9"/>
    <w:rsid w:val="00573BD3"/>
    <w:rsid w:val="00576878"/>
    <w:rsid w:val="005A33DF"/>
    <w:rsid w:val="005A3517"/>
    <w:rsid w:val="005B4041"/>
    <w:rsid w:val="005B5017"/>
    <w:rsid w:val="005C5A2D"/>
    <w:rsid w:val="005D46E2"/>
    <w:rsid w:val="005D7B5E"/>
    <w:rsid w:val="006130D0"/>
    <w:rsid w:val="00617054"/>
    <w:rsid w:val="006309E8"/>
    <w:rsid w:val="00636C5F"/>
    <w:rsid w:val="006447B6"/>
    <w:rsid w:val="00651750"/>
    <w:rsid w:val="00653169"/>
    <w:rsid w:val="00662CA8"/>
    <w:rsid w:val="0066371D"/>
    <w:rsid w:val="00664E20"/>
    <w:rsid w:val="0068768F"/>
    <w:rsid w:val="006C7585"/>
    <w:rsid w:val="006E6D39"/>
    <w:rsid w:val="006F75C7"/>
    <w:rsid w:val="00702A94"/>
    <w:rsid w:val="00706F84"/>
    <w:rsid w:val="0071676B"/>
    <w:rsid w:val="007263BA"/>
    <w:rsid w:val="00731C93"/>
    <w:rsid w:val="007368D9"/>
    <w:rsid w:val="007509FD"/>
    <w:rsid w:val="00761D68"/>
    <w:rsid w:val="00765FDD"/>
    <w:rsid w:val="00795C3B"/>
    <w:rsid w:val="007A3864"/>
    <w:rsid w:val="007B327C"/>
    <w:rsid w:val="007B79DC"/>
    <w:rsid w:val="007C69CD"/>
    <w:rsid w:val="00817E3B"/>
    <w:rsid w:val="008355A3"/>
    <w:rsid w:val="008414BC"/>
    <w:rsid w:val="008559B1"/>
    <w:rsid w:val="00857FBF"/>
    <w:rsid w:val="008733AA"/>
    <w:rsid w:val="0087502D"/>
    <w:rsid w:val="00897AC6"/>
    <w:rsid w:val="008A1ED7"/>
    <w:rsid w:val="008A25C4"/>
    <w:rsid w:val="008B5AE2"/>
    <w:rsid w:val="008D4C38"/>
    <w:rsid w:val="008E5C03"/>
    <w:rsid w:val="00902425"/>
    <w:rsid w:val="009121E7"/>
    <w:rsid w:val="009129B1"/>
    <w:rsid w:val="00931389"/>
    <w:rsid w:val="00946996"/>
    <w:rsid w:val="00950581"/>
    <w:rsid w:val="009530AD"/>
    <w:rsid w:val="00957897"/>
    <w:rsid w:val="0097602E"/>
    <w:rsid w:val="0098008E"/>
    <w:rsid w:val="009C3D10"/>
    <w:rsid w:val="009C5C37"/>
    <w:rsid w:val="009C670A"/>
    <w:rsid w:val="009E27D6"/>
    <w:rsid w:val="009E70E0"/>
    <w:rsid w:val="00A017D6"/>
    <w:rsid w:val="00A239CE"/>
    <w:rsid w:val="00A40731"/>
    <w:rsid w:val="00A43E38"/>
    <w:rsid w:val="00A469D3"/>
    <w:rsid w:val="00A70BCF"/>
    <w:rsid w:val="00A71206"/>
    <w:rsid w:val="00A75F9A"/>
    <w:rsid w:val="00AA21AD"/>
    <w:rsid w:val="00AD03CD"/>
    <w:rsid w:val="00AD1636"/>
    <w:rsid w:val="00AD6E4D"/>
    <w:rsid w:val="00AD7FBC"/>
    <w:rsid w:val="00AE1711"/>
    <w:rsid w:val="00AF0B67"/>
    <w:rsid w:val="00B111B0"/>
    <w:rsid w:val="00B21D42"/>
    <w:rsid w:val="00B427DB"/>
    <w:rsid w:val="00B4616C"/>
    <w:rsid w:val="00B76289"/>
    <w:rsid w:val="00B928A7"/>
    <w:rsid w:val="00B92CAE"/>
    <w:rsid w:val="00B96417"/>
    <w:rsid w:val="00B970C7"/>
    <w:rsid w:val="00BA2590"/>
    <w:rsid w:val="00BA7B2E"/>
    <w:rsid w:val="00BA7E46"/>
    <w:rsid w:val="00BC1F07"/>
    <w:rsid w:val="00C1480B"/>
    <w:rsid w:val="00C164C1"/>
    <w:rsid w:val="00C2113D"/>
    <w:rsid w:val="00C34583"/>
    <w:rsid w:val="00C52330"/>
    <w:rsid w:val="00C532D5"/>
    <w:rsid w:val="00C53D32"/>
    <w:rsid w:val="00C64B7E"/>
    <w:rsid w:val="00C71D79"/>
    <w:rsid w:val="00C7460F"/>
    <w:rsid w:val="00C81855"/>
    <w:rsid w:val="00C836DF"/>
    <w:rsid w:val="00CC6FCB"/>
    <w:rsid w:val="00CF735B"/>
    <w:rsid w:val="00D05891"/>
    <w:rsid w:val="00D17086"/>
    <w:rsid w:val="00D32AD0"/>
    <w:rsid w:val="00D4045B"/>
    <w:rsid w:val="00D71B6A"/>
    <w:rsid w:val="00D72B3C"/>
    <w:rsid w:val="00D943A5"/>
    <w:rsid w:val="00DB1FAF"/>
    <w:rsid w:val="00DB4DB5"/>
    <w:rsid w:val="00DE6311"/>
    <w:rsid w:val="00DF661C"/>
    <w:rsid w:val="00E15E24"/>
    <w:rsid w:val="00E23388"/>
    <w:rsid w:val="00E271D6"/>
    <w:rsid w:val="00E330A0"/>
    <w:rsid w:val="00E347E3"/>
    <w:rsid w:val="00E46ADF"/>
    <w:rsid w:val="00E47ADE"/>
    <w:rsid w:val="00E55A16"/>
    <w:rsid w:val="00E6074F"/>
    <w:rsid w:val="00E61604"/>
    <w:rsid w:val="00E82C3D"/>
    <w:rsid w:val="00EC521B"/>
    <w:rsid w:val="00ED0285"/>
    <w:rsid w:val="00EE35F9"/>
    <w:rsid w:val="00EF1F78"/>
    <w:rsid w:val="00F0277F"/>
    <w:rsid w:val="00F116F3"/>
    <w:rsid w:val="00F23B6D"/>
    <w:rsid w:val="00F2571B"/>
    <w:rsid w:val="00F26761"/>
    <w:rsid w:val="00F33B05"/>
    <w:rsid w:val="00F47A11"/>
    <w:rsid w:val="00F63DE9"/>
    <w:rsid w:val="00F65517"/>
    <w:rsid w:val="00F66163"/>
    <w:rsid w:val="00F72583"/>
    <w:rsid w:val="00F75C46"/>
    <w:rsid w:val="00F87C3B"/>
    <w:rsid w:val="00F97805"/>
    <w:rsid w:val="00FA302E"/>
    <w:rsid w:val="00FC1DA3"/>
    <w:rsid w:val="00FD2624"/>
    <w:rsid w:val="00FD2FA5"/>
    <w:rsid w:val="00FD4385"/>
    <w:rsid w:val="00FE3954"/>
    <w:rsid w:val="00FE599F"/>
    <w:rsid w:val="00FF6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49E94"/>
  <w15:docId w15:val="{14AC6863-0590-41D6-8294-17F721A2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1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F78"/>
    <w:pPr>
      <w:ind w:left="720"/>
      <w:contextualSpacing/>
    </w:pPr>
  </w:style>
  <w:style w:type="paragraph" w:styleId="Header">
    <w:name w:val="header"/>
    <w:basedOn w:val="Normal"/>
    <w:link w:val="HeaderChar"/>
    <w:uiPriority w:val="99"/>
    <w:unhideWhenUsed/>
    <w:rsid w:val="00A23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9CE"/>
  </w:style>
  <w:style w:type="paragraph" w:styleId="Footer">
    <w:name w:val="footer"/>
    <w:basedOn w:val="Normal"/>
    <w:link w:val="FooterChar"/>
    <w:uiPriority w:val="99"/>
    <w:unhideWhenUsed/>
    <w:rsid w:val="00A23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9CE"/>
  </w:style>
  <w:style w:type="paragraph" w:styleId="BalloonText">
    <w:name w:val="Balloon Text"/>
    <w:basedOn w:val="Normal"/>
    <w:link w:val="BalloonTextChar"/>
    <w:uiPriority w:val="99"/>
    <w:semiHidden/>
    <w:unhideWhenUsed/>
    <w:rsid w:val="00A239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9CE"/>
    <w:rPr>
      <w:rFonts w:ascii="Tahoma" w:hAnsi="Tahoma" w:cs="Tahoma"/>
      <w:sz w:val="16"/>
      <w:szCs w:val="16"/>
    </w:rPr>
  </w:style>
  <w:style w:type="paragraph" w:styleId="NoSpacing">
    <w:name w:val="No Spacing"/>
    <w:link w:val="NoSpacingChar"/>
    <w:uiPriority w:val="1"/>
    <w:qFormat/>
    <w:rsid w:val="003261A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261AD"/>
    <w:rPr>
      <w:rFonts w:eastAsiaTheme="minorEastAsia"/>
      <w:lang w:eastAsia="ja-JP"/>
    </w:rPr>
  </w:style>
  <w:style w:type="character" w:styleId="Hyperlink">
    <w:name w:val="Hyperlink"/>
    <w:basedOn w:val="DefaultParagraphFont"/>
    <w:uiPriority w:val="99"/>
    <w:unhideWhenUsed/>
    <w:rsid w:val="00E82C3D"/>
    <w:rPr>
      <w:color w:val="0000FF" w:themeColor="hyperlink"/>
      <w:u w:val="single"/>
    </w:rPr>
  </w:style>
  <w:style w:type="table" w:styleId="LightList">
    <w:name w:val="Light List"/>
    <w:basedOn w:val="TableNormal"/>
    <w:uiPriority w:val="61"/>
    <w:rsid w:val="00562D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next w:val="LightList"/>
    <w:uiPriority w:val="61"/>
    <w:rsid w:val="001E088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1E088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B21D4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next w:val="LightList"/>
    <w:uiPriority w:val="61"/>
    <w:rsid w:val="00B21D4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uiPriority w:val="59"/>
    <w:rsid w:val="001B2A67"/>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5">
    <w:name w:val="Light List5"/>
    <w:basedOn w:val="TableNormal"/>
    <w:next w:val="LightList"/>
    <w:uiPriority w:val="61"/>
    <w:rsid w:val="009469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6">
    <w:name w:val="Light List6"/>
    <w:basedOn w:val="TableNormal"/>
    <w:next w:val="LightList"/>
    <w:uiPriority w:val="61"/>
    <w:rsid w:val="00FE599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7">
    <w:name w:val="Light List7"/>
    <w:basedOn w:val="TableNormal"/>
    <w:next w:val="LightList"/>
    <w:uiPriority w:val="61"/>
    <w:rsid w:val="00FE599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8">
    <w:name w:val="Light List8"/>
    <w:basedOn w:val="TableNormal"/>
    <w:next w:val="LightList"/>
    <w:uiPriority w:val="61"/>
    <w:rsid w:val="00AA21A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9">
    <w:name w:val="Light List9"/>
    <w:basedOn w:val="TableNormal"/>
    <w:next w:val="LightList"/>
    <w:uiPriority w:val="61"/>
    <w:rsid w:val="00AA21A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0">
    <w:name w:val="Light List10"/>
    <w:basedOn w:val="TableNormal"/>
    <w:next w:val="LightList"/>
    <w:uiPriority w:val="61"/>
    <w:rsid w:val="00B4616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7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grading.dmschool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ience.dmschools.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grading.dmschools.org"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ience.dmschoo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26ADF3-9872-4601-AD03-FF615DF7777A}">
  <ds:schemaRefs>
    <ds:schemaRef ds:uri="http://schemas.openxmlformats.org/officeDocument/2006/bibliography"/>
  </ds:schemaRefs>
</ds:datastoreItem>
</file>

<file path=customXml/itemProps3.xml><?xml version="1.0" encoding="utf-8"?>
<ds:datastoreItem xmlns:ds="http://schemas.openxmlformats.org/officeDocument/2006/customXml" ds:itemID="{55591011-9D8F-4144-879D-4FA79BF317A4}">
  <ds:schemaRefs>
    <ds:schemaRef ds:uri="http://schemas.microsoft.com/office/2006/metadata/properties"/>
    <ds:schemaRef ds:uri="http://schemas.microsoft.com/office/infopath/2007/PartnerControls"/>
    <ds:schemaRef ds:uri="bec0a126-642d-42b8-8060-4e2443be3fdc"/>
  </ds:schemaRefs>
</ds:datastoreItem>
</file>

<file path=customXml/itemProps4.xml><?xml version="1.0" encoding="utf-8"?>
<ds:datastoreItem xmlns:ds="http://schemas.openxmlformats.org/officeDocument/2006/customXml" ds:itemID="{C05EB75B-A8B8-4ECD-AB73-E60E2543C8ED}">
  <ds:schemaRefs>
    <ds:schemaRef ds:uri="http://schemas.microsoft.com/sharepoint/v3/contenttype/forms"/>
  </ds:schemaRefs>
</ds:datastoreItem>
</file>

<file path=customXml/itemProps5.xml><?xml version="1.0" encoding="utf-8"?>
<ds:datastoreItem xmlns:ds="http://schemas.openxmlformats.org/officeDocument/2006/customXml" ds:itemID="{321D581F-B03D-4BA9-B3FF-7832EF73F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196</Words>
  <Characters>1252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natomy and Physiology      Curriculum Overview</vt:lpstr>
    </vt:vector>
  </TitlesOfParts>
  <Company>DMPS</Company>
  <LinksUpToDate>false</LinksUpToDate>
  <CharactersWithSpaces>1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y and Physiology      Curriculum Overview</dc:title>
  <dc:creator>ODonnell, Kimberly</dc:creator>
  <cp:lastModifiedBy>Acosta, Alida</cp:lastModifiedBy>
  <cp:revision>8</cp:revision>
  <cp:lastPrinted>2013-04-11T16:04:00Z</cp:lastPrinted>
  <dcterms:created xsi:type="dcterms:W3CDTF">2021-05-19T13:41:00Z</dcterms:created>
  <dcterms:modified xsi:type="dcterms:W3CDTF">2022-06-2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9697016</vt:i4>
  </property>
  <property fmtid="{D5CDD505-2E9C-101B-9397-08002B2CF9AE}" pid="3" name="_NewReviewCycle">
    <vt:lpwstr/>
  </property>
  <property fmtid="{D5CDD505-2E9C-101B-9397-08002B2CF9AE}" pid="4" name="_EmailSubject">
    <vt:lpwstr>Curriculum Revision meeting next week</vt:lpwstr>
  </property>
  <property fmtid="{D5CDD505-2E9C-101B-9397-08002B2CF9AE}" pid="5" name="_AuthorEmail">
    <vt:lpwstr>kimberly.odonnell@dmschools.org</vt:lpwstr>
  </property>
  <property fmtid="{D5CDD505-2E9C-101B-9397-08002B2CF9AE}" pid="6" name="_AuthorEmailDisplayName">
    <vt:lpwstr>O'donnell, Kimberly</vt:lpwstr>
  </property>
  <property fmtid="{D5CDD505-2E9C-101B-9397-08002B2CF9AE}" pid="7" name="_PreviousAdHocReviewCycleID">
    <vt:i4>1032662125</vt:i4>
  </property>
  <property fmtid="{D5CDD505-2E9C-101B-9397-08002B2CF9AE}" pid="8" name="_ReviewingToolsShownOnce">
    <vt:lpwstr/>
  </property>
  <property fmtid="{D5CDD505-2E9C-101B-9397-08002B2CF9AE}" pid="9" name="ContentTypeId">
    <vt:lpwstr>0x01010095CFED116DBA504FBF6ADD86EE837FC2</vt:lpwstr>
  </property>
</Properties>
</file>